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596A2" w14:textId="2A0DF0C2" w:rsidR="00C478E4" w:rsidRPr="00E02415" w:rsidRDefault="00E02415" w:rsidP="00C478E4">
      <w:pPr>
        <w:pStyle w:val="ListParagraph"/>
        <w:rPr>
          <w:u w:val="single"/>
          <w:lang w:val="en-US"/>
        </w:rPr>
      </w:pPr>
      <w:r w:rsidRPr="00E02415">
        <w:rPr>
          <w:u w:val="single"/>
          <w:lang w:val="en-US"/>
        </w:rPr>
        <w:t xml:space="preserve">AS 3959 Results for </w:t>
      </w:r>
      <w:r w:rsidR="001A5109">
        <w:rPr>
          <w:u w:val="single"/>
          <w:lang w:val="en-US"/>
        </w:rPr>
        <w:t>Scrub</w:t>
      </w:r>
      <w:r w:rsidRPr="00E02415">
        <w:rPr>
          <w:u w:val="single"/>
          <w:lang w:val="en-US"/>
        </w:rPr>
        <w:t xml:space="preserve"> at FDI 100</w:t>
      </w:r>
    </w:p>
    <w:p w14:paraId="3AFD7160" w14:textId="27F35182" w:rsidR="00E02415" w:rsidRDefault="00E02415" w:rsidP="00C478E4">
      <w:pPr>
        <w:pStyle w:val="ListParagraph"/>
        <w:rPr>
          <w:lang w:val="en-US"/>
        </w:rPr>
      </w:pPr>
    </w:p>
    <w:p w14:paraId="5A377256" w14:textId="2930DBD8" w:rsidR="00E02415" w:rsidRDefault="00E02415" w:rsidP="00E02415">
      <w:pPr>
        <w:pStyle w:val="ListParagraph"/>
        <w:rPr>
          <w:lang w:val="en-US"/>
        </w:rPr>
      </w:pPr>
      <w:r>
        <w:rPr>
          <w:lang w:val="en-US"/>
        </w:rPr>
        <w:t>Radiative heat flux vs firebrand flux at BALs</w:t>
      </w:r>
    </w:p>
    <w:tbl>
      <w:tblPr>
        <w:tblStyle w:val="TableGrid"/>
        <w:tblW w:w="103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81"/>
      </w:tblGrid>
      <w:tr w:rsidR="00933A21" w14:paraId="5E120C1C" w14:textId="77777777" w:rsidTr="009922CC">
        <w:trPr>
          <w:trHeight w:val="5555"/>
        </w:trPr>
        <w:tc>
          <w:tcPr>
            <w:tcW w:w="10381" w:type="dxa"/>
          </w:tcPr>
          <w:p w14:paraId="308AF627" w14:textId="4157F351" w:rsidR="00933A21" w:rsidRDefault="009C7B90" w:rsidP="00E02415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61E3E1E" wp14:editId="085E054C">
                  <wp:extent cx="6272199" cy="3228230"/>
                  <wp:effectExtent l="0" t="0" r="14605" b="10795"/>
                  <wp:docPr id="1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6ECE969-709F-47CB-A31B-381964EA6EA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"/>
                    </a:graphicData>
                  </a:graphic>
                </wp:inline>
              </w:drawing>
            </w:r>
          </w:p>
        </w:tc>
      </w:tr>
    </w:tbl>
    <w:p w14:paraId="63EB3382" w14:textId="1132C357" w:rsidR="00DE771D" w:rsidRDefault="00DE771D" w:rsidP="004B5A8F">
      <w:pPr>
        <w:rPr>
          <w:lang w:val="en-US"/>
        </w:rPr>
      </w:pPr>
    </w:p>
    <w:p w14:paraId="637C907C" w14:textId="3CBFC182" w:rsidR="00F0704D" w:rsidRDefault="00F0704D" w:rsidP="004B5A8F">
      <w:pPr>
        <w:rPr>
          <w:lang w:val="en-US"/>
        </w:rPr>
      </w:pPr>
    </w:p>
    <w:p w14:paraId="236F779D" w14:textId="064C7E48" w:rsidR="00F0704D" w:rsidRDefault="00F0704D" w:rsidP="004B5A8F">
      <w:pPr>
        <w:rPr>
          <w:lang w:val="en-US"/>
        </w:rPr>
      </w:pPr>
    </w:p>
    <w:p w14:paraId="3F954522" w14:textId="5C89ECEF" w:rsidR="00F0704D" w:rsidRDefault="00F0704D" w:rsidP="004B5A8F">
      <w:pPr>
        <w:rPr>
          <w:lang w:val="en-US"/>
        </w:rPr>
      </w:pPr>
    </w:p>
    <w:p w14:paraId="325386E2" w14:textId="496A61D2" w:rsidR="00F0704D" w:rsidRDefault="00F0704D" w:rsidP="004B5A8F">
      <w:pPr>
        <w:rPr>
          <w:lang w:val="en-US"/>
        </w:rPr>
      </w:pPr>
    </w:p>
    <w:p w14:paraId="11378757" w14:textId="1A4FC41D" w:rsidR="00F0704D" w:rsidRDefault="00F0704D" w:rsidP="004B5A8F">
      <w:pPr>
        <w:rPr>
          <w:lang w:val="en-US"/>
        </w:rPr>
      </w:pPr>
    </w:p>
    <w:p w14:paraId="01234629" w14:textId="41473A28" w:rsidR="00F0704D" w:rsidRDefault="00F0704D" w:rsidP="004B5A8F">
      <w:pPr>
        <w:rPr>
          <w:lang w:val="en-US"/>
        </w:rPr>
      </w:pPr>
    </w:p>
    <w:p w14:paraId="648EF143" w14:textId="5ACA8FC0" w:rsidR="00F0704D" w:rsidRDefault="00F0704D" w:rsidP="004B5A8F">
      <w:pPr>
        <w:rPr>
          <w:lang w:val="en-US"/>
        </w:rPr>
      </w:pPr>
    </w:p>
    <w:p w14:paraId="27F98E9F" w14:textId="2BE12362" w:rsidR="00F0704D" w:rsidRDefault="00F0704D" w:rsidP="004B5A8F">
      <w:pPr>
        <w:rPr>
          <w:lang w:val="en-US"/>
        </w:rPr>
      </w:pPr>
    </w:p>
    <w:p w14:paraId="77173439" w14:textId="503B75CD" w:rsidR="00F0704D" w:rsidRDefault="00F0704D" w:rsidP="004B5A8F">
      <w:pPr>
        <w:rPr>
          <w:lang w:val="en-US"/>
        </w:rPr>
      </w:pPr>
    </w:p>
    <w:p w14:paraId="1423267F" w14:textId="238894A1" w:rsidR="00F0704D" w:rsidRDefault="00F0704D" w:rsidP="004B5A8F">
      <w:pPr>
        <w:rPr>
          <w:lang w:val="en-US"/>
        </w:rPr>
      </w:pPr>
    </w:p>
    <w:p w14:paraId="49BAAAB2" w14:textId="19335013" w:rsidR="00F0704D" w:rsidRDefault="00F0704D" w:rsidP="004B5A8F">
      <w:pPr>
        <w:rPr>
          <w:lang w:val="en-US"/>
        </w:rPr>
      </w:pPr>
    </w:p>
    <w:p w14:paraId="6093A179" w14:textId="1AA67E1E" w:rsidR="00F0704D" w:rsidRDefault="00F0704D" w:rsidP="004B5A8F">
      <w:pPr>
        <w:rPr>
          <w:lang w:val="en-US"/>
        </w:rPr>
      </w:pPr>
    </w:p>
    <w:p w14:paraId="0041129A" w14:textId="5B735F48" w:rsidR="00F0704D" w:rsidRDefault="00F0704D" w:rsidP="004B5A8F">
      <w:pPr>
        <w:rPr>
          <w:lang w:val="en-US"/>
        </w:rPr>
      </w:pPr>
    </w:p>
    <w:p w14:paraId="741B35FB" w14:textId="52F2CAD4" w:rsidR="00F0704D" w:rsidRDefault="00F0704D" w:rsidP="004B5A8F">
      <w:pPr>
        <w:rPr>
          <w:lang w:val="en-US"/>
        </w:rPr>
      </w:pPr>
    </w:p>
    <w:p w14:paraId="475C0F8A" w14:textId="31CD09E2" w:rsidR="00F0704D" w:rsidRDefault="00F0704D" w:rsidP="004B5A8F">
      <w:pPr>
        <w:rPr>
          <w:lang w:val="en-US"/>
        </w:rPr>
      </w:pPr>
    </w:p>
    <w:p w14:paraId="2200FA65" w14:textId="1A92BF9F" w:rsidR="00F0704D" w:rsidRDefault="00F0704D" w:rsidP="004B5A8F">
      <w:pPr>
        <w:rPr>
          <w:lang w:val="en-US"/>
        </w:rPr>
      </w:pPr>
    </w:p>
    <w:p w14:paraId="0ACE02D1" w14:textId="1C4ECD6A" w:rsidR="00F0704D" w:rsidRDefault="00F0704D" w:rsidP="004B5A8F">
      <w:pPr>
        <w:rPr>
          <w:lang w:val="en-US"/>
        </w:rPr>
      </w:pPr>
    </w:p>
    <w:p w14:paraId="162B2BE9" w14:textId="1140394D" w:rsidR="00F0704D" w:rsidRDefault="00F0704D" w:rsidP="004B5A8F">
      <w:pPr>
        <w:rPr>
          <w:lang w:val="en-US"/>
        </w:rPr>
      </w:pPr>
    </w:p>
    <w:p w14:paraId="67E30687" w14:textId="04F3C91D" w:rsidR="00F0704D" w:rsidRDefault="00F0704D" w:rsidP="004B5A8F">
      <w:pPr>
        <w:rPr>
          <w:lang w:val="en-US"/>
        </w:rPr>
      </w:pPr>
      <w:r>
        <w:rPr>
          <w:lang w:val="en-US"/>
        </w:rPr>
        <w:t>Adjusted the distance between the fire front and the edge of the forest to 7 m</w:t>
      </w:r>
    </w:p>
    <w:p w14:paraId="177718F5" w14:textId="413DBC51" w:rsidR="00F0704D" w:rsidRDefault="00F0704D" w:rsidP="004B5A8F">
      <w:pPr>
        <w:rPr>
          <w:lang w:val="en-US"/>
        </w:rPr>
      </w:pPr>
      <w:r>
        <w:rPr>
          <w:lang w:val="en-US"/>
        </w:rPr>
        <w:t>Estimated flame angles-Scrub veget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02"/>
        <w:gridCol w:w="1503"/>
        <w:gridCol w:w="1503"/>
        <w:gridCol w:w="1503"/>
        <w:gridCol w:w="1503"/>
      </w:tblGrid>
      <w:tr w:rsidR="00910D70" w14:paraId="7F6711B8" w14:textId="77777777" w:rsidTr="00701471">
        <w:tc>
          <w:tcPr>
            <w:tcW w:w="1502" w:type="dxa"/>
            <w:vMerge w:val="restart"/>
          </w:tcPr>
          <w:p w14:paraId="1F00177E" w14:textId="6DFDFF38" w:rsidR="00910D70" w:rsidRPr="00910D70" w:rsidRDefault="00910D70" w:rsidP="004B5A8F">
            <w:pPr>
              <w:rPr>
                <w:b/>
                <w:bCs/>
                <w:lang w:val="en-US"/>
              </w:rPr>
            </w:pPr>
            <w:r w:rsidRPr="00910D70">
              <w:rPr>
                <w:b/>
                <w:bCs/>
                <w:lang w:val="en-US"/>
              </w:rPr>
              <w:t>Case</w:t>
            </w:r>
          </w:p>
        </w:tc>
        <w:tc>
          <w:tcPr>
            <w:tcW w:w="7514" w:type="dxa"/>
            <w:gridSpan w:val="5"/>
          </w:tcPr>
          <w:p w14:paraId="06FEFE1B" w14:textId="7F49DB5E" w:rsidR="00910D70" w:rsidRPr="00910D70" w:rsidRDefault="00910D70" w:rsidP="004B5A8F">
            <w:pPr>
              <w:rPr>
                <w:b/>
                <w:bCs/>
                <w:lang w:val="en-US"/>
              </w:rPr>
            </w:pPr>
            <w:r w:rsidRPr="00910D70">
              <w:rPr>
                <w:b/>
                <w:bCs/>
                <w:lang w:val="en-US"/>
              </w:rPr>
              <w:t>Scrub vegetation-corresponding flame angle calculation by the algorithm</w:t>
            </w:r>
          </w:p>
        </w:tc>
      </w:tr>
      <w:tr w:rsidR="00910D70" w14:paraId="19AF44A2" w14:textId="77777777" w:rsidTr="00F0704D">
        <w:tc>
          <w:tcPr>
            <w:tcW w:w="1502" w:type="dxa"/>
            <w:vMerge/>
          </w:tcPr>
          <w:p w14:paraId="301FBDB9" w14:textId="77777777" w:rsidR="00910D70" w:rsidRPr="00910D70" w:rsidRDefault="00910D70" w:rsidP="004B5A8F">
            <w:pPr>
              <w:rPr>
                <w:b/>
                <w:bCs/>
                <w:lang w:val="en-US"/>
              </w:rPr>
            </w:pPr>
          </w:p>
        </w:tc>
        <w:tc>
          <w:tcPr>
            <w:tcW w:w="1502" w:type="dxa"/>
          </w:tcPr>
          <w:p w14:paraId="4CBE420A" w14:textId="5C5349DB" w:rsidR="00910D70" w:rsidRPr="00910D70" w:rsidRDefault="00910D70" w:rsidP="004B5A8F">
            <w:pPr>
              <w:rPr>
                <w:b/>
                <w:bCs/>
                <w:lang w:val="en-US"/>
              </w:rPr>
            </w:pPr>
            <w:r w:rsidRPr="00910D70">
              <w:rPr>
                <w:b/>
                <w:bCs/>
                <w:lang w:val="en-US"/>
              </w:rPr>
              <w:t>BAL 12.5</w:t>
            </w:r>
          </w:p>
        </w:tc>
        <w:tc>
          <w:tcPr>
            <w:tcW w:w="1503" w:type="dxa"/>
          </w:tcPr>
          <w:p w14:paraId="39F85FB0" w14:textId="571DD65F" w:rsidR="00910D70" w:rsidRPr="00910D70" w:rsidRDefault="00910D70" w:rsidP="004B5A8F">
            <w:pPr>
              <w:rPr>
                <w:b/>
                <w:bCs/>
                <w:lang w:val="en-US"/>
              </w:rPr>
            </w:pPr>
            <w:r w:rsidRPr="00910D70">
              <w:rPr>
                <w:b/>
                <w:bCs/>
                <w:lang w:val="en-US"/>
              </w:rPr>
              <w:t>BAL 19</w:t>
            </w:r>
          </w:p>
        </w:tc>
        <w:tc>
          <w:tcPr>
            <w:tcW w:w="1503" w:type="dxa"/>
          </w:tcPr>
          <w:p w14:paraId="087BA58D" w14:textId="7338AD1A" w:rsidR="00910D70" w:rsidRPr="00910D70" w:rsidRDefault="00910D70" w:rsidP="004B5A8F">
            <w:pPr>
              <w:rPr>
                <w:b/>
                <w:bCs/>
                <w:lang w:val="en-US"/>
              </w:rPr>
            </w:pPr>
            <w:r w:rsidRPr="00910D70">
              <w:rPr>
                <w:b/>
                <w:bCs/>
                <w:lang w:val="en-US"/>
              </w:rPr>
              <w:t>BAL 29</w:t>
            </w:r>
          </w:p>
        </w:tc>
        <w:tc>
          <w:tcPr>
            <w:tcW w:w="1503" w:type="dxa"/>
          </w:tcPr>
          <w:p w14:paraId="0A8AD80F" w14:textId="0CA37812" w:rsidR="00910D70" w:rsidRPr="00910D70" w:rsidRDefault="00910D70" w:rsidP="004B5A8F">
            <w:pPr>
              <w:rPr>
                <w:b/>
                <w:bCs/>
                <w:lang w:val="en-US"/>
              </w:rPr>
            </w:pPr>
            <w:r w:rsidRPr="00910D70">
              <w:rPr>
                <w:b/>
                <w:bCs/>
                <w:lang w:val="en-US"/>
              </w:rPr>
              <w:t>BAL 40</w:t>
            </w:r>
          </w:p>
        </w:tc>
        <w:tc>
          <w:tcPr>
            <w:tcW w:w="1503" w:type="dxa"/>
          </w:tcPr>
          <w:p w14:paraId="0B8F7605" w14:textId="3C790FAE" w:rsidR="00910D70" w:rsidRPr="00910D70" w:rsidRDefault="00910D70" w:rsidP="004B5A8F">
            <w:pPr>
              <w:rPr>
                <w:b/>
                <w:bCs/>
                <w:lang w:val="en-US"/>
              </w:rPr>
            </w:pPr>
            <w:r w:rsidRPr="00910D70">
              <w:rPr>
                <w:b/>
                <w:bCs/>
                <w:lang w:val="en-US"/>
              </w:rPr>
              <w:t>BAL FZ</w:t>
            </w:r>
          </w:p>
        </w:tc>
      </w:tr>
      <w:tr w:rsidR="00F0704D" w14:paraId="2A8ED58E" w14:textId="77777777" w:rsidTr="00977ECF">
        <w:tc>
          <w:tcPr>
            <w:tcW w:w="1502" w:type="dxa"/>
          </w:tcPr>
          <w:p w14:paraId="73E8B1C5" w14:textId="51D7E547" w:rsidR="00F0704D" w:rsidRDefault="00F0704D" w:rsidP="00F0704D">
            <w:pPr>
              <w:rPr>
                <w:lang w:val="en-US"/>
              </w:rPr>
            </w:pPr>
            <w:r>
              <w:rPr>
                <w:lang w:val="en-US"/>
              </w:rPr>
              <w:t>FDI 100</w:t>
            </w:r>
          </w:p>
        </w:tc>
        <w:tc>
          <w:tcPr>
            <w:tcW w:w="1502" w:type="dxa"/>
            <w:vAlign w:val="bottom"/>
          </w:tcPr>
          <w:p w14:paraId="40F8D83D" w14:textId="1B2235E4" w:rsidR="00F0704D" w:rsidRDefault="00F0704D" w:rsidP="00F070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76.968</w:t>
            </w:r>
          </w:p>
        </w:tc>
        <w:tc>
          <w:tcPr>
            <w:tcW w:w="1503" w:type="dxa"/>
            <w:vAlign w:val="bottom"/>
          </w:tcPr>
          <w:p w14:paraId="258C77CD" w14:textId="0A7A39AF" w:rsidR="00F0704D" w:rsidRDefault="00F0704D" w:rsidP="00F070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67.523</w:t>
            </w:r>
          </w:p>
        </w:tc>
        <w:tc>
          <w:tcPr>
            <w:tcW w:w="1503" w:type="dxa"/>
            <w:vAlign w:val="bottom"/>
          </w:tcPr>
          <w:p w14:paraId="18DCAC92" w14:textId="0E03977D" w:rsidR="00F0704D" w:rsidRDefault="00F0704D" w:rsidP="00F070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8.802</w:t>
            </w:r>
          </w:p>
        </w:tc>
        <w:tc>
          <w:tcPr>
            <w:tcW w:w="1503" w:type="dxa"/>
            <w:vAlign w:val="bottom"/>
          </w:tcPr>
          <w:p w14:paraId="64D5203F" w14:textId="3AD750A1" w:rsidR="00F0704D" w:rsidRDefault="00F0704D" w:rsidP="00F070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45.103</w:t>
            </w:r>
          </w:p>
        </w:tc>
        <w:tc>
          <w:tcPr>
            <w:tcW w:w="1503" w:type="dxa"/>
            <w:vAlign w:val="bottom"/>
          </w:tcPr>
          <w:p w14:paraId="5F430E77" w14:textId="713D0F7F" w:rsidR="00F0704D" w:rsidRDefault="00F0704D" w:rsidP="00F070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2.8</w:t>
            </w:r>
          </w:p>
        </w:tc>
      </w:tr>
      <w:tr w:rsidR="00F0704D" w14:paraId="52EF80F7" w14:textId="77777777" w:rsidTr="00977ECF">
        <w:tc>
          <w:tcPr>
            <w:tcW w:w="1502" w:type="dxa"/>
          </w:tcPr>
          <w:p w14:paraId="44A378C2" w14:textId="2AE03F35" w:rsidR="00F0704D" w:rsidRDefault="00F0704D" w:rsidP="00F0704D">
            <w:pPr>
              <w:rPr>
                <w:lang w:val="en-US"/>
              </w:rPr>
            </w:pPr>
            <w:r>
              <w:rPr>
                <w:lang w:val="en-US"/>
              </w:rPr>
              <w:t>FDI 80</w:t>
            </w:r>
          </w:p>
        </w:tc>
        <w:tc>
          <w:tcPr>
            <w:tcW w:w="1502" w:type="dxa"/>
            <w:vAlign w:val="bottom"/>
          </w:tcPr>
          <w:p w14:paraId="4E5C91F4" w14:textId="4E886143" w:rsidR="00F0704D" w:rsidRDefault="00F0704D" w:rsidP="00F070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78.022</w:t>
            </w:r>
          </w:p>
        </w:tc>
        <w:tc>
          <w:tcPr>
            <w:tcW w:w="1503" w:type="dxa"/>
            <w:vAlign w:val="bottom"/>
          </w:tcPr>
          <w:p w14:paraId="5058118F" w14:textId="6108375B" w:rsidR="00F0704D" w:rsidRDefault="00F0704D" w:rsidP="00F070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69.389</w:t>
            </w:r>
          </w:p>
        </w:tc>
        <w:tc>
          <w:tcPr>
            <w:tcW w:w="1503" w:type="dxa"/>
            <w:vAlign w:val="bottom"/>
          </w:tcPr>
          <w:p w14:paraId="5DA68592" w14:textId="13408D1B" w:rsidR="00F0704D" w:rsidRDefault="00F0704D" w:rsidP="00F070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61.541</w:t>
            </w:r>
          </w:p>
        </w:tc>
        <w:tc>
          <w:tcPr>
            <w:tcW w:w="1503" w:type="dxa"/>
            <w:vAlign w:val="bottom"/>
          </w:tcPr>
          <w:p w14:paraId="585F1E16" w14:textId="2E71FFA1" w:rsidR="00F0704D" w:rsidRDefault="00F0704D" w:rsidP="00F070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49.566</w:t>
            </w:r>
          </w:p>
        </w:tc>
        <w:tc>
          <w:tcPr>
            <w:tcW w:w="1503" w:type="dxa"/>
            <w:vAlign w:val="bottom"/>
          </w:tcPr>
          <w:p w14:paraId="541208FC" w14:textId="66688D84" w:rsidR="00F0704D" w:rsidRDefault="00F0704D" w:rsidP="00F070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48.795</w:t>
            </w:r>
          </w:p>
        </w:tc>
      </w:tr>
      <w:tr w:rsidR="00F0704D" w14:paraId="51A2D110" w14:textId="77777777" w:rsidTr="00977ECF">
        <w:tc>
          <w:tcPr>
            <w:tcW w:w="1502" w:type="dxa"/>
          </w:tcPr>
          <w:p w14:paraId="49336044" w14:textId="09B4B794" w:rsidR="00F0704D" w:rsidRDefault="00F0704D" w:rsidP="00F0704D">
            <w:pPr>
              <w:rPr>
                <w:lang w:val="en-US"/>
              </w:rPr>
            </w:pPr>
            <w:r>
              <w:rPr>
                <w:lang w:val="en-US"/>
              </w:rPr>
              <w:t>FDI 50</w:t>
            </w:r>
          </w:p>
        </w:tc>
        <w:tc>
          <w:tcPr>
            <w:tcW w:w="1502" w:type="dxa"/>
            <w:vAlign w:val="bottom"/>
          </w:tcPr>
          <w:p w14:paraId="5300F70E" w14:textId="5409EC79" w:rsidR="00F0704D" w:rsidRDefault="00F0704D" w:rsidP="00F070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80.407</w:t>
            </w:r>
          </w:p>
        </w:tc>
        <w:tc>
          <w:tcPr>
            <w:tcW w:w="1503" w:type="dxa"/>
            <w:vAlign w:val="bottom"/>
          </w:tcPr>
          <w:p w14:paraId="6712B292" w14:textId="1BC1D0E6" w:rsidR="00F0704D" w:rsidRDefault="00F0704D" w:rsidP="00F070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73.566</w:t>
            </w:r>
          </w:p>
        </w:tc>
        <w:tc>
          <w:tcPr>
            <w:tcW w:w="1503" w:type="dxa"/>
            <w:vAlign w:val="bottom"/>
          </w:tcPr>
          <w:p w14:paraId="535966C0" w14:textId="7577D374" w:rsidR="00F0704D" w:rsidRDefault="00F0704D" w:rsidP="00F070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67.517</w:t>
            </w:r>
          </w:p>
        </w:tc>
        <w:tc>
          <w:tcPr>
            <w:tcW w:w="1503" w:type="dxa"/>
            <w:vAlign w:val="bottom"/>
          </w:tcPr>
          <w:p w14:paraId="27C7BA2E" w14:textId="10F8096C" w:rsidR="00F0704D" w:rsidRDefault="00F0704D" w:rsidP="00F070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8.708</w:t>
            </w:r>
          </w:p>
        </w:tc>
        <w:tc>
          <w:tcPr>
            <w:tcW w:w="1503" w:type="dxa"/>
            <w:vAlign w:val="bottom"/>
          </w:tcPr>
          <w:p w14:paraId="343E35CD" w14:textId="168E2684" w:rsidR="00F0704D" w:rsidRDefault="00F0704D" w:rsidP="00F070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34.403</w:t>
            </w:r>
          </w:p>
        </w:tc>
      </w:tr>
    </w:tbl>
    <w:p w14:paraId="786E41C5" w14:textId="223E6FA6" w:rsidR="00F0704D" w:rsidRDefault="00F0704D" w:rsidP="004B5A8F">
      <w:pPr>
        <w:rPr>
          <w:lang w:val="en-US"/>
        </w:rPr>
      </w:pPr>
    </w:p>
    <w:p w14:paraId="504DEF79" w14:textId="057DD43F" w:rsidR="00910D70" w:rsidRDefault="00910D70" w:rsidP="004B5A8F">
      <w:pPr>
        <w:rPr>
          <w:lang w:val="en-US"/>
        </w:rPr>
      </w:pPr>
      <w:r>
        <w:rPr>
          <w:lang w:val="en-US"/>
        </w:rPr>
        <w:t>Estimated radiative heat flux</w:t>
      </w:r>
      <w:r w:rsidR="006B5E64">
        <w:rPr>
          <w:lang w:val="en-US"/>
        </w:rPr>
        <w:t xml:space="preserve"> for the estimated flame angles and simulation radiative heat flux (FDI 100)</w:t>
      </w:r>
      <w:r>
        <w:rPr>
          <w:lang w:val="en-US"/>
        </w:rPr>
        <w:t xml:space="preserve"> </w:t>
      </w:r>
    </w:p>
    <w:p w14:paraId="638A3061" w14:textId="77777777" w:rsidR="00910D70" w:rsidRDefault="00910D70" w:rsidP="004B5A8F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B5E64" w14:paraId="169A624C" w14:textId="77777777" w:rsidTr="006B5E64">
        <w:tc>
          <w:tcPr>
            <w:tcW w:w="9016" w:type="dxa"/>
          </w:tcPr>
          <w:p w14:paraId="2AD05D5C" w14:textId="4C8AC2D6" w:rsidR="006B5E64" w:rsidRDefault="006B5E64" w:rsidP="004B5A8F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26175B2" wp14:editId="6FECDAFE">
                  <wp:extent cx="5731510" cy="3033395"/>
                  <wp:effectExtent l="0" t="0" r="2540" b="14605"/>
                  <wp:docPr id="8" name="Chart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AC9CB75-54C2-44D9-BA33-7810A1BF385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"/>
                    </a:graphicData>
                  </a:graphic>
                </wp:inline>
              </w:drawing>
            </w:r>
          </w:p>
        </w:tc>
      </w:tr>
    </w:tbl>
    <w:p w14:paraId="54B1B549" w14:textId="474423B7" w:rsidR="00F0704D" w:rsidRDefault="00F0704D" w:rsidP="004B5A8F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02"/>
        <w:gridCol w:w="1503"/>
        <w:gridCol w:w="1503"/>
        <w:gridCol w:w="1503"/>
        <w:gridCol w:w="1503"/>
      </w:tblGrid>
      <w:tr w:rsidR="006B5E64" w14:paraId="167D76E8" w14:textId="77777777" w:rsidTr="00F23A3C">
        <w:tc>
          <w:tcPr>
            <w:tcW w:w="1502" w:type="dxa"/>
            <w:vMerge w:val="restart"/>
          </w:tcPr>
          <w:p w14:paraId="70A0CCF0" w14:textId="644A83F1" w:rsidR="006B5E64" w:rsidRPr="00910D70" w:rsidRDefault="006B5E64" w:rsidP="00F23A3C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Edge-to-fire distance</w:t>
            </w:r>
          </w:p>
        </w:tc>
        <w:tc>
          <w:tcPr>
            <w:tcW w:w="7514" w:type="dxa"/>
            <w:gridSpan w:val="5"/>
          </w:tcPr>
          <w:p w14:paraId="63E2FFD5" w14:textId="3851BAC9" w:rsidR="006B5E64" w:rsidRPr="00910D70" w:rsidRDefault="006B5E64" w:rsidP="000F76EC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diative heat flux (kW/m</w:t>
            </w:r>
            <w:r>
              <w:rPr>
                <w:b/>
                <w:bCs/>
                <w:vertAlign w:val="superscript"/>
                <w:lang w:val="en-US"/>
              </w:rPr>
              <w:t>2</w:t>
            </w:r>
            <w:r>
              <w:rPr>
                <w:b/>
                <w:bCs/>
                <w:lang w:val="en-US"/>
              </w:rPr>
              <w:t>)</w:t>
            </w:r>
          </w:p>
        </w:tc>
      </w:tr>
      <w:tr w:rsidR="006B5E64" w14:paraId="716366ED" w14:textId="77777777" w:rsidTr="00F23A3C">
        <w:tc>
          <w:tcPr>
            <w:tcW w:w="1502" w:type="dxa"/>
            <w:vMerge/>
          </w:tcPr>
          <w:p w14:paraId="664764AA" w14:textId="77777777" w:rsidR="006B5E64" w:rsidRPr="00910D70" w:rsidRDefault="006B5E64" w:rsidP="00F23A3C">
            <w:pPr>
              <w:rPr>
                <w:b/>
                <w:bCs/>
                <w:lang w:val="en-US"/>
              </w:rPr>
            </w:pPr>
          </w:p>
        </w:tc>
        <w:tc>
          <w:tcPr>
            <w:tcW w:w="1502" w:type="dxa"/>
          </w:tcPr>
          <w:p w14:paraId="5BEDCB69" w14:textId="77777777" w:rsidR="006B5E64" w:rsidRPr="00910D70" w:rsidRDefault="006B5E64" w:rsidP="00F23A3C">
            <w:pPr>
              <w:rPr>
                <w:b/>
                <w:bCs/>
                <w:lang w:val="en-US"/>
              </w:rPr>
            </w:pPr>
            <w:r w:rsidRPr="00910D70">
              <w:rPr>
                <w:b/>
                <w:bCs/>
                <w:lang w:val="en-US"/>
              </w:rPr>
              <w:t>BAL 12.5</w:t>
            </w:r>
          </w:p>
        </w:tc>
        <w:tc>
          <w:tcPr>
            <w:tcW w:w="1503" w:type="dxa"/>
          </w:tcPr>
          <w:p w14:paraId="4CA16C70" w14:textId="77777777" w:rsidR="006B5E64" w:rsidRPr="00910D70" w:rsidRDefault="006B5E64" w:rsidP="00F23A3C">
            <w:pPr>
              <w:rPr>
                <w:b/>
                <w:bCs/>
                <w:lang w:val="en-US"/>
              </w:rPr>
            </w:pPr>
            <w:r w:rsidRPr="00910D70">
              <w:rPr>
                <w:b/>
                <w:bCs/>
                <w:lang w:val="en-US"/>
              </w:rPr>
              <w:t>BAL 19</w:t>
            </w:r>
          </w:p>
        </w:tc>
        <w:tc>
          <w:tcPr>
            <w:tcW w:w="1503" w:type="dxa"/>
          </w:tcPr>
          <w:p w14:paraId="67C9D0BD" w14:textId="77777777" w:rsidR="006B5E64" w:rsidRPr="00910D70" w:rsidRDefault="006B5E64" w:rsidP="00F23A3C">
            <w:pPr>
              <w:rPr>
                <w:b/>
                <w:bCs/>
                <w:lang w:val="en-US"/>
              </w:rPr>
            </w:pPr>
            <w:r w:rsidRPr="00910D70">
              <w:rPr>
                <w:b/>
                <w:bCs/>
                <w:lang w:val="en-US"/>
              </w:rPr>
              <w:t>BAL 29</w:t>
            </w:r>
          </w:p>
        </w:tc>
        <w:tc>
          <w:tcPr>
            <w:tcW w:w="1503" w:type="dxa"/>
          </w:tcPr>
          <w:p w14:paraId="4459CA83" w14:textId="77777777" w:rsidR="006B5E64" w:rsidRPr="00910D70" w:rsidRDefault="006B5E64" w:rsidP="00F23A3C">
            <w:pPr>
              <w:rPr>
                <w:b/>
                <w:bCs/>
                <w:lang w:val="en-US"/>
              </w:rPr>
            </w:pPr>
            <w:r w:rsidRPr="00910D70">
              <w:rPr>
                <w:b/>
                <w:bCs/>
                <w:lang w:val="en-US"/>
              </w:rPr>
              <w:t>BAL 40</w:t>
            </w:r>
          </w:p>
        </w:tc>
        <w:tc>
          <w:tcPr>
            <w:tcW w:w="1503" w:type="dxa"/>
          </w:tcPr>
          <w:p w14:paraId="43BAD3FD" w14:textId="77777777" w:rsidR="006B5E64" w:rsidRPr="00910D70" w:rsidRDefault="006B5E64" w:rsidP="00F23A3C">
            <w:pPr>
              <w:rPr>
                <w:b/>
                <w:bCs/>
                <w:lang w:val="en-US"/>
              </w:rPr>
            </w:pPr>
            <w:r w:rsidRPr="00910D70">
              <w:rPr>
                <w:b/>
                <w:bCs/>
                <w:lang w:val="en-US"/>
              </w:rPr>
              <w:t>BAL FZ</w:t>
            </w:r>
          </w:p>
        </w:tc>
      </w:tr>
      <w:tr w:rsidR="006B5E64" w14:paraId="494FFEFC" w14:textId="77777777" w:rsidTr="00F23A3C">
        <w:tc>
          <w:tcPr>
            <w:tcW w:w="1502" w:type="dxa"/>
          </w:tcPr>
          <w:p w14:paraId="0D708005" w14:textId="39C3DF26" w:rsidR="006B5E64" w:rsidRDefault="006B5E64" w:rsidP="00F23A3C">
            <w:pPr>
              <w:rPr>
                <w:lang w:val="en-US"/>
              </w:rPr>
            </w:pPr>
            <w:r>
              <w:rPr>
                <w:lang w:val="en-US"/>
              </w:rPr>
              <w:t>5 m</w:t>
            </w:r>
          </w:p>
        </w:tc>
        <w:tc>
          <w:tcPr>
            <w:tcW w:w="1502" w:type="dxa"/>
            <w:vAlign w:val="bottom"/>
          </w:tcPr>
          <w:p w14:paraId="2FEC0547" w14:textId="1E7AD98A" w:rsidR="006B5E64" w:rsidRDefault="006B5E64" w:rsidP="00F23A3C">
            <w:pPr>
              <w:rPr>
                <w:lang w:val="en-US"/>
              </w:rPr>
            </w:pPr>
            <w:r>
              <w:rPr>
                <w:lang w:val="en-US"/>
              </w:rPr>
              <w:t>NA</w:t>
            </w:r>
          </w:p>
        </w:tc>
        <w:tc>
          <w:tcPr>
            <w:tcW w:w="1503" w:type="dxa"/>
            <w:vAlign w:val="bottom"/>
          </w:tcPr>
          <w:p w14:paraId="0C9336E2" w14:textId="26B5AA6D" w:rsidR="006B5E64" w:rsidRDefault="006B5E64" w:rsidP="00F23A3C">
            <w:pPr>
              <w:rPr>
                <w:lang w:val="en-US"/>
              </w:rPr>
            </w:pPr>
            <w:r>
              <w:rPr>
                <w:lang w:val="en-US"/>
              </w:rPr>
              <w:t>26.76</w:t>
            </w:r>
          </w:p>
        </w:tc>
        <w:tc>
          <w:tcPr>
            <w:tcW w:w="1503" w:type="dxa"/>
            <w:vAlign w:val="bottom"/>
          </w:tcPr>
          <w:p w14:paraId="06AD3786" w14:textId="762AE41C" w:rsidR="006B5E64" w:rsidRDefault="006B5E64" w:rsidP="00F23A3C">
            <w:pPr>
              <w:rPr>
                <w:lang w:val="en-US"/>
              </w:rPr>
            </w:pPr>
            <w:r>
              <w:rPr>
                <w:lang w:val="en-US"/>
              </w:rPr>
              <w:t>NA</w:t>
            </w:r>
          </w:p>
        </w:tc>
        <w:tc>
          <w:tcPr>
            <w:tcW w:w="1503" w:type="dxa"/>
            <w:vAlign w:val="bottom"/>
          </w:tcPr>
          <w:p w14:paraId="3E37C4BB" w14:textId="0D375212" w:rsidR="006B5E64" w:rsidRDefault="006B5E64" w:rsidP="00F23A3C">
            <w:pPr>
              <w:rPr>
                <w:lang w:val="en-US"/>
              </w:rPr>
            </w:pPr>
            <w:r>
              <w:rPr>
                <w:lang w:val="en-US"/>
              </w:rPr>
              <w:t>NA</w:t>
            </w:r>
          </w:p>
        </w:tc>
        <w:tc>
          <w:tcPr>
            <w:tcW w:w="1503" w:type="dxa"/>
            <w:vAlign w:val="bottom"/>
          </w:tcPr>
          <w:p w14:paraId="7C83047C" w14:textId="212CDF52" w:rsidR="006B5E64" w:rsidRDefault="006B5E64" w:rsidP="00F23A3C">
            <w:pPr>
              <w:rPr>
                <w:lang w:val="en-US"/>
              </w:rPr>
            </w:pPr>
            <w:r>
              <w:rPr>
                <w:lang w:val="en-US"/>
              </w:rPr>
              <w:t>NA</w:t>
            </w:r>
          </w:p>
        </w:tc>
      </w:tr>
      <w:tr w:rsidR="006B5E64" w14:paraId="3B24855F" w14:textId="77777777" w:rsidTr="00F23A3C">
        <w:tc>
          <w:tcPr>
            <w:tcW w:w="1502" w:type="dxa"/>
          </w:tcPr>
          <w:p w14:paraId="1CF5DFCB" w14:textId="64AFEB64" w:rsidR="006B5E64" w:rsidRDefault="006B5E64" w:rsidP="00F23A3C">
            <w:pPr>
              <w:rPr>
                <w:lang w:val="en-US"/>
              </w:rPr>
            </w:pPr>
            <w:r>
              <w:rPr>
                <w:lang w:val="en-US"/>
              </w:rPr>
              <w:t>7 m</w:t>
            </w:r>
          </w:p>
        </w:tc>
        <w:tc>
          <w:tcPr>
            <w:tcW w:w="1502" w:type="dxa"/>
            <w:vAlign w:val="bottom"/>
          </w:tcPr>
          <w:p w14:paraId="1F9724D9" w14:textId="08911C6A" w:rsidR="006B5E64" w:rsidRDefault="006B5E64" w:rsidP="00F23A3C">
            <w:pPr>
              <w:rPr>
                <w:lang w:val="en-US"/>
              </w:rPr>
            </w:pPr>
            <w:r>
              <w:rPr>
                <w:lang w:val="en-US"/>
              </w:rPr>
              <w:t>4.45</w:t>
            </w:r>
          </w:p>
        </w:tc>
        <w:tc>
          <w:tcPr>
            <w:tcW w:w="1503" w:type="dxa"/>
            <w:vAlign w:val="bottom"/>
          </w:tcPr>
          <w:p w14:paraId="046D51DB" w14:textId="35DA2D5B" w:rsidR="006B5E64" w:rsidRDefault="006B5E64" w:rsidP="00F23A3C">
            <w:pPr>
              <w:rPr>
                <w:lang w:val="en-US"/>
              </w:rPr>
            </w:pPr>
            <w:r>
              <w:rPr>
                <w:lang w:val="en-US"/>
              </w:rPr>
              <w:t>24.56</w:t>
            </w:r>
          </w:p>
        </w:tc>
        <w:tc>
          <w:tcPr>
            <w:tcW w:w="1503" w:type="dxa"/>
            <w:vAlign w:val="bottom"/>
          </w:tcPr>
          <w:p w14:paraId="70E9FACC" w14:textId="2EDC717F" w:rsidR="006B5E64" w:rsidRDefault="006B5E64" w:rsidP="00F23A3C">
            <w:pPr>
              <w:rPr>
                <w:lang w:val="en-US"/>
              </w:rPr>
            </w:pPr>
            <w:r>
              <w:rPr>
                <w:lang w:val="en-US"/>
              </w:rPr>
              <w:t>37.18</w:t>
            </w:r>
          </w:p>
        </w:tc>
        <w:tc>
          <w:tcPr>
            <w:tcW w:w="1503" w:type="dxa"/>
            <w:vAlign w:val="bottom"/>
          </w:tcPr>
          <w:p w14:paraId="5B4765CF" w14:textId="3C157664" w:rsidR="006B5E64" w:rsidRDefault="006B5E64" w:rsidP="00F23A3C">
            <w:pPr>
              <w:rPr>
                <w:lang w:val="en-US"/>
              </w:rPr>
            </w:pPr>
            <w:r>
              <w:rPr>
                <w:lang w:val="en-US"/>
              </w:rPr>
              <w:t>NA</w:t>
            </w:r>
          </w:p>
        </w:tc>
        <w:tc>
          <w:tcPr>
            <w:tcW w:w="1503" w:type="dxa"/>
            <w:vAlign w:val="bottom"/>
          </w:tcPr>
          <w:p w14:paraId="5D19A039" w14:textId="244D8E68" w:rsidR="006B5E64" w:rsidRDefault="006B5E64" w:rsidP="00F23A3C">
            <w:pPr>
              <w:rPr>
                <w:lang w:val="en-US"/>
              </w:rPr>
            </w:pPr>
            <w:r>
              <w:rPr>
                <w:lang w:val="en-US"/>
              </w:rPr>
              <w:t>NA</w:t>
            </w:r>
          </w:p>
        </w:tc>
      </w:tr>
      <w:tr w:rsidR="006B5E64" w14:paraId="474D472F" w14:textId="77777777" w:rsidTr="00F23A3C">
        <w:tc>
          <w:tcPr>
            <w:tcW w:w="1502" w:type="dxa"/>
          </w:tcPr>
          <w:p w14:paraId="031D5F1D" w14:textId="723E8393" w:rsidR="006B5E64" w:rsidRDefault="006B5E64" w:rsidP="00F23A3C">
            <w:pPr>
              <w:rPr>
                <w:lang w:val="en-US"/>
              </w:rPr>
            </w:pPr>
            <w:r>
              <w:rPr>
                <w:lang w:val="en-US"/>
              </w:rPr>
              <w:t>10 m</w:t>
            </w:r>
          </w:p>
        </w:tc>
        <w:tc>
          <w:tcPr>
            <w:tcW w:w="1502" w:type="dxa"/>
            <w:vAlign w:val="bottom"/>
          </w:tcPr>
          <w:p w14:paraId="18D68799" w14:textId="063F5194" w:rsidR="006B5E64" w:rsidRDefault="006B5E64" w:rsidP="00F23A3C">
            <w:pPr>
              <w:rPr>
                <w:lang w:val="en-US"/>
              </w:rPr>
            </w:pPr>
            <w:r>
              <w:rPr>
                <w:lang w:val="en-US"/>
              </w:rPr>
              <w:t>NA</w:t>
            </w:r>
          </w:p>
        </w:tc>
        <w:tc>
          <w:tcPr>
            <w:tcW w:w="1503" w:type="dxa"/>
            <w:vAlign w:val="bottom"/>
          </w:tcPr>
          <w:p w14:paraId="791CA490" w14:textId="3CA0FD2F" w:rsidR="006B5E64" w:rsidRDefault="006B5E64" w:rsidP="00F23A3C">
            <w:pPr>
              <w:rPr>
                <w:lang w:val="en-US"/>
              </w:rPr>
            </w:pPr>
            <w:r>
              <w:rPr>
                <w:lang w:val="en-US"/>
              </w:rPr>
              <w:t>8.87</w:t>
            </w:r>
          </w:p>
        </w:tc>
        <w:tc>
          <w:tcPr>
            <w:tcW w:w="1503" w:type="dxa"/>
            <w:vAlign w:val="bottom"/>
          </w:tcPr>
          <w:p w14:paraId="5AE2310E" w14:textId="53AA3303" w:rsidR="006B5E64" w:rsidRDefault="006B5E64" w:rsidP="00F23A3C">
            <w:pPr>
              <w:rPr>
                <w:lang w:val="en-US"/>
              </w:rPr>
            </w:pPr>
            <w:r>
              <w:rPr>
                <w:lang w:val="en-US"/>
              </w:rPr>
              <w:t>13.96</w:t>
            </w:r>
          </w:p>
        </w:tc>
        <w:tc>
          <w:tcPr>
            <w:tcW w:w="1503" w:type="dxa"/>
            <w:vAlign w:val="bottom"/>
          </w:tcPr>
          <w:p w14:paraId="3280D2F5" w14:textId="59F64C14" w:rsidR="006B5E64" w:rsidRDefault="006B5E64" w:rsidP="00F23A3C">
            <w:pPr>
              <w:rPr>
                <w:lang w:val="en-US"/>
              </w:rPr>
            </w:pPr>
            <w:r>
              <w:rPr>
                <w:lang w:val="en-US"/>
              </w:rPr>
              <w:t>88.77</w:t>
            </w:r>
          </w:p>
        </w:tc>
        <w:tc>
          <w:tcPr>
            <w:tcW w:w="1503" w:type="dxa"/>
            <w:vAlign w:val="bottom"/>
          </w:tcPr>
          <w:p w14:paraId="1329D7EC" w14:textId="61151D49" w:rsidR="006B5E64" w:rsidRDefault="006B5E64" w:rsidP="00F23A3C">
            <w:pPr>
              <w:rPr>
                <w:lang w:val="en-US"/>
              </w:rPr>
            </w:pPr>
            <w:r>
              <w:rPr>
                <w:lang w:val="en-US"/>
              </w:rPr>
              <w:t>NA</w:t>
            </w:r>
          </w:p>
        </w:tc>
      </w:tr>
    </w:tbl>
    <w:p w14:paraId="1C1B117A" w14:textId="449A8B74" w:rsidR="006B5E64" w:rsidRDefault="006B5E64" w:rsidP="004B5A8F">
      <w:pPr>
        <w:rPr>
          <w:lang w:val="en-US"/>
        </w:rPr>
      </w:pPr>
    </w:p>
    <w:p w14:paraId="77E4B941" w14:textId="1CA3E3D5" w:rsidR="006E714D" w:rsidRDefault="006E714D" w:rsidP="004B5A8F">
      <w:pPr>
        <w:rPr>
          <w:lang w:val="en-US"/>
        </w:rPr>
      </w:pPr>
    </w:p>
    <w:p w14:paraId="56682789" w14:textId="74C1A5B5" w:rsidR="006E714D" w:rsidRDefault="006E714D" w:rsidP="004B5A8F">
      <w:pPr>
        <w:rPr>
          <w:lang w:val="en-US"/>
        </w:rPr>
      </w:pPr>
    </w:p>
    <w:p w14:paraId="43FF0305" w14:textId="2923B0CF" w:rsidR="006E714D" w:rsidRDefault="006E714D" w:rsidP="004B5A8F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02"/>
        <w:gridCol w:w="1503"/>
        <w:gridCol w:w="1503"/>
        <w:gridCol w:w="1503"/>
        <w:gridCol w:w="1503"/>
      </w:tblGrid>
      <w:tr w:rsidR="006E714D" w14:paraId="19ADE0F9" w14:textId="77777777" w:rsidTr="00CC7423">
        <w:tc>
          <w:tcPr>
            <w:tcW w:w="1502" w:type="dxa"/>
            <w:vMerge w:val="restart"/>
          </w:tcPr>
          <w:p w14:paraId="6BAF8EA2" w14:textId="7F97FD33" w:rsidR="006E714D" w:rsidRPr="00910D70" w:rsidRDefault="006E714D" w:rsidP="00CC7423">
            <w:pPr>
              <w:rPr>
                <w:b/>
                <w:bCs/>
                <w:lang w:val="en-US"/>
              </w:rPr>
            </w:pPr>
          </w:p>
        </w:tc>
        <w:tc>
          <w:tcPr>
            <w:tcW w:w="7514" w:type="dxa"/>
            <w:gridSpan w:val="5"/>
          </w:tcPr>
          <w:p w14:paraId="48FFD57C" w14:textId="18368BA5" w:rsidR="006E714D" w:rsidRPr="00910D70" w:rsidRDefault="006E714D" w:rsidP="00CC7423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diative heat flux (kW/m</w:t>
            </w:r>
            <w:r>
              <w:rPr>
                <w:b/>
                <w:bCs/>
                <w:vertAlign w:val="superscript"/>
                <w:lang w:val="en-US"/>
              </w:rPr>
              <w:t>2</w:t>
            </w:r>
            <w:r>
              <w:rPr>
                <w:b/>
                <w:bCs/>
                <w:lang w:val="en-US"/>
              </w:rPr>
              <w:t>) (calculated by Algorithm)</w:t>
            </w:r>
          </w:p>
        </w:tc>
      </w:tr>
      <w:tr w:rsidR="006E714D" w14:paraId="3ECF4A7F" w14:textId="77777777" w:rsidTr="00CC7423">
        <w:tc>
          <w:tcPr>
            <w:tcW w:w="1502" w:type="dxa"/>
            <w:vMerge/>
          </w:tcPr>
          <w:p w14:paraId="3E9C6BA7" w14:textId="77777777" w:rsidR="006E714D" w:rsidRPr="00910D70" w:rsidRDefault="006E714D" w:rsidP="00CC7423">
            <w:pPr>
              <w:rPr>
                <w:b/>
                <w:bCs/>
                <w:lang w:val="en-US"/>
              </w:rPr>
            </w:pPr>
          </w:p>
        </w:tc>
        <w:tc>
          <w:tcPr>
            <w:tcW w:w="1502" w:type="dxa"/>
          </w:tcPr>
          <w:p w14:paraId="11DAAC2E" w14:textId="77777777" w:rsidR="006E714D" w:rsidRPr="00910D70" w:rsidRDefault="006E714D" w:rsidP="00CC7423">
            <w:pPr>
              <w:rPr>
                <w:b/>
                <w:bCs/>
                <w:lang w:val="en-US"/>
              </w:rPr>
            </w:pPr>
            <w:r w:rsidRPr="00910D70">
              <w:rPr>
                <w:b/>
                <w:bCs/>
                <w:lang w:val="en-US"/>
              </w:rPr>
              <w:t>BAL 12.5</w:t>
            </w:r>
          </w:p>
        </w:tc>
        <w:tc>
          <w:tcPr>
            <w:tcW w:w="1503" w:type="dxa"/>
          </w:tcPr>
          <w:p w14:paraId="0D0C1145" w14:textId="77777777" w:rsidR="006E714D" w:rsidRPr="00910D70" w:rsidRDefault="006E714D" w:rsidP="00CC7423">
            <w:pPr>
              <w:rPr>
                <w:b/>
                <w:bCs/>
                <w:lang w:val="en-US"/>
              </w:rPr>
            </w:pPr>
            <w:r w:rsidRPr="00910D70">
              <w:rPr>
                <w:b/>
                <w:bCs/>
                <w:lang w:val="en-US"/>
              </w:rPr>
              <w:t>BAL 19</w:t>
            </w:r>
          </w:p>
        </w:tc>
        <w:tc>
          <w:tcPr>
            <w:tcW w:w="1503" w:type="dxa"/>
          </w:tcPr>
          <w:p w14:paraId="22FF2C28" w14:textId="77777777" w:rsidR="006E714D" w:rsidRPr="00910D70" w:rsidRDefault="006E714D" w:rsidP="00CC7423">
            <w:pPr>
              <w:rPr>
                <w:b/>
                <w:bCs/>
                <w:lang w:val="en-US"/>
              </w:rPr>
            </w:pPr>
            <w:r w:rsidRPr="00910D70">
              <w:rPr>
                <w:b/>
                <w:bCs/>
                <w:lang w:val="en-US"/>
              </w:rPr>
              <w:t>BAL 29</w:t>
            </w:r>
          </w:p>
        </w:tc>
        <w:tc>
          <w:tcPr>
            <w:tcW w:w="1503" w:type="dxa"/>
          </w:tcPr>
          <w:p w14:paraId="324DB4D4" w14:textId="77777777" w:rsidR="006E714D" w:rsidRPr="00910D70" w:rsidRDefault="006E714D" w:rsidP="00CC7423">
            <w:pPr>
              <w:rPr>
                <w:b/>
                <w:bCs/>
                <w:lang w:val="en-US"/>
              </w:rPr>
            </w:pPr>
            <w:r w:rsidRPr="00910D70">
              <w:rPr>
                <w:b/>
                <w:bCs/>
                <w:lang w:val="en-US"/>
              </w:rPr>
              <w:t>BAL 40</w:t>
            </w:r>
          </w:p>
        </w:tc>
        <w:tc>
          <w:tcPr>
            <w:tcW w:w="1503" w:type="dxa"/>
          </w:tcPr>
          <w:p w14:paraId="6A1EE8A1" w14:textId="77777777" w:rsidR="006E714D" w:rsidRPr="00910D70" w:rsidRDefault="006E714D" w:rsidP="00CC7423">
            <w:pPr>
              <w:rPr>
                <w:b/>
                <w:bCs/>
                <w:lang w:val="en-US"/>
              </w:rPr>
            </w:pPr>
            <w:r w:rsidRPr="00910D70">
              <w:rPr>
                <w:b/>
                <w:bCs/>
                <w:lang w:val="en-US"/>
              </w:rPr>
              <w:t>BAL FZ</w:t>
            </w:r>
          </w:p>
        </w:tc>
      </w:tr>
      <w:tr w:rsidR="006E714D" w14:paraId="0A180ADD" w14:textId="77777777" w:rsidTr="00CC7423">
        <w:tc>
          <w:tcPr>
            <w:tcW w:w="1502" w:type="dxa"/>
          </w:tcPr>
          <w:p w14:paraId="3169B418" w14:textId="58F37EC8" w:rsidR="006E714D" w:rsidRDefault="006E714D" w:rsidP="006E714D">
            <w:pPr>
              <w:rPr>
                <w:lang w:val="en-US"/>
              </w:rPr>
            </w:pPr>
            <w:r>
              <w:rPr>
                <w:lang w:val="en-US"/>
              </w:rPr>
              <w:t>FDI 100-algo</w:t>
            </w:r>
          </w:p>
        </w:tc>
        <w:tc>
          <w:tcPr>
            <w:tcW w:w="1502" w:type="dxa"/>
            <w:vAlign w:val="bottom"/>
          </w:tcPr>
          <w:p w14:paraId="3F2EBAE9" w14:textId="2774954D" w:rsidR="006E714D" w:rsidRDefault="006E714D" w:rsidP="006E71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2.22</w:t>
            </w:r>
          </w:p>
        </w:tc>
        <w:tc>
          <w:tcPr>
            <w:tcW w:w="1503" w:type="dxa"/>
            <w:vAlign w:val="bottom"/>
          </w:tcPr>
          <w:p w14:paraId="7EC54D57" w14:textId="3E908497" w:rsidR="006E714D" w:rsidRDefault="006E714D" w:rsidP="006E71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7.73</w:t>
            </w:r>
          </w:p>
        </w:tc>
        <w:tc>
          <w:tcPr>
            <w:tcW w:w="1503" w:type="dxa"/>
            <w:vAlign w:val="bottom"/>
          </w:tcPr>
          <w:p w14:paraId="7234F47E" w14:textId="493B6002" w:rsidR="006E714D" w:rsidRPr="006B0C2B" w:rsidRDefault="006E714D" w:rsidP="006E714D">
            <w:pPr>
              <w:rPr>
                <w:highlight w:val="cyan"/>
                <w:lang w:val="en-US"/>
              </w:rPr>
            </w:pPr>
            <w:r w:rsidRPr="006B0C2B">
              <w:rPr>
                <w:rFonts w:ascii="Calibri" w:hAnsi="Calibri" w:cs="Calibri"/>
                <w:color w:val="000000"/>
                <w:highlight w:val="cyan"/>
              </w:rPr>
              <w:t>30.62</w:t>
            </w:r>
          </w:p>
        </w:tc>
        <w:tc>
          <w:tcPr>
            <w:tcW w:w="1503" w:type="dxa"/>
            <w:vAlign w:val="bottom"/>
          </w:tcPr>
          <w:p w14:paraId="74948992" w14:textId="05DF0DB0" w:rsidR="006E714D" w:rsidRDefault="006E714D" w:rsidP="006E71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46.25</w:t>
            </w:r>
          </w:p>
        </w:tc>
        <w:tc>
          <w:tcPr>
            <w:tcW w:w="1503" w:type="dxa"/>
            <w:vAlign w:val="bottom"/>
          </w:tcPr>
          <w:p w14:paraId="016E935D" w14:textId="591CCE0F" w:rsidR="006E714D" w:rsidRDefault="006E714D" w:rsidP="006E71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68.81</w:t>
            </w:r>
          </w:p>
        </w:tc>
      </w:tr>
      <w:tr w:rsidR="006E714D" w14:paraId="3AB2A31C" w14:textId="77777777" w:rsidTr="00CC7423">
        <w:tc>
          <w:tcPr>
            <w:tcW w:w="1502" w:type="dxa"/>
          </w:tcPr>
          <w:p w14:paraId="57657CFA" w14:textId="0D8B08F9" w:rsidR="006E714D" w:rsidRDefault="006E714D" w:rsidP="006E714D">
            <w:pPr>
              <w:rPr>
                <w:lang w:val="en-US"/>
              </w:rPr>
            </w:pPr>
            <w:r>
              <w:rPr>
                <w:lang w:val="en-US"/>
              </w:rPr>
              <w:t>FDI 80-algo</w:t>
            </w:r>
          </w:p>
        </w:tc>
        <w:tc>
          <w:tcPr>
            <w:tcW w:w="1502" w:type="dxa"/>
            <w:vAlign w:val="bottom"/>
          </w:tcPr>
          <w:p w14:paraId="6B786D1B" w14:textId="411A0D56" w:rsidR="006E714D" w:rsidRDefault="006E714D" w:rsidP="006E71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2.15</w:t>
            </w:r>
          </w:p>
        </w:tc>
        <w:tc>
          <w:tcPr>
            <w:tcW w:w="1503" w:type="dxa"/>
            <w:vAlign w:val="bottom"/>
          </w:tcPr>
          <w:p w14:paraId="05FE84B8" w14:textId="1F7E67B3" w:rsidR="006E714D" w:rsidRDefault="006E714D" w:rsidP="006E71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6.01</w:t>
            </w:r>
          </w:p>
        </w:tc>
        <w:tc>
          <w:tcPr>
            <w:tcW w:w="1503" w:type="dxa"/>
            <w:vAlign w:val="bottom"/>
          </w:tcPr>
          <w:p w14:paraId="10364D81" w14:textId="4F5CEE21" w:rsidR="006E714D" w:rsidRPr="006B0C2B" w:rsidRDefault="006E714D" w:rsidP="006E714D">
            <w:pPr>
              <w:rPr>
                <w:highlight w:val="cyan"/>
                <w:lang w:val="en-US"/>
              </w:rPr>
            </w:pPr>
            <w:r w:rsidRPr="006B0C2B">
              <w:rPr>
                <w:rFonts w:ascii="Calibri" w:hAnsi="Calibri" w:cs="Calibri"/>
                <w:color w:val="000000"/>
                <w:highlight w:val="cyan"/>
              </w:rPr>
              <w:t>27.75</w:t>
            </w:r>
          </w:p>
        </w:tc>
        <w:tc>
          <w:tcPr>
            <w:tcW w:w="1503" w:type="dxa"/>
            <w:vAlign w:val="bottom"/>
          </w:tcPr>
          <w:p w14:paraId="0E480C5B" w14:textId="3B28595B" w:rsidR="006E714D" w:rsidRDefault="006E714D" w:rsidP="006E71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42.01</w:t>
            </w:r>
          </w:p>
        </w:tc>
        <w:tc>
          <w:tcPr>
            <w:tcW w:w="1503" w:type="dxa"/>
            <w:vAlign w:val="bottom"/>
          </w:tcPr>
          <w:p w14:paraId="7D0EC543" w14:textId="15F8CB15" w:rsidR="006E714D" w:rsidRDefault="006E714D" w:rsidP="006E71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68.81</w:t>
            </w:r>
          </w:p>
        </w:tc>
      </w:tr>
      <w:tr w:rsidR="006E714D" w14:paraId="7B87BCC7" w14:textId="77777777" w:rsidTr="00CC7423">
        <w:tc>
          <w:tcPr>
            <w:tcW w:w="1502" w:type="dxa"/>
          </w:tcPr>
          <w:p w14:paraId="7228481A" w14:textId="4CE67FF8" w:rsidR="006E714D" w:rsidRDefault="006E714D" w:rsidP="006E714D">
            <w:pPr>
              <w:rPr>
                <w:lang w:val="en-US"/>
              </w:rPr>
            </w:pPr>
            <w:r>
              <w:rPr>
                <w:lang w:val="en-US"/>
              </w:rPr>
              <w:t>FDI 50-algo</w:t>
            </w:r>
          </w:p>
        </w:tc>
        <w:tc>
          <w:tcPr>
            <w:tcW w:w="1502" w:type="dxa"/>
            <w:vAlign w:val="bottom"/>
          </w:tcPr>
          <w:p w14:paraId="0E6312F9" w14:textId="0493A200" w:rsidR="006E714D" w:rsidRDefault="006E714D" w:rsidP="006E71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.89</w:t>
            </w:r>
          </w:p>
        </w:tc>
        <w:tc>
          <w:tcPr>
            <w:tcW w:w="1503" w:type="dxa"/>
            <w:vAlign w:val="bottom"/>
          </w:tcPr>
          <w:p w14:paraId="09DB81F3" w14:textId="2EBA8469" w:rsidR="006E714D" w:rsidRDefault="006E714D" w:rsidP="006E71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12.36</w:t>
            </w:r>
          </w:p>
        </w:tc>
        <w:tc>
          <w:tcPr>
            <w:tcW w:w="1503" w:type="dxa"/>
            <w:vAlign w:val="bottom"/>
          </w:tcPr>
          <w:p w14:paraId="4514F030" w14:textId="447682A4" w:rsidR="006E714D" w:rsidRPr="006B0C2B" w:rsidRDefault="006E714D" w:rsidP="006E714D">
            <w:pPr>
              <w:rPr>
                <w:highlight w:val="cyan"/>
                <w:lang w:val="en-US"/>
              </w:rPr>
            </w:pPr>
            <w:r w:rsidRPr="006B0C2B">
              <w:rPr>
                <w:rFonts w:ascii="Calibri" w:hAnsi="Calibri" w:cs="Calibri"/>
                <w:color w:val="000000"/>
                <w:highlight w:val="cyan"/>
              </w:rPr>
              <w:t>21.56</w:t>
            </w:r>
          </w:p>
        </w:tc>
        <w:tc>
          <w:tcPr>
            <w:tcW w:w="1503" w:type="dxa"/>
            <w:vAlign w:val="bottom"/>
          </w:tcPr>
          <w:p w14:paraId="4F4F4205" w14:textId="117EA6E5" w:rsidR="006E714D" w:rsidRDefault="006E714D" w:rsidP="006E71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32.76</w:t>
            </w:r>
          </w:p>
        </w:tc>
        <w:tc>
          <w:tcPr>
            <w:tcW w:w="1503" w:type="dxa"/>
            <w:vAlign w:val="bottom"/>
          </w:tcPr>
          <w:p w14:paraId="2EA498D4" w14:textId="42D56673" w:rsidR="006E714D" w:rsidRDefault="006E714D" w:rsidP="006E71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68.81</w:t>
            </w:r>
          </w:p>
        </w:tc>
      </w:tr>
    </w:tbl>
    <w:p w14:paraId="5942AE71" w14:textId="5A912678" w:rsidR="006E714D" w:rsidRDefault="006E714D" w:rsidP="004B5A8F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02"/>
        <w:gridCol w:w="1503"/>
        <w:gridCol w:w="1503"/>
        <w:gridCol w:w="1503"/>
        <w:gridCol w:w="1503"/>
      </w:tblGrid>
      <w:tr w:rsidR="006E714D" w14:paraId="46C66549" w14:textId="77777777" w:rsidTr="00CC7423">
        <w:tc>
          <w:tcPr>
            <w:tcW w:w="1502" w:type="dxa"/>
            <w:vMerge w:val="restart"/>
          </w:tcPr>
          <w:p w14:paraId="4A7A3EB0" w14:textId="77777777" w:rsidR="006E714D" w:rsidRPr="00910D70" w:rsidRDefault="006E714D" w:rsidP="00CC7423">
            <w:pPr>
              <w:rPr>
                <w:b/>
                <w:bCs/>
                <w:lang w:val="en-US"/>
              </w:rPr>
            </w:pPr>
          </w:p>
        </w:tc>
        <w:tc>
          <w:tcPr>
            <w:tcW w:w="7514" w:type="dxa"/>
            <w:gridSpan w:val="5"/>
          </w:tcPr>
          <w:p w14:paraId="4EC3C0C0" w14:textId="5CA374A6" w:rsidR="006E714D" w:rsidRPr="00910D70" w:rsidRDefault="006E714D" w:rsidP="00CC7423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diative heat flux (kW/m</w:t>
            </w:r>
            <w:r>
              <w:rPr>
                <w:b/>
                <w:bCs/>
                <w:vertAlign w:val="superscript"/>
                <w:lang w:val="en-US"/>
              </w:rPr>
              <w:t>2</w:t>
            </w:r>
            <w:r>
              <w:rPr>
                <w:b/>
                <w:bCs/>
                <w:lang w:val="en-US"/>
              </w:rPr>
              <w:t>) (simulation: forest edge-</w:t>
            </w:r>
            <w:proofErr w:type="spellStart"/>
            <w:r>
              <w:rPr>
                <w:b/>
                <w:bCs/>
                <w:lang w:val="en-US"/>
              </w:rPr>
              <w:t>fireline</w:t>
            </w:r>
            <w:proofErr w:type="spellEnd"/>
            <w:r>
              <w:rPr>
                <w:b/>
                <w:bCs/>
                <w:lang w:val="en-US"/>
              </w:rPr>
              <w:t>=7 m)</w:t>
            </w:r>
          </w:p>
        </w:tc>
      </w:tr>
      <w:tr w:rsidR="006E714D" w14:paraId="22DCF3F3" w14:textId="77777777" w:rsidTr="00CC7423">
        <w:tc>
          <w:tcPr>
            <w:tcW w:w="1502" w:type="dxa"/>
            <w:vMerge/>
          </w:tcPr>
          <w:p w14:paraId="44286BB3" w14:textId="77777777" w:rsidR="006E714D" w:rsidRPr="00910D70" w:rsidRDefault="006E714D" w:rsidP="00CC7423">
            <w:pPr>
              <w:rPr>
                <w:b/>
                <w:bCs/>
                <w:lang w:val="en-US"/>
              </w:rPr>
            </w:pPr>
          </w:p>
        </w:tc>
        <w:tc>
          <w:tcPr>
            <w:tcW w:w="1502" w:type="dxa"/>
          </w:tcPr>
          <w:p w14:paraId="5DB8851F" w14:textId="77777777" w:rsidR="006E714D" w:rsidRPr="00910D70" w:rsidRDefault="006E714D" w:rsidP="00CC7423">
            <w:pPr>
              <w:rPr>
                <w:b/>
                <w:bCs/>
                <w:lang w:val="en-US"/>
              </w:rPr>
            </w:pPr>
            <w:r w:rsidRPr="00910D70">
              <w:rPr>
                <w:b/>
                <w:bCs/>
                <w:lang w:val="en-US"/>
              </w:rPr>
              <w:t>BAL 12.5</w:t>
            </w:r>
          </w:p>
        </w:tc>
        <w:tc>
          <w:tcPr>
            <w:tcW w:w="1503" w:type="dxa"/>
          </w:tcPr>
          <w:p w14:paraId="0AD7E0F7" w14:textId="77777777" w:rsidR="006E714D" w:rsidRPr="00910D70" w:rsidRDefault="006E714D" w:rsidP="00CC7423">
            <w:pPr>
              <w:rPr>
                <w:b/>
                <w:bCs/>
                <w:lang w:val="en-US"/>
              </w:rPr>
            </w:pPr>
            <w:r w:rsidRPr="00910D70">
              <w:rPr>
                <w:b/>
                <w:bCs/>
                <w:lang w:val="en-US"/>
              </w:rPr>
              <w:t>BAL 19</w:t>
            </w:r>
          </w:p>
        </w:tc>
        <w:tc>
          <w:tcPr>
            <w:tcW w:w="1503" w:type="dxa"/>
          </w:tcPr>
          <w:p w14:paraId="16DE0A06" w14:textId="77777777" w:rsidR="006E714D" w:rsidRPr="00910D70" w:rsidRDefault="006E714D" w:rsidP="00CC7423">
            <w:pPr>
              <w:rPr>
                <w:b/>
                <w:bCs/>
                <w:lang w:val="en-US"/>
              </w:rPr>
            </w:pPr>
            <w:r w:rsidRPr="00910D70">
              <w:rPr>
                <w:b/>
                <w:bCs/>
                <w:lang w:val="en-US"/>
              </w:rPr>
              <w:t>BAL 29</w:t>
            </w:r>
          </w:p>
        </w:tc>
        <w:tc>
          <w:tcPr>
            <w:tcW w:w="1503" w:type="dxa"/>
          </w:tcPr>
          <w:p w14:paraId="5F3334AF" w14:textId="77777777" w:rsidR="006E714D" w:rsidRPr="00910D70" w:rsidRDefault="006E714D" w:rsidP="00CC7423">
            <w:pPr>
              <w:rPr>
                <w:b/>
                <w:bCs/>
                <w:lang w:val="en-US"/>
              </w:rPr>
            </w:pPr>
            <w:r w:rsidRPr="00910D70">
              <w:rPr>
                <w:b/>
                <w:bCs/>
                <w:lang w:val="en-US"/>
              </w:rPr>
              <w:t>BAL 40</w:t>
            </w:r>
          </w:p>
        </w:tc>
        <w:tc>
          <w:tcPr>
            <w:tcW w:w="1503" w:type="dxa"/>
          </w:tcPr>
          <w:p w14:paraId="4A7919BB" w14:textId="77777777" w:rsidR="006E714D" w:rsidRPr="00910D70" w:rsidRDefault="006E714D" w:rsidP="00CC7423">
            <w:pPr>
              <w:rPr>
                <w:b/>
                <w:bCs/>
                <w:lang w:val="en-US"/>
              </w:rPr>
            </w:pPr>
            <w:r w:rsidRPr="00910D70">
              <w:rPr>
                <w:b/>
                <w:bCs/>
                <w:lang w:val="en-US"/>
              </w:rPr>
              <w:t>BAL FZ</w:t>
            </w:r>
          </w:p>
        </w:tc>
      </w:tr>
      <w:tr w:rsidR="006E714D" w14:paraId="44ECEDA5" w14:textId="77777777" w:rsidTr="00CC7423">
        <w:tc>
          <w:tcPr>
            <w:tcW w:w="1502" w:type="dxa"/>
          </w:tcPr>
          <w:p w14:paraId="11878307" w14:textId="61730878" w:rsidR="006E714D" w:rsidRDefault="006E714D" w:rsidP="006E714D">
            <w:pPr>
              <w:rPr>
                <w:lang w:val="en-US"/>
              </w:rPr>
            </w:pPr>
            <w:r>
              <w:rPr>
                <w:lang w:val="en-US"/>
              </w:rPr>
              <w:t>FDI 100-sim</w:t>
            </w:r>
          </w:p>
        </w:tc>
        <w:tc>
          <w:tcPr>
            <w:tcW w:w="1502" w:type="dxa"/>
            <w:vAlign w:val="bottom"/>
          </w:tcPr>
          <w:p w14:paraId="16BA5D8A" w14:textId="1D7645DD" w:rsidR="006E714D" w:rsidRDefault="006E714D" w:rsidP="006E71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4.45</w:t>
            </w:r>
          </w:p>
        </w:tc>
        <w:tc>
          <w:tcPr>
            <w:tcW w:w="1503" w:type="dxa"/>
            <w:vAlign w:val="bottom"/>
          </w:tcPr>
          <w:p w14:paraId="06A3413E" w14:textId="5D62E442" w:rsidR="006E714D" w:rsidRDefault="006E714D" w:rsidP="006E714D">
            <w:pPr>
              <w:rPr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24.56</w:t>
            </w:r>
          </w:p>
        </w:tc>
        <w:tc>
          <w:tcPr>
            <w:tcW w:w="1503" w:type="dxa"/>
            <w:vAlign w:val="bottom"/>
          </w:tcPr>
          <w:p w14:paraId="400A8D4A" w14:textId="35DBA1ED" w:rsidR="006E714D" w:rsidRPr="006E714D" w:rsidRDefault="006E714D" w:rsidP="006E714D">
            <w:pPr>
              <w:rPr>
                <w:highlight w:val="green"/>
                <w:lang w:val="en-US"/>
              </w:rPr>
            </w:pPr>
            <w:r w:rsidRPr="006E714D">
              <w:rPr>
                <w:rFonts w:ascii="Calibri" w:hAnsi="Calibri" w:cs="Calibri"/>
                <w:color w:val="000000"/>
                <w:highlight w:val="green"/>
              </w:rPr>
              <w:t>37.18</w:t>
            </w:r>
          </w:p>
        </w:tc>
        <w:tc>
          <w:tcPr>
            <w:tcW w:w="1503" w:type="dxa"/>
            <w:vAlign w:val="bottom"/>
          </w:tcPr>
          <w:p w14:paraId="6FDB1856" w14:textId="4F9FF10D" w:rsidR="006E714D" w:rsidRDefault="006E714D" w:rsidP="006E714D">
            <w:pPr>
              <w:rPr>
                <w:lang w:val="en-US"/>
              </w:rPr>
            </w:pPr>
          </w:p>
        </w:tc>
        <w:tc>
          <w:tcPr>
            <w:tcW w:w="1503" w:type="dxa"/>
            <w:vAlign w:val="bottom"/>
          </w:tcPr>
          <w:p w14:paraId="43418DE2" w14:textId="4AC701E1" w:rsidR="006E714D" w:rsidRDefault="006E714D" w:rsidP="006E714D">
            <w:pPr>
              <w:rPr>
                <w:lang w:val="en-US"/>
              </w:rPr>
            </w:pPr>
          </w:p>
        </w:tc>
      </w:tr>
      <w:tr w:rsidR="006E714D" w14:paraId="4A88978F" w14:textId="77777777" w:rsidTr="00CC7423">
        <w:tc>
          <w:tcPr>
            <w:tcW w:w="1502" w:type="dxa"/>
          </w:tcPr>
          <w:p w14:paraId="5065A4EA" w14:textId="39127190" w:rsidR="006E714D" w:rsidRDefault="006E714D" w:rsidP="006E714D">
            <w:pPr>
              <w:rPr>
                <w:lang w:val="en-US"/>
              </w:rPr>
            </w:pPr>
            <w:r>
              <w:rPr>
                <w:lang w:val="en-US"/>
              </w:rPr>
              <w:t>FDI 80-sim</w:t>
            </w:r>
          </w:p>
        </w:tc>
        <w:tc>
          <w:tcPr>
            <w:tcW w:w="1502" w:type="dxa"/>
            <w:vAlign w:val="bottom"/>
          </w:tcPr>
          <w:p w14:paraId="667473E8" w14:textId="745A4ED4" w:rsidR="006E714D" w:rsidRDefault="006E714D" w:rsidP="006E714D">
            <w:pPr>
              <w:rPr>
                <w:lang w:val="en-US"/>
              </w:rPr>
            </w:pPr>
          </w:p>
        </w:tc>
        <w:tc>
          <w:tcPr>
            <w:tcW w:w="1503" w:type="dxa"/>
            <w:vAlign w:val="bottom"/>
          </w:tcPr>
          <w:p w14:paraId="1C8F6F63" w14:textId="67B3B602" w:rsidR="006E714D" w:rsidRDefault="006E714D" w:rsidP="006E714D">
            <w:pPr>
              <w:rPr>
                <w:lang w:val="en-US"/>
              </w:rPr>
            </w:pPr>
          </w:p>
        </w:tc>
        <w:tc>
          <w:tcPr>
            <w:tcW w:w="1503" w:type="dxa"/>
            <w:vAlign w:val="bottom"/>
          </w:tcPr>
          <w:p w14:paraId="45B0F637" w14:textId="45DFD4CB" w:rsidR="006E714D" w:rsidRPr="006E714D" w:rsidRDefault="006E714D" w:rsidP="006E714D">
            <w:pPr>
              <w:rPr>
                <w:highlight w:val="yellow"/>
                <w:lang w:val="en-US"/>
              </w:rPr>
            </w:pPr>
            <w:r w:rsidRPr="006E714D">
              <w:rPr>
                <w:rFonts w:ascii="Calibri" w:hAnsi="Calibri" w:cs="Calibri"/>
                <w:color w:val="000000"/>
                <w:highlight w:val="yellow"/>
              </w:rPr>
              <w:t>17</w:t>
            </w:r>
          </w:p>
        </w:tc>
        <w:tc>
          <w:tcPr>
            <w:tcW w:w="1503" w:type="dxa"/>
            <w:vAlign w:val="bottom"/>
          </w:tcPr>
          <w:p w14:paraId="30E2803C" w14:textId="196723EF" w:rsidR="006E714D" w:rsidRDefault="006E714D" w:rsidP="006E714D">
            <w:pPr>
              <w:rPr>
                <w:lang w:val="en-US"/>
              </w:rPr>
            </w:pPr>
          </w:p>
        </w:tc>
        <w:tc>
          <w:tcPr>
            <w:tcW w:w="1503" w:type="dxa"/>
            <w:vAlign w:val="bottom"/>
          </w:tcPr>
          <w:p w14:paraId="7C5E58FB" w14:textId="521F64B4" w:rsidR="006E714D" w:rsidRDefault="006E714D" w:rsidP="006E714D">
            <w:pPr>
              <w:rPr>
                <w:lang w:val="en-US"/>
              </w:rPr>
            </w:pPr>
          </w:p>
        </w:tc>
      </w:tr>
      <w:tr w:rsidR="006E714D" w14:paraId="37C64109" w14:textId="77777777" w:rsidTr="00CC7423">
        <w:tc>
          <w:tcPr>
            <w:tcW w:w="1502" w:type="dxa"/>
          </w:tcPr>
          <w:p w14:paraId="752B24E2" w14:textId="51C69821" w:rsidR="006E714D" w:rsidRDefault="006E714D" w:rsidP="006E714D">
            <w:pPr>
              <w:rPr>
                <w:lang w:val="en-US"/>
              </w:rPr>
            </w:pPr>
            <w:r>
              <w:rPr>
                <w:lang w:val="en-US"/>
              </w:rPr>
              <w:t>FDI 50-sim</w:t>
            </w:r>
          </w:p>
        </w:tc>
        <w:tc>
          <w:tcPr>
            <w:tcW w:w="1502" w:type="dxa"/>
            <w:vAlign w:val="bottom"/>
          </w:tcPr>
          <w:p w14:paraId="1332ED70" w14:textId="0CDC09A2" w:rsidR="006E714D" w:rsidRDefault="006E714D" w:rsidP="006E714D">
            <w:pPr>
              <w:rPr>
                <w:lang w:val="en-US"/>
              </w:rPr>
            </w:pPr>
          </w:p>
        </w:tc>
        <w:tc>
          <w:tcPr>
            <w:tcW w:w="1503" w:type="dxa"/>
            <w:vAlign w:val="bottom"/>
          </w:tcPr>
          <w:p w14:paraId="23CB9491" w14:textId="5C964B85" w:rsidR="006E714D" w:rsidRDefault="006E714D" w:rsidP="006E714D">
            <w:pPr>
              <w:rPr>
                <w:lang w:val="en-US"/>
              </w:rPr>
            </w:pPr>
          </w:p>
        </w:tc>
        <w:tc>
          <w:tcPr>
            <w:tcW w:w="1503" w:type="dxa"/>
            <w:vAlign w:val="bottom"/>
          </w:tcPr>
          <w:p w14:paraId="540F3EF7" w14:textId="36F34577" w:rsidR="006E714D" w:rsidRPr="006E714D" w:rsidRDefault="006E714D" w:rsidP="006E714D">
            <w:pPr>
              <w:rPr>
                <w:highlight w:val="yellow"/>
                <w:lang w:val="en-US"/>
              </w:rPr>
            </w:pPr>
            <w:r w:rsidRPr="006E714D">
              <w:rPr>
                <w:rFonts w:ascii="Calibri" w:hAnsi="Calibri" w:cs="Calibri"/>
                <w:color w:val="000000"/>
                <w:highlight w:val="yellow"/>
              </w:rPr>
              <w:t>13.06</w:t>
            </w:r>
          </w:p>
        </w:tc>
        <w:tc>
          <w:tcPr>
            <w:tcW w:w="1503" w:type="dxa"/>
            <w:vAlign w:val="bottom"/>
          </w:tcPr>
          <w:p w14:paraId="67EF5DB9" w14:textId="56311AD1" w:rsidR="006E714D" w:rsidRDefault="006E714D" w:rsidP="006E714D">
            <w:pPr>
              <w:rPr>
                <w:lang w:val="en-US"/>
              </w:rPr>
            </w:pPr>
          </w:p>
        </w:tc>
        <w:tc>
          <w:tcPr>
            <w:tcW w:w="1503" w:type="dxa"/>
            <w:vAlign w:val="bottom"/>
          </w:tcPr>
          <w:p w14:paraId="64EB73CC" w14:textId="478F0EA1" w:rsidR="006E714D" w:rsidRDefault="006E714D" w:rsidP="006E714D">
            <w:pPr>
              <w:rPr>
                <w:lang w:val="en-US"/>
              </w:rPr>
            </w:pPr>
          </w:p>
        </w:tc>
      </w:tr>
    </w:tbl>
    <w:p w14:paraId="0D7DB2B9" w14:textId="2DBCB847" w:rsidR="006E714D" w:rsidRDefault="006E714D" w:rsidP="004B5A8F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02"/>
        <w:gridCol w:w="1503"/>
        <w:gridCol w:w="1503"/>
        <w:gridCol w:w="1503"/>
        <w:gridCol w:w="1503"/>
      </w:tblGrid>
      <w:tr w:rsidR="006E714D" w14:paraId="52C9F59A" w14:textId="77777777" w:rsidTr="00CC7423">
        <w:tc>
          <w:tcPr>
            <w:tcW w:w="1502" w:type="dxa"/>
            <w:vMerge w:val="restart"/>
          </w:tcPr>
          <w:p w14:paraId="432691B7" w14:textId="77777777" w:rsidR="006E714D" w:rsidRPr="00910D70" w:rsidRDefault="006E714D" w:rsidP="00CC7423">
            <w:pPr>
              <w:rPr>
                <w:b/>
                <w:bCs/>
                <w:lang w:val="en-US"/>
              </w:rPr>
            </w:pPr>
          </w:p>
        </w:tc>
        <w:tc>
          <w:tcPr>
            <w:tcW w:w="7514" w:type="dxa"/>
            <w:gridSpan w:val="5"/>
          </w:tcPr>
          <w:p w14:paraId="39B0E83B" w14:textId="68D46C26" w:rsidR="006E714D" w:rsidRPr="00910D70" w:rsidRDefault="006E714D" w:rsidP="00CC7423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adiative heat flux (kW/m</w:t>
            </w:r>
            <w:r>
              <w:rPr>
                <w:b/>
                <w:bCs/>
                <w:vertAlign w:val="superscript"/>
                <w:lang w:val="en-US"/>
              </w:rPr>
              <w:t>2</w:t>
            </w:r>
            <w:r>
              <w:rPr>
                <w:b/>
                <w:bCs/>
                <w:lang w:val="en-US"/>
              </w:rPr>
              <w:t>) (simulation: forest edge-</w:t>
            </w:r>
            <w:proofErr w:type="spellStart"/>
            <w:r>
              <w:rPr>
                <w:b/>
                <w:bCs/>
                <w:lang w:val="en-US"/>
              </w:rPr>
              <w:t>fireline</w:t>
            </w:r>
            <w:proofErr w:type="spellEnd"/>
            <w:r>
              <w:rPr>
                <w:b/>
                <w:bCs/>
                <w:lang w:val="en-US"/>
              </w:rPr>
              <w:t>=5 m)</w:t>
            </w:r>
          </w:p>
        </w:tc>
      </w:tr>
      <w:tr w:rsidR="006E714D" w14:paraId="736E20EA" w14:textId="77777777" w:rsidTr="00CC7423">
        <w:tc>
          <w:tcPr>
            <w:tcW w:w="1502" w:type="dxa"/>
            <w:vMerge/>
          </w:tcPr>
          <w:p w14:paraId="28DFEA71" w14:textId="77777777" w:rsidR="006E714D" w:rsidRPr="00910D70" w:rsidRDefault="006E714D" w:rsidP="00CC7423">
            <w:pPr>
              <w:rPr>
                <w:b/>
                <w:bCs/>
                <w:lang w:val="en-US"/>
              </w:rPr>
            </w:pPr>
          </w:p>
        </w:tc>
        <w:tc>
          <w:tcPr>
            <w:tcW w:w="1502" w:type="dxa"/>
          </w:tcPr>
          <w:p w14:paraId="3131AE32" w14:textId="77777777" w:rsidR="006E714D" w:rsidRPr="00910D70" w:rsidRDefault="006E714D" w:rsidP="00CC7423">
            <w:pPr>
              <w:rPr>
                <w:b/>
                <w:bCs/>
                <w:lang w:val="en-US"/>
              </w:rPr>
            </w:pPr>
            <w:r w:rsidRPr="00910D70">
              <w:rPr>
                <w:b/>
                <w:bCs/>
                <w:lang w:val="en-US"/>
              </w:rPr>
              <w:t>BAL 12.5</w:t>
            </w:r>
          </w:p>
        </w:tc>
        <w:tc>
          <w:tcPr>
            <w:tcW w:w="1503" w:type="dxa"/>
          </w:tcPr>
          <w:p w14:paraId="59F47008" w14:textId="77777777" w:rsidR="006E714D" w:rsidRPr="00910D70" w:rsidRDefault="006E714D" w:rsidP="00CC7423">
            <w:pPr>
              <w:rPr>
                <w:b/>
                <w:bCs/>
                <w:lang w:val="en-US"/>
              </w:rPr>
            </w:pPr>
            <w:r w:rsidRPr="00910D70">
              <w:rPr>
                <w:b/>
                <w:bCs/>
                <w:lang w:val="en-US"/>
              </w:rPr>
              <w:t>BAL 19</w:t>
            </w:r>
          </w:p>
        </w:tc>
        <w:tc>
          <w:tcPr>
            <w:tcW w:w="1503" w:type="dxa"/>
          </w:tcPr>
          <w:p w14:paraId="117AC1C5" w14:textId="77777777" w:rsidR="006E714D" w:rsidRPr="00910D70" w:rsidRDefault="006E714D" w:rsidP="00CC7423">
            <w:pPr>
              <w:rPr>
                <w:b/>
                <w:bCs/>
                <w:lang w:val="en-US"/>
              </w:rPr>
            </w:pPr>
            <w:r w:rsidRPr="00910D70">
              <w:rPr>
                <w:b/>
                <w:bCs/>
                <w:lang w:val="en-US"/>
              </w:rPr>
              <w:t>BAL 29</w:t>
            </w:r>
          </w:p>
        </w:tc>
        <w:tc>
          <w:tcPr>
            <w:tcW w:w="1503" w:type="dxa"/>
          </w:tcPr>
          <w:p w14:paraId="2D685465" w14:textId="77777777" w:rsidR="006E714D" w:rsidRPr="00910D70" w:rsidRDefault="006E714D" w:rsidP="00CC7423">
            <w:pPr>
              <w:rPr>
                <w:b/>
                <w:bCs/>
                <w:lang w:val="en-US"/>
              </w:rPr>
            </w:pPr>
            <w:r w:rsidRPr="00910D70">
              <w:rPr>
                <w:b/>
                <w:bCs/>
                <w:lang w:val="en-US"/>
              </w:rPr>
              <w:t>BAL 40</w:t>
            </w:r>
          </w:p>
        </w:tc>
        <w:tc>
          <w:tcPr>
            <w:tcW w:w="1503" w:type="dxa"/>
          </w:tcPr>
          <w:p w14:paraId="167A7884" w14:textId="77777777" w:rsidR="006E714D" w:rsidRPr="00910D70" w:rsidRDefault="006E714D" w:rsidP="00CC7423">
            <w:pPr>
              <w:rPr>
                <w:b/>
                <w:bCs/>
                <w:lang w:val="en-US"/>
              </w:rPr>
            </w:pPr>
            <w:r w:rsidRPr="00910D70">
              <w:rPr>
                <w:b/>
                <w:bCs/>
                <w:lang w:val="en-US"/>
              </w:rPr>
              <w:t>BAL FZ</w:t>
            </w:r>
          </w:p>
        </w:tc>
      </w:tr>
      <w:tr w:rsidR="006E714D" w14:paraId="76C8D366" w14:textId="77777777" w:rsidTr="00CC7423">
        <w:tc>
          <w:tcPr>
            <w:tcW w:w="1502" w:type="dxa"/>
          </w:tcPr>
          <w:p w14:paraId="62F19D5A" w14:textId="77777777" w:rsidR="006E714D" w:rsidRDefault="006E714D" w:rsidP="006E714D">
            <w:pPr>
              <w:rPr>
                <w:lang w:val="en-US"/>
              </w:rPr>
            </w:pPr>
            <w:r>
              <w:rPr>
                <w:lang w:val="en-US"/>
              </w:rPr>
              <w:t>FDI 100-sim</w:t>
            </w:r>
          </w:p>
        </w:tc>
        <w:tc>
          <w:tcPr>
            <w:tcW w:w="1502" w:type="dxa"/>
            <w:vAlign w:val="bottom"/>
          </w:tcPr>
          <w:p w14:paraId="6A2E78B5" w14:textId="08FD5F01" w:rsidR="006E714D" w:rsidRDefault="006E714D" w:rsidP="006E714D">
            <w:pPr>
              <w:rPr>
                <w:lang w:val="en-US"/>
              </w:rPr>
            </w:pPr>
          </w:p>
        </w:tc>
        <w:tc>
          <w:tcPr>
            <w:tcW w:w="1503" w:type="dxa"/>
            <w:vAlign w:val="bottom"/>
          </w:tcPr>
          <w:p w14:paraId="13D9B0FE" w14:textId="56AB698E" w:rsidR="006E714D" w:rsidRDefault="006E714D" w:rsidP="006E714D">
            <w:pPr>
              <w:rPr>
                <w:lang w:val="en-US"/>
              </w:rPr>
            </w:pPr>
          </w:p>
        </w:tc>
        <w:tc>
          <w:tcPr>
            <w:tcW w:w="1503" w:type="dxa"/>
            <w:vAlign w:val="bottom"/>
          </w:tcPr>
          <w:p w14:paraId="2167AFB5" w14:textId="76B55CE0" w:rsidR="006E714D" w:rsidRDefault="006E714D" w:rsidP="006E714D">
            <w:pPr>
              <w:rPr>
                <w:lang w:val="en-US"/>
              </w:rPr>
            </w:pPr>
            <w:r w:rsidRPr="006E714D">
              <w:rPr>
                <w:rFonts w:ascii="Calibri" w:hAnsi="Calibri" w:cs="Calibri"/>
                <w:color w:val="000000"/>
                <w:highlight w:val="green"/>
              </w:rPr>
              <w:t>37.44</w:t>
            </w:r>
          </w:p>
        </w:tc>
        <w:tc>
          <w:tcPr>
            <w:tcW w:w="1503" w:type="dxa"/>
            <w:vAlign w:val="bottom"/>
          </w:tcPr>
          <w:p w14:paraId="21CC6568" w14:textId="77777777" w:rsidR="006E714D" w:rsidRDefault="006E714D" w:rsidP="006E714D">
            <w:pPr>
              <w:rPr>
                <w:lang w:val="en-US"/>
              </w:rPr>
            </w:pPr>
          </w:p>
        </w:tc>
        <w:tc>
          <w:tcPr>
            <w:tcW w:w="1503" w:type="dxa"/>
            <w:vAlign w:val="bottom"/>
          </w:tcPr>
          <w:p w14:paraId="395B1887" w14:textId="77777777" w:rsidR="006E714D" w:rsidRDefault="006E714D" w:rsidP="006E714D">
            <w:pPr>
              <w:rPr>
                <w:lang w:val="en-US"/>
              </w:rPr>
            </w:pPr>
          </w:p>
        </w:tc>
      </w:tr>
      <w:tr w:rsidR="006E714D" w14:paraId="7D5CC128" w14:textId="77777777" w:rsidTr="00CC7423">
        <w:tc>
          <w:tcPr>
            <w:tcW w:w="1502" w:type="dxa"/>
          </w:tcPr>
          <w:p w14:paraId="1162E086" w14:textId="77777777" w:rsidR="006E714D" w:rsidRDefault="006E714D" w:rsidP="006E714D">
            <w:pPr>
              <w:rPr>
                <w:lang w:val="en-US"/>
              </w:rPr>
            </w:pPr>
            <w:r>
              <w:rPr>
                <w:lang w:val="en-US"/>
              </w:rPr>
              <w:t>FDI 80-sim</w:t>
            </w:r>
          </w:p>
        </w:tc>
        <w:tc>
          <w:tcPr>
            <w:tcW w:w="1502" w:type="dxa"/>
            <w:vAlign w:val="bottom"/>
          </w:tcPr>
          <w:p w14:paraId="194C40E2" w14:textId="77777777" w:rsidR="006E714D" w:rsidRDefault="006E714D" w:rsidP="006E714D">
            <w:pPr>
              <w:rPr>
                <w:lang w:val="en-US"/>
              </w:rPr>
            </w:pPr>
          </w:p>
        </w:tc>
        <w:tc>
          <w:tcPr>
            <w:tcW w:w="1503" w:type="dxa"/>
            <w:vAlign w:val="bottom"/>
          </w:tcPr>
          <w:p w14:paraId="1D61ED87" w14:textId="77777777" w:rsidR="006E714D" w:rsidRDefault="006E714D" w:rsidP="006E714D">
            <w:pPr>
              <w:rPr>
                <w:lang w:val="en-US"/>
              </w:rPr>
            </w:pPr>
          </w:p>
        </w:tc>
        <w:tc>
          <w:tcPr>
            <w:tcW w:w="1503" w:type="dxa"/>
            <w:vAlign w:val="bottom"/>
          </w:tcPr>
          <w:p w14:paraId="50E21C33" w14:textId="26B8F244" w:rsidR="006E714D" w:rsidRPr="006E714D" w:rsidRDefault="006E714D" w:rsidP="006E714D">
            <w:pPr>
              <w:rPr>
                <w:highlight w:val="yellow"/>
                <w:lang w:val="en-US"/>
              </w:rPr>
            </w:pPr>
            <w:r w:rsidRPr="006E714D">
              <w:rPr>
                <w:rFonts w:ascii="Calibri" w:hAnsi="Calibri" w:cs="Calibri"/>
                <w:color w:val="000000"/>
                <w:highlight w:val="yellow"/>
              </w:rPr>
              <w:t>20.79</w:t>
            </w:r>
          </w:p>
        </w:tc>
        <w:tc>
          <w:tcPr>
            <w:tcW w:w="1503" w:type="dxa"/>
            <w:vAlign w:val="bottom"/>
          </w:tcPr>
          <w:p w14:paraId="0D60A74C" w14:textId="77777777" w:rsidR="006E714D" w:rsidRDefault="006E714D" w:rsidP="006E714D">
            <w:pPr>
              <w:rPr>
                <w:lang w:val="en-US"/>
              </w:rPr>
            </w:pPr>
          </w:p>
        </w:tc>
        <w:tc>
          <w:tcPr>
            <w:tcW w:w="1503" w:type="dxa"/>
            <w:vAlign w:val="bottom"/>
          </w:tcPr>
          <w:p w14:paraId="4FFECF1F" w14:textId="77777777" w:rsidR="006E714D" w:rsidRDefault="006E714D" w:rsidP="006E714D">
            <w:pPr>
              <w:rPr>
                <w:lang w:val="en-US"/>
              </w:rPr>
            </w:pPr>
          </w:p>
        </w:tc>
      </w:tr>
      <w:tr w:rsidR="006E714D" w14:paraId="2C35D7FE" w14:textId="77777777" w:rsidTr="00CC7423">
        <w:tc>
          <w:tcPr>
            <w:tcW w:w="1502" w:type="dxa"/>
          </w:tcPr>
          <w:p w14:paraId="6A6B271F" w14:textId="77777777" w:rsidR="006E714D" w:rsidRDefault="006E714D" w:rsidP="006E714D">
            <w:pPr>
              <w:rPr>
                <w:lang w:val="en-US"/>
              </w:rPr>
            </w:pPr>
            <w:r>
              <w:rPr>
                <w:lang w:val="en-US"/>
              </w:rPr>
              <w:t>FDI 50-sim</w:t>
            </w:r>
          </w:p>
        </w:tc>
        <w:tc>
          <w:tcPr>
            <w:tcW w:w="1502" w:type="dxa"/>
            <w:vAlign w:val="bottom"/>
          </w:tcPr>
          <w:p w14:paraId="2BC8B963" w14:textId="77777777" w:rsidR="006E714D" w:rsidRDefault="006E714D" w:rsidP="006E714D">
            <w:pPr>
              <w:rPr>
                <w:lang w:val="en-US"/>
              </w:rPr>
            </w:pPr>
          </w:p>
        </w:tc>
        <w:tc>
          <w:tcPr>
            <w:tcW w:w="1503" w:type="dxa"/>
            <w:vAlign w:val="bottom"/>
          </w:tcPr>
          <w:p w14:paraId="4E7CDEBC" w14:textId="77777777" w:rsidR="006E714D" w:rsidRDefault="006E714D" w:rsidP="006E714D">
            <w:pPr>
              <w:rPr>
                <w:lang w:val="en-US"/>
              </w:rPr>
            </w:pPr>
          </w:p>
        </w:tc>
        <w:tc>
          <w:tcPr>
            <w:tcW w:w="1503" w:type="dxa"/>
            <w:vAlign w:val="bottom"/>
          </w:tcPr>
          <w:p w14:paraId="2779AEFC" w14:textId="2032DBF8" w:rsidR="006E714D" w:rsidRPr="006E714D" w:rsidRDefault="006E714D" w:rsidP="006E714D">
            <w:pPr>
              <w:rPr>
                <w:highlight w:val="yellow"/>
                <w:lang w:val="en-US"/>
              </w:rPr>
            </w:pPr>
            <w:r w:rsidRPr="006E714D">
              <w:rPr>
                <w:rFonts w:ascii="Calibri" w:hAnsi="Calibri" w:cs="Calibri"/>
                <w:color w:val="000000"/>
                <w:highlight w:val="yellow"/>
              </w:rPr>
              <w:t>18.75</w:t>
            </w:r>
          </w:p>
        </w:tc>
        <w:tc>
          <w:tcPr>
            <w:tcW w:w="1503" w:type="dxa"/>
            <w:vAlign w:val="bottom"/>
          </w:tcPr>
          <w:p w14:paraId="023AC77A" w14:textId="77777777" w:rsidR="006E714D" w:rsidRDefault="006E714D" w:rsidP="006E714D">
            <w:pPr>
              <w:rPr>
                <w:lang w:val="en-US"/>
              </w:rPr>
            </w:pPr>
          </w:p>
        </w:tc>
        <w:tc>
          <w:tcPr>
            <w:tcW w:w="1503" w:type="dxa"/>
            <w:vAlign w:val="bottom"/>
          </w:tcPr>
          <w:p w14:paraId="24034334" w14:textId="77777777" w:rsidR="006E714D" w:rsidRDefault="006E714D" w:rsidP="006E714D">
            <w:pPr>
              <w:rPr>
                <w:lang w:val="en-US"/>
              </w:rPr>
            </w:pPr>
          </w:p>
        </w:tc>
      </w:tr>
    </w:tbl>
    <w:p w14:paraId="3BF651A9" w14:textId="77777777" w:rsidR="006E714D" w:rsidRDefault="006E714D" w:rsidP="004B5A8F">
      <w:pPr>
        <w:rPr>
          <w:lang w:val="en-US"/>
        </w:rPr>
      </w:pPr>
    </w:p>
    <w:p w14:paraId="2DFF6214" w14:textId="77777777" w:rsidR="006E714D" w:rsidRPr="00933A21" w:rsidRDefault="006E714D" w:rsidP="006E714D">
      <w:pPr>
        <w:rPr>
          <w:lang w:val="en-US"/>
        </w:rPr>
      </w:pPr>
    </w:p>
    <w:p w14:paraId="39625E0D" w14:textId="14FBEC83" w:rsidR="006E714D" w:rsidRDefault="006E714D" w:rsidP="006E714D">
      <w:pPr>
        <w:pStyle w:val="ListParagraph"/>
        <w:rPr>
          <w:lang w:val="en-US"/>
        </w:rPr>
      </w:pPr>
    </w:p>
    <w:p w14:paraId="0DBEE8D3" w14:textId="4FD66924" w:rsidR="006E714D" w:rsidRPr="00DE771D" w:rsidRDefault="00097660" w:rsidP="006E714D">
      <w:pPr>
        <w:pStyle w:val="ListParagraph"/>
        <w:rPr>
          <w:u w:val="single"/>
          <w:lang w:val="en-US"/>
        </w:rPr>
      </w:pPr>
      <w:r>
        <w:rPr>
          <w:noProof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2544E54B" wp14:editId="18D34156">
                <wp:simplePos x="0" y="0"/>
                <wp:positionH relativeFrom="column">
                  <wp:posOffset>3269615</wp:posOffset>
                </wp:positionH>
                <wp:positionV relativeFrom="paragraph">
                  <wp:posOffset>68580</wp:posOffset>
                </wp:positionV>
                <wp:extent cx="0" cy="1974850"/>
                <wp:effectExtent l="0" t="0" r="38100" b="25400"/>
                <wp:wrapNone/>
                <wp:docPr id="276" name="Straight Connector 2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74850"/>
                        </a:xfrm>
                        <a:prstGeom prst="line">
                          <a:avLst/>
                        </a:prstGeom>
                        <a:ln w="12700"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D2D696" id="Straight Connector 276" o:spid="_x0000_s1026" style="position:absolute;flip:y;z-index:251806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7.45pt,5.4pt" to="257.45pt,16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" strokecolor="#4472c4 [3204]" strokeweight="1pt">
                <v:stroke dashstyle="dash" joinstyle="miter"/>
              </v:line>
            </w:pict>
          </mc:Fallback>
        </mc:AlternateContent>
      </w:r>
      <w:r>
        <w:rPr>
          <w:noProof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1F9385F1" wp14:editId="7B7E4882">
                <wp:simplePos x="0" y="0"/>
                <wp:positionH relativeFrom="column">
                  <wp:posOffset>2628265</wp:posOffset>
                </wp:positionH>
                <wp:positionV relativeFrom="paragraph">
                  <wp:posOffset>71755</wp:posOffset>
                </wp:positionV>
                <wp:extent cx="0" cy="1974850"/>
                <wp:effectExtent l="0" t="0" r="38100" b="25400"/>
                <wp:wrapNone/>
                <wp:docPr id="275" name="Straight Connector 2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74850"/>
                        </a:xfrm>
                        <a:prstGeom prst="line">
                          <a:avLst/>
                        </a:prstGeom>
                        <a:ln w="12700"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B601B5" id="Straight Connector 275" o:spid="_x0000_s1026" style="position:absolute;flip:y;z-index:25180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6.95pt,5.65pt" to="206.95pt,16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" strokecolor="#4472c4 [3204]" strokeweight="1pt">
                <v:stroke dashstyle="dash" joinstyle="miter"/>
              </v:line>
            </w:pict>
          </mc:Fallback>
        </mc:AlternateContent>
      </w:r>
      <w:r w:rsidR="006E714D" w:rsidRPr="00DE771D">
        <w:rPr>
          <w:u w:val="single"/>
          <w:lang w:val="en-US"/>
        </w:rPr>
        <w:t xml:space="preserve">Firebrand flux distribution </w:t>
      </w:r>
    </w:p>
    <w:p w14:paraId="6FF6A0CB" w14:textId="1D90F37D" w:rsidR="006E714D" w:rsidRDefault="006E714D" w:rsidP="006E714D">
      <w:pPr>
        <w:tabs>
          <w:tab w:val="left" w:pos="8040"/>
        </w:tabs>
        <w:rPr>
          <w:lang w:val="en-US"/>
        </w:rPr>
      </w:pPr>
    </w:p>
    <w:p w14:paraId="63838A26" w14:textId="129C8ABE" w:rsidR="006E714D" w:rsidRDefault="006E714D" w:rsidP="006E714D">
      <w:pPr>
        <w:tabs>
          <w:tab w:val="left" w:pos="8040"/>
        </w:tabs>
        <w:rPr>
          <w:lang w:val="en-US"/>
        </w:rPr>
      </w:pPr>
      <w:r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719DCE" wp14:editId="7B525451">
                <wp:simplePos x="0" y="0"/>
                <wp:positionH relativeFrom="column">
                  <wp:posOffset>3202211</wp:posOffset>
                </wp:positionH>
                <wp:positionV relativeFrom="paragraph">
                  <wp:posOffset>877307</wp:posOffset>
                </wp:positionV>
                <wp:extent cx="45719" cy="138987"/>
                <wp:effectExtent l="0" t="0" r="12065" b="1397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38987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8CC0CD" id="Rectangle 28" o:spid="_x0000_s1026" style="position:absolute;margin-left:252.15pt;margin-top:69.1pt;width:3.6pt;height:10.9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" fillcolor="#823b0b [1605]" strokecolor="#1f3763 [1604]" strokeweight="1pt"/>
            </w:pict>
          </mc:Fallback>
        </mc:AlternateContent>
      </w:r>
      <w:r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15EDC8D" wp14:editId="5F400794">
                <wp:simplePos x="0" y="0"/>
                <wp:positionH relativeFrom="column">
                  <wp:posOffset>2901486</wp:posOffset>
                </wp:positionH>
                <wp:positionV relativeFrom="paragraph">
                  <wp:posOffset>884642</wp:posOffset>
                </wp:positionV>
                <wp:extent cx="45719" cy="138987"/>
                <wp:effectExtent l="0" t="0" r="12065" b="1397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38987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08F4C6" id="Rectangle 25" o:spid="_x0000_s1026" style="position:absolute;margin-left:228.45pt;margin-top:69.65pt;width:3.6pt;height:10.9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" fillcolor="#823b0b [1605]" strokecolor="#1f3763 [1604]" strokeweight="1pt"/>
            </w:pict>
          </mc:Fallback>
        </mc:AlternateContent>
      </w:r>
      <w:r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66FAA6F" wp14:editId="74EA2CDA">
                <wp:simplePos x="0" y="0"/>
                <wp:positionH relativeFrom="column">
                  <wp:posOffset>2598316</wp:posOffset>
                </wp:positionH>
                <wp:positionV relativeFrom="paragraph">
                  <wp:posOffset>877307</wp:posOffset>
                </wp:positionV>
                <wp:extent cx="45719" cy="138987"/>
                <wp:effectExtent l="0" t="0" r="12065" b="1397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38987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EE864F" id="Rectangle 23" o:spid="_x0000_s1026" style="position:absolute;margin-left:204.6pt;margin-top:69.1pt;width:3.6pt;height:10.9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" fillcolor="#823b0b [1605]" strokecolor="#1f3763 [1604]" strokeweight="1pt"/>
            </w:pict>
          </mc:Fallback>
        </mc:AlternateContent>
      </w:r>
      <w:r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6C7A0CE" wp14:editId="4370D12F">
                <wp:simplePos x="0" y="0"/>
                <wp:positionH relativeFrom="column">
                  <wp:posOffset>2341599</wp:posOffset>
                </wp:positionH>
                <wp:positionV relativeFrom="paragraph">
                  <wp:posOffset>882197</wp:posOffset>
                </wp:positionV>
                <wp:extent cx="45719" cy="138987"/>
                <wp:effectExtent l="0" t="0" r="12065" b="1397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38987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D513CF" id="Rectangle 19" o:spid="_x0000_s1026" style="position:absolute;margin-left:184.4pt;margin-top:69.45pt;width:3.6pt;height:10.9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" fillcolor="#823b0b [1605]" strokecolor="#1f3763 [1604]" strokeweight="1pt"/>
            </w:pict>
          </mc:Fallback>
        </mc:AlternateContent>
      </w:r>
      <w:r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A15C373" wp14:editId="0FF808A5">
                <wp:simplePos x="0" y="0"/>
                <wp:positionH relativeFrom="column">
                  <wp:posOffset>2101997</wp:posOffset>
                </wp:positionH>
                <wp:positionV relativeFrom="paragraph">
                  <wp:posOffset>882197</wp:posOffset>
                </wp:positionV>
                <wp:extent cx="45719" cy="138987"/>
                <wp:effectExtent l="0" t="0" r="12065" b="1397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38987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E39113" id="Rectangle 18" o:spid="_x0000_s1026" style="position:absolute;margin-left:165.5pt;margin-top:69.45pt;width:3.6pt;height:10.9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" fillcolor="#823b0b [1605]" strokecolor="#1f3763 [1604]" strokeweight="1pt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9704AB4" wp14:editId="23EEAE0A">
                <wp:simplePos x="0" y="0"/>
                <wp:positionH relativeFrom="column">
                  <wp:posOffset>1498102</wp:posOffset>
                </wp:positionH>
                <wp:positionV relativeFrom="paragraph">
                  <wp:posOffset>882197</wp:posOffset>
                </wp:positionV>
                <wp:extent cx="45719" cy="138987"/>
                <wp:effectExtent l="0" t="0" r="12065" b="1397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38987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DCACC9" id="Rectangle 16" o:spid="_x0000_s1026" style="position:absolute;margin-left:117.95pt;margin-top:69.45pt;width:3.6pt;height:10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" fillcolor="#823b0b [1605]" strokecolor="#1f3763 [1604]" strokeweight="1pt"/>
            </w:pict>
          </mc:Fallback>
        </mc:AlternateContent>
      </w:r>
      <w:r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6977686" wp14:editId="4BAAB1B2">
                <wp:simplePos x="0" y="0"/>
                <wp:positionH relativeFrom="column">
                  <wp:posOffset>1847725</wp:posOffset>
                </wp:positionH>
                <wp:positionV relativeFrom="paragraph">
                  <wp:posOffset>901757</wp:posOffset>
                </wp:positionV>
                <wp:extent cx="45719" cy="138987"/>
                <wp:effectExtent l="0" t="0" r="12065" b="1397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38987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BCF161" id="Rectangle 17" o:spid="_x0000_s1026" style="position:absolute;margin-left:145.5pt;margin-top:71pt;width:3.6pt;height:10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" fillcolor="#823b0b [1605]" strokecolor="#1f3763 [1604]" strokeweight="1pt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E6FCA49" wp14:editId="51B03D71">
                <wp:simplePos x="0" y="0"/>
                <wp:positionH relativeFrom="column">
                  <wp:posOffset>1243830</wp:posOffset>
                </wp:positionH>
                <wp:positionV relativeFrom="paragraph">
                  <wp:posOffset>901757</wp:posOffset>
                </wp:positionV>
                <wp:extent cx="45719" cy="138987"/>
                <wp:effectExtent l="0" t="0" r="12065" b="1397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38987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24B466" id="Rectangle 15" o:spid="_x0000_s1026" style="position:absolute;margin-left:97.95pt;margin-top:71pt;width:3.6pt;height:10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" fillcolor="#823b0b [1605]" strokecolor="#1f3763 [1604]" strokeweight="1pt"/>
            </w:pict>
          </mc:Fallback>
        </mc:AlternateContent>
      </w:r>
    </w:p>
    <w:p w14:paraId="4857BE21" w14:textId="05A88932" w:rsidR="006E714D" w:rsidRPr="006131D3" w:rsidRDefault="006E714D" w:rsidP="006E714D">
      <w:pPr>
        <w:rPr>
          <w:lang w:val="en-US"/>
        </w:rPr>
      </w:pPr>
    </w:p>
    <w:p w14:paraId="6925C829" w14:textId="7778D78B" w:rsidR="006E714D" w:rsidRDefault="005845D6" w:rsidP="006E714D">
      <w:pPr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803648" behindDoc="0" locked="0" layoutInCell="1" allowOverlap="1" wp14:anchorId="5164D450" wp14:editId="6A31F003">
                <wp:simplePos x="0" y="0"/>
                <wp:positionH relativeFrom="column">
                  <wp:posOffset>3042285</wp:posOffset>
                </wp:positionH>
                <wp:positionV relativeFrom="paragraph">
                  <wp:posOffset>-156845</wp:posOffset>
                </wp:positionV>
                <wp:extent cx="793750" cy="452120"/>
                <wp:effectExtent l="95250" t="95250" r="63500" b="119380"/>
                <wp:wrapNone/>
                <wp:docPr id="274" name="Ink 2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793750" cy="452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6E1CFF55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74" o:spid="_x0000_s1026" type="#_x0000_t75" style="position:absolute;margin-left:234.6pt;margin-top:-17.3pt;width:72.4pt;height:45.5pt;z-index:25180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">
                <v:imagedata r:id="rId11" o:title="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801600" behindDoc="0" locked="0" layoutInCell="1" allowOverlap="1" wp14:anchorId="41886F2D" wp14:editId="68B979DF">
                <wp:simplePos x="0" y="0"/>
                <wp:positionH relativeFrom="column">
                  <wp:posOffset>2196465</wp:posOffset>
                </wp:positionH>
                <wp:positionV relativeFrom="paragraph">
                  <wp:posOffset>-246380</wp:posOffset>
                </wp:positionV>
                <wp:extent cx="1733550" cy="660400"/>
                <wp:effectExtent l="76200" t="95250" r="95250" b="120650"/>
                <wp:wrapNone/>
                <wp:docPr id="272" name="Ink 2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1733550" cy="660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3C7D27" id="Ink 272" o:spid="_x0000_s1026" type="#_x0000_t75" style="position:absolute;margin-left:168pt;margin-top:-24.35pt;width:146.4pt;height:61.9pt;z-index:251801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">
                <v:imagedata r:id="rId13" o:title="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 wp14:anchorId="42919048" wp14:editId="4C19A3E1">
                <wp:simplePos x="0" y="0"/>
                <wp:positionH relativeFrom="column">
                  <wp:posOffset>2146935</wp:posOffset>
                </wp:positionH>
                <wp:positionV relativeFrom="paragraph">
                  <wp:posOffset>-274690</wp:posOffset>
                </wp:positionV>
                <wp:extent cx="1817280" cy="712440"/>
                <wp:effectExtent l="38100" t="38100" r="50165" b="50165"/>
                <wp:wrapNone/>
                <wp:docPr id="11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1817280" cy="712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815142" id="Ink 11" o:spid="_x0000_s1026" type="#_x0000_t75" style="position:absolute;margin-left:168.35pt;margin-top:-22.35pt;width:144.55pt;height:57.5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">
                <v:imagedata r:id="rId15" o:title=""/>
              </v:shape>
            </w:pict>
          </mc:Fallback>
        </mc:AlternateContent>
      </w:r>
      <w:r w:rsidR="006E714D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31F9AE" wp14:editId="0EB0DE63">
                <wp:simplePos x="0" y="0"/>
                <wp:positionH relativeFrom="column">
                  <wp:posOffset>1028700</wp:posOffset>
                </wp:positionH>
                <wp:positionV relativeFrom="paragraph">
                  <wp:posOffset>115570</wp:posOffset>
                </wp:positionV>
                <wp:extent cx="2228850" cy="330200"/>
                <wp:effectExtent l="0" t="0" r="19050" b="127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0" cy="33020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112462" id="Rectangle 4" o:spid="_x0000_s1026" style="position:absolute;margin-left:81pt;margin-top:9.1pt;width:175.5pt;height:26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" fillcolor="#00b050" strokecolor="#1f3763 [1604]" strokeweight="1pt"/>
            </w:pict>
          </mc:Fallback>
        </mc:AlternateContent>
      </w:r>
      <w:r w:rsidR="006E714D"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82816" behindDoc="0" locked="0" layoutInCell="1" allowOverlap="1" wp14:anchorId="3ED1D7FF" wp14:editId="75C380E3">
                <wp:simplePos x="0" y="0"/>
                <wp:positionH relativeFrom="column">
                  <wp:posOffset>3072765</wp:posOffset>
                </wp:positionH>
                <wp:positionV relativeFrom="paragraph">
                  <wp:posOffset>-329565</wp:posOffset>
                </wp:positionV>
                <wp:extent cx="2519640" cy="959760"/>
                <wp:effectExtent l="38100" t="38100" r="14605" b="31115"/>
                <wp:wrapNone/>
                <wp:docPr id="46" name="Ink 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2519640" cy="959760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B2C4E4" id="Ink 46" o:spid="_x0000_s1026" type="#_x0000_t75" style="position:absolute;margin-left:241.6pt;margin-top:-26.3pt;width:199.15pt;height:76.25pt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">
                <v:imagedata r:id="rId17" o:title=""/>
              </v:shape>
            </w:pict>
          </mc:Fallback>
        </mc:AlternateContent>
      </w:r>
      <w:r w:rsidR="006E714D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763862F" wp14:editId="5B8BDFA2">
                <wp:simplePos x="0" y="0"/>
                <wp:positionH relativeFrom="column">
                  <wp:posOffset>5359400</wp:posOffset>
                </wp:positionH>
                <wp:positionV relativeFrom="paragraph">
                  <wp:posOffset>172720</wp:posOffset>
                </wp:positionV>
                <wp:extent cx="406400" cy="158750"/>
                <wp:effectExtent l="19050" t="19050" r="31750" b="12700"/>
                <wp:wrapNone/>
                <wp:docPr id="26" name="Isosceles Tri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6400" cy="158750"/>
                        </a:xfrm>
                        <a:prstGeom prst="triangle">
                          <a:avLst/>
                        </a:prstGeom>
                        <a:solidFill>
                          <a:srgbClr val="FFC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0956E03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26" o:spid="_x0000_s1026" type="#_x0000_t5" style="position:absolute;margin-left:422pt;margin-top:13.6pt;width:32pt;height:12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" fillcolor="#ffc000" strokecolor="#1f3763 [1604]" strokeweight="1pt"/>
            </w:pict>
          </mc:Fallback>
        </mc:AlternateContent>
      </w:r>
      <w:r w:rsidR="006E714D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603704D" wp14:editId="54A2586F">
                <wp:simplePos x="0" y="0"/>
                <wp:positionH relativeFrom="column">
                  <wp:posOffset>5435600</wp:posOffset>
                </wp:positionH>
                <wp:positionV relativeFrom="paragraph">
                  <wp:posOffset>329565</wp:posOffset>
                </wp:positionV>
                <wp:extent cx="241300" cy="165100"/>
                <wp:effectExtent l="0" t="0" r="25400" b="2540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300" cy="165100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1DAFB69" id="Rectangle 24" o:spid="_x0000_s1026" style="position:absolute;margin-left:428pt;margin-top:25.95pt;width:19pt;height:13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" fillcolor="#7030a0" strokecolor="#1f3763 [1604]" strokeweight="1pt"/>
            </w:pict>
          </mc:Fallback>
        </mc:AlternateContent>
      </w:r>
      <w:r w:rsidR="006E714D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2D2C4F7" wp14:editId="73278F36">
                <wp:simplePos x="0" y="0"/>
                <wp:positionH relativeFrom="column">
                  <wp:posOffset>3308350</wp:posOffset>
                </wp:positionH>
                <wp:positionV relativeFrom="paragraph">
                  <wp:posOffset>471170</wp:posOffset>
                </wp:positionV>
                <wp:extent cx="2781300" cy="0"/>
                <wp:effectExtent l="0" t="0" r="0" b="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8130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11C433C" id="Straight Connector 22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0.5pt,37.1pt" to="479.5pt,3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" strokecolor="black [3200]" strokeweight="1.5pt">
                <v:stroke joinstyle="miter"/>
              </v:line>
            </w:pict>
          </mc:Fallback>
        </mc:AlternateContent>
      </w:r>
    </w:p>
    <w:p w14:paraId="697CB45E" w14:textId="33180445" w:rsidR="006E714D" w:rsidRPr="00DE771D" w:rsidRDefault="00D5645A" w:rsidP="006E714D">
      <w:pPr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 wp14:anchorId="6198441A" wp14:editId="3796D4F2">
                <wp:simplePos x="0" y="0"/>
                <wp:positionH relativeFrom="column">
                  <wp:posOffset>2597040</wp:posOffset>
                </wp:positionH>
                <wp:positionV relativeFrom="paragraph">
                  <wp:posOffset>143820</wp:posOffset>
                </wp:positionV>
                <wp:extent cx="360" cy="23760"/>
                <wp:effectExtent l="38100" t="38100" r="57150" b="52705"/>
                <wp:wrapNone/>
                <wp:docPr id="10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360" cy="23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B97BFD" id="Ink 10" o:spid="_x0000_s1026" type="#_x0000_t75" style="position:absolute;margin-left:203.8pt;margin-top:10.6pt;width:1.45pt;height:3.2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">
                <v:imagedata r:id="rId19" o:title=""/>
              </v:shape>
            </w:pict>
          </mc:Fallback>
        </mc:AlternateContent>
      </w:r>
    </w:p>
    <w:p w14:paraId="7020746E" w14:textId="55894F1B" w:rsidR="006E714D" w:rsidRDefault="006E714D" w:rsidP="006E714D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829675B" wp14:editId="6F6B1BCE">
                <wp:simplePos x="0" y="0"/>
                <wp:positionH relativeFrom="column">
                  <wp:posOffset>2642235</wp:posOffset>
                </wp:positionH>
                <wp:positionV relativeFrom="paragraph">
                  <wp:posOffset>59055</wp:posOffset>
                </wp:positionV>
                <wp:extent cx="640715" cy="0"/>
                <wp:effectExtent l="38100" t="76200" r="26035" b="9525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0715" cy="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4C71EB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208.05pt;margin-top:4.65pt;width:50.45pt;height:0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" strokecolor="#4472c4 [3204]" strokeweight=".5pt">
                <v:stroke startarrow="block" endarrow="block" joinstyle="miter"/>
              </v:shape>
            </w:pict>
          </mc:Fallback>
        </mc:AlternateContent>
      </w:r>
    </w:p>
    <w:p w14:paraId="281F8A96" w14:textId="1A835D0A" w:rsidR="006E714D" w:rsidRDefault="00FC0549" w:rsidP="006E714D">
      <w:pPr>
        <w:jc w:val="right"/>
        <w:rPr>
          <w:lang w:val="en-US"/>
        </w:rPr>
      </w:pPr>
      <w:r w:rsidRPr="00FC0549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808768" behindDoc="0" locked="0" layoutInCell="1" allowOverlap="1" wp14:anchorId="05A96CE7" wp14:editId="173E7D78">
                <wp:simplePos x="0" y="0"/>
                <wp:positionH relativeFrom="column">
                  <wp:posOffset>2279650</wp:posOffset>
                </wp:positionH>
                <wp:positionV relativeFrom="paragraph">
                  <wp:posOffset>78740</wp:posOffset>
                </wp:positionV>
                <wp:extent cx="1353185" cy="1404620"/>
                <wp:effectExtent l="0" t="0" r="18415" b="139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318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4CAA54" w14:textId="23668B70" w:rsidR="00FC0549" w:rsidRDefault="00FC0549"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>forest edge-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>firelin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5A96CE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79.5pt;margin-top:6.2pt;width:106.55pt;height:110.6pt;z-index:2518087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">
                <v:textbox style="mso-fit-shape-to-text:t">
                  <w:txbxContent>
                    <w:p w14:paraId="044CAA54" w14:textId="23668B70" w:rsidR="00FC0549" w:rsidRDefault="00FC0549">
                      <w:r>
                        <w:rPr>
                          <w:b/>
                          <w:bCs/>
                          <w:lang w:val="en-US"/>
                        </w:rPr>
                        <w:t>forest edge-</w:t>
                      </w:r>
                      <w:proofErr w:type="spellStart"/>
                      <w:r>
                        <w:rPr>
                          <w:b/>
                          <w:bCs/>
                          <w:lang w:val="en-US"/>
                        </w:rPr>
                        <w:t>fireline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6F38F4A" w14:textId="7FCC3313" w:rsidR="006E714D" w:rsidRDefault="006E714D" w:rsidP="004B5A8F">
      <w:pPr>
        <w:rPr>
          <w:lang w:val="en-US"/>
        </w:rPr>
      </w:pPr>
    </w:p>
    <w:p w14:paraId="57D05EE8" w14:textId="6FD5BF9F" w:rsidR="002A2411" w:rsidRDefault="002A2411" w:rsidP="004B5A8F">
      <w:pPr>
        <w:rPr>
          <w:lang w:val="en-US"/>
        </w:rPr>
      </w:pPr>
    </w:p>
    <w:p w14:paraId="7E6046D3" w14:textId="77777777" w:rsidR="002A2411" w:rsidRDefault="002A2411" w:rsidP="004B5A8F">
      <w:pPr>
        <w:rPr>
          <w:lang w:val="en-US"/>
        </w:rPr>
      </w:pPr>
    </w:p>
    <w:p w14:paraId="1F4A5442" w14:textId="77777777" w:rsidR="002A2411" w:rsidRDefault="002A2411" w:rsidP="004B5A8F">
      <w:pPr>
        <w:rPr>
          <w:lang w:val="en-US"/>
        </w:rPr>
      </w:pPr>
    </w:p>
    <w:p w14:paraId="6D673CEB" w14:textId="77777777" w:rsidR="002A2411" w:rsidRDefault="002A2411" w:rsidP="004B5A8F">
      <w:pPr>
        <w:rPr>
          <w:lang w:val="en-US"/>
        </w:rPr>
      </w:pPr>
    </w:p>
    <w:p w14:paraId="025F3BD2" w14:textId="77777777" w:rsidR="002A2411" w:rsidRDefault="002A2411" w:rsidP="004B5A8F">
      <w:pPr>
        <w:rPr>
          <w:lang w:val="en-US"/>
        </w:rPr>
      </w:pPr>
    </w:p>
    <w:p w14:paraId="373FD626" w14:textId="77777777" w:rsidR="002A2411" w:rsidRDefault="002A2411" w:rsidP="004B5A8F">
      <w:pPr>
        <w:rPr>
          <w:lang w:val="en-US"/>
        </w:rPr>
      </w:pPr>
    </w:p>
    <w:p w14:paraId="5B4B2B83" w14:textId="77777777" w:rsidR="002A2411" w:rsidRDefault="002A2411" w:rsidP="004B5A8F">
      <w:pPr>
        <w:rPr>
          <w:lang w:val="en-US"/>
        </w:rPr>
      </w:pPr>
    </w:p>
    <w:p w14:paraId="0BD869A7" w14:textId="77777777" w:rsidR="002A2411" w:rsidRDefault="002A2411" w:rsidP="004B5A8F">
      <w:pPr>
        <w:rPr>
          <w:lang w:val="en-US"/>
        </w:rPr>
      </w:pPr>
    </w:p>
    <w:p w14:paraId="762532B1" w14:textId="6DD1272A" w:rsidR="002A2411" w:rsidRPr="002A2411" w:rsidRDefault="002A2411" w:rsidP="004B5A8F">
      <w:pPr>
        <w:rPr>
          <w:u w:val="single"/>
          <w:lang w:val="en-US"/>
        </w:rPr>
      </w:pPr>
      <w:r w:rsidRPr="002A2411">
        <w:rPr>
          <w:u w:val="single"/>
          <w:lang w:val="en-US"/>
        </w:rPr>
        <w:lastRenderedPageBreak/>
        <w:t xml:space="preserve">Sensitivity Analysis-Fuel consumption </w:t>
      </w:r>
    </w:p>
    <w:p w14:paraId="6592B569" w14:textId="48A698E2" w:rsidR="002A2411" w:rsidRDefault="002A2411" w:rsidP="004B5A8F">
      <w:pPr>
        <w:rPr>
          <w:lang w:val="en-US"/>
        </w:rPr>
      </w:pPr>
      <w:r>
        <w:rPr>
          <w:lang w:val="en-US"/>
        </w:rPr>
        <w:t>Case: Forest FDI 100 BAL 29</w:t>
      </w:r>
    </w:p>
    <w:p w14:paraId="3A43F077" w14:textId="0859D4A8" w:rsidR="002A2411" w:rsidRDefault="002A2411" w:rsidP="002A2411">
      <w:pPr>
        <w:ind w:left="720"/>
        <w:rPr>
          <w:lang w:val="en-US"/>
        </w:rPr>
      </w:pPr>
      <w:r>
        <w:rPr>
          <w:lang w:val="en-US"/>
        </w:rPr>
        <w:t>Vary the fuel consumption as 20%, 40%, 60%, 80%, and Filkov et al. (Canopy consumption:62% and understory consumption:37%)</w:t>
      </w:r>
    </w:p>
    <w:p w14:paraId="452368A2" w14:textId="50822774" w:rsidR="002A2411" w:rsidRDefault="002A2411" w:rsidP="002A2411">
      <w:pPr>
        <w:pStyle w:val="ListParagraph"/>
        <w:numPr>
          <w:ilvl w:val="0"/>
          <w:numId w:val="20"/>
        </w:numPr>
        <w:rPr>
          <w:lang w:val="en-US"/>
        </w:rPr>
      </w:pPr>
      <w:r w:rsidRPr="002A2411">
        <w:rPr>
          <w:lang w:val="en-US"/>
        </w:rPr>
        <w:t>Firebrand flux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2A2411" w14:paraId="7D2C9AC5" w14:textId="77777777" w:rsidTr="002A2411">
        <w:tc>
          <w:tcPr>
            <w:tcW w:w="9016" w:type="dxa"/>
          </w:tcPr>
          <w:p w14:paraId="5CC142CD" w14:textId="02180C60" w:rsidR="002A2411" w:rsidRDefault="002A2411" w:rsidP="002A2411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F9F73FF" wp14:editId="65D51C5E">
                  <wp:extent cx="5543550" cy="2857500"/>
                  <wp:effectExtent l="0" t="0" r="0" b="0"/>
                  <wp:docPr id="3" name="Chart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41A2946-38B1-46A2-BA7C-695BACCA648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0"/>
                    </a:graphicData>
                  </a:graphic>
                </wp:inline>
              </w:drawing>
            </w:r>
          </w:p>
        </w:tc>
      </w:tr>
    </w:tbl>
    <w:p w14:paraId="2C306076" w14:textId="3BAE2415" w:rsidR="002A2411" w:rsidRDefault="002A2411" w:rsidP="002A2411">
      <w:pPr>
        <w:rPr>
          <w:lang w:val="en-US"/>
        </w:rPr>
      </w:pPr>
    </w:p>
    <w:p w14:paraId="22AAFC9E" w14:textId="199B7B8D" w:rsidR="002A2411" w:rsidRDefault="002A2411" w:rsidP="002A2411">
      <w:pPr>
        <w:pStyle w:val="ListParagraph"/>
        <w:numPr>
          <w:ilvl w:val="0"/>
          <w:numId w:val="20"/>
        </w:numPr>
        <w:rPr>
          <w:lang w:val="en-US"/>
        </w:rPr>
      </w:pPr>
      <w:r>
        <w:rPr>
          <w:lang w:val="en-US"/>
        </w:rPr>
        <w:t>Maximum radiative heat flux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2A2411" w14:paraId="713F274F" w14:textId="77777777" w:rsidTr="002A2411">
        <w:tc>
          <w:tcPr>
            <w:tcW w:w="9016" w:type="dxa"/>
          </w:tcPr>
          <w:p w14:paraId="0993415C" w14:textId="539BABDC" w:rsidR="002A2411" w:rsidRDefault="002A2411" w:rsidP="002A2411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61CF02A" wp14:editId="6F364702">
                  <wp:extent cx="4886325" cy="2603500"/>
                  <wp:effectExtent l="0" t="0" r="9525" b="6350"/>
                  <wp:docPr id="5" name="Chart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29E31F7-9FC0-49A0-A4A2-90DF5CBDA88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1"/>
                    </a:graphicData>
                  </a:graphic>
                </wp:inline>
              </w:drawing>
            </w:r>
          </w:p>
        </w:tc>
      </w:tr>
    </w:tbl>
    <w:p w14:paraId="7CDF941B" w14:textId="1A0602BF" w:rsidR="002A2411" w:rsidRDefault="002A2411" w:rsidP="002A2411">
      <w:pPr>
        <w:rPr>
          <w:lang w:val="en-US"/>
        </w:rPr>
      </w:pPr>
    </w:p>
    <w:p w14:paraId="73A40BE3" w14:textId="0DB7F13B" w:rsidR="002A2411" w:rsidRDefault="002A2411" w:rsidP="002A2411">
      <w:pPr>
        <w:rPr>
          <w:lang w:val="en-US"/>
        </w:rPr>
      </w:pPr>
    </w:p>
    <w:p w14:paraId="64AE1416" w14:textId="05457DEA" w:rsidR="002A2411" w:rsidRDefault="002A2411" w:rsidP="002A2411">
      <w:pPr>
        <w:rPr>
          <w:lang w:val="en-US"/>
        </w:rPr>
      </w:pPr>
    </w:p>
    <w:p w14:paraId="55FC3F64" w14:textId="4918C0CF" w:rsidR="002A2411" w:rsidRDefault="002A2411" w:rsidP="002A2411">
      <w:pPr>
        <w:rPr>
          <w:lang w:val="en-US"/>
        </w:rPr>
      </w:pPr>
    </w:p>
    <w:p w14:paraId="55A9AB1A" w14:textId="77777777" w:rsidR="002A2411" w:rsidRDefault="002A2411" w:rsidP="002A2411">
      <w:pPr>
        <w:rPr>
          <w:lang w:val="en-US"/>
        </w:rPr>
      </w:pPr>
    </w:p>
    <w:p w14:paraId="6B79897D" w14:textId="277F57F6" w:rsidR="002A2411" w:rsidRDefault="002A2411" w:rsidP="002A2411">
      <w:pPr>
        <w:pStyle w:val="ListParagraph"/>
        <w:numPr>
          <w:ilvl w:val="0"/>
          <w:numId w:val="20"/>
        </w:numPr>
        <w:rPr>
          <w:lang w:val="en-US"/>
        </w:rPr>
      </w:pPr>
      <w:r>
        <w:rPr>
          <w:lang w:val="en-US"/>
        </w:rPr>
        <w:lastRenderedPageBreak/>
        <w:t>Maximum convective heat flux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2A2411" w14:paraId="18F5C52D" w14:textId="77777777" w:rsidTr="002A2411">
        <w:tc>
          <w:tcPr>
            <w:tcW w:w="9016" w:type="dxa"/>
          </w:tcPr>
          <w:p w14:paraId="3994B523" w14:textId="29E19F95" w:rsidR="002A2411" w:rsidRDefault="002A2411" w:rsidP="002A2411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4FB3DE16" wp14:editId="425BCC5B">
                  <wp:extent cx="4918076" cy="2717800"/>
                  <wp:effectExtent l="0" t="0" r="15875" b="6350"/>
                  <wp:docPr id="6" name="Chart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D80F661-12B7-419F-B351-228CEBBF343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2"/>
                    </a:graphicData>
                  </a:graphic>
                </wp:inline>
              </w:drawing>
            </w:r>
          </w:p>
        </w:tc>
      </w:tr>
    </w:tbl>
    <w:p w14:paraId="5B5E4C5C" w14:textId="6915DF7B" w:rsidR="002A2411" w:rsidRDefault="002A2411" w:rsidP="002A2411">
      <w:pPr>
        <w:rPr>
          <w:lang w:val="en-US"/>
        </w:rPr>
      </w:pPr>
    </w:p>
    <w:p w14:paraId="072B6620" w14:textId="5584F2C0" w:rsidR="002A2411" w:rsidRDefault="002A2411" w:rsidP="002A2411">
      <w:pPr>
        <w:pStyle w:val="ListParagraph"/>
        <w:numPr>
          <w:ilvl w:val="0"/>
          <w:numId w:val="20"/>
        </w:numPr>
        <w:rPr>
          <w:lang w:val="en-US"/>
        </w:rPr>
      </w:pPr>
      <w:r>
        <w:rPr>
          <w:lang w:val="en-US"/>
        </w:rPr>
        <w:t>Firebrand flux through vertical plan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2A2411" w14:paraId="1F022285" w14:textId="77777777" w:rsidTr="002A2411">
        <w:tc>
          <w:tcPr>
            <w:tcW w:w="9016" w:type="dxa"/>
          </w:tcPr>
          <w:p w14:paraId="55C5C422" w14:textId="79435260" w:rsidR="002A2411" w:rsidRDefault="002A2411" w:rsidP="002A2411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26BC31A6" wp14:editId="1CC9820D">
                  <wp:extent cx="5254626" cy="2774950"/>
                  <wp:effectExtent l="0" t="0" r="3175" b="6350"/>
                  <wp:docPr id="7" name="Chart 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811A9B3-2423-43A5-918A-3CEAF67205C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3"/>
                    </a:graphicData>
                  </a:graphic>
                </wp:inline>
              </w:drawing>
            </w:r>
          </w:p>
        </w:tc>
      </w:tr>
    </w:tbl>
    <w:p w14:paraId="6861804C" w14:textId="761CC1FE" w:rsidR="002A2411" w:rsidRDefault="002A2411" w:rsidP="002A2411">
      <w:pPr>
        <w:rPr>
          <w:lang w:val="en-US"/>
        </w:rPr>
      </w:pPr>
    </w:p>
    <w:p w14:paraId="484B2BAD" w14:textId="4DD95402" w:rsidR="002A2411" w:rsidRDefault="002A2411" w:rsidP="002A2411">
      <w:pPr>
        <w:rPr>
          <w:lang w:val="en-US"/>
        </w:rPr>
      </w:pPr>
    </w:p>
    <w:p w14:paraId="2578A4A6" w14:textId="20513891" w:rsidR="002A2411" w:rsidRDefault="002A2411" w:rsidP="002A2411">
      <w:pPr>
        <w:rPr>
          <w:lang w:val="en-US"/>
        </w:rPr>
      </w:pPr>
    </w:p>
    <w:p w14:paraId="66F3D85B" w14:textId="33C0186A" w:rsidR="002A2411" w:rsidRDefault="002A2411" w:rsidP="002A2411">
      <w:pPr>
        <w:rPr>
          <w:lang w:val="en-US"/>
        </w:rPr>
      </w:pPr>
    </w:p>
    <w:p w14:paraId="6B756FEC" w14:textId="1353B3A3" w:rsidR="002A2411" w:rsidRDefault="002A2411" w:rsidP="002A2411">
      <w:pPr>
        <w:rPr>
          <w:lang w:val="en-US"/>
        </w:rPr>
      </w:pPr>
    </w:p>
    <w:p w14:paraId="0D1F3448" w14:textId="01256D40" w:rsidR="002A2411" w:rsidRDefault="002A2411" w:rsidP="002A2411">
      <w:pPr>
        <w:rPr>
          <w:lang w:val="en-US"/>
        </w:rPr>
      </w:pPr>
    </w:p>
    <w:p w14:paraId="13DCE17B" w14:textId="1BC2EC20" w:rsidR="002A2411" w:rsidRDefault="002A2411" w:rsidP="002A2411">
      <w:pPr>
        <w:rPr>
          <w:lang w:val="en-US"/>
        </w:rPr>
      </w:pPr>
    </w:p>
    <w:p w14:paraId="1FE94EB2" w14:textId="547CD44C" w:rsidR="002A2411" w:rsidRDefault="002A2411" w:rsidP="002A2411">
      <w:pPr>
        <w:rPr>
          <w:lang w:val="en-US"/>
        </w:rPr>
      </w:pPr>
    </w:p>
    <w:p w14:paraId="53E950B2" w14:textId="77777777" w:rsidR="002A2411" w:rsidRDefault="002A2411" w:rsidP="002A2411">
      <w:pPr>
        <w:rPr>
          <w:lang w:val="en-US"/>
        </w:rPr>
      </w:pPr>
    </w:p>
    <w:p w14:paraId="4658E5FC" w14:textId="0C999EEC" w:rsidR="002A2411" w:rsidRDefault="002A2411" w:rsidP="002A2411">
      <w:pPr>
        <w:pStyle w:val="ListParagraph"/>
        <w:numPr>
          <w:ilvl w:val="0"/>
          <w:numId w:val="20"/>
        </w:numPr>
        <w:rPr>
          <w:lang w:val="en-US"/>
        </w:rPr>
      </w:pPr>
      <w:r>
        <w:rPr>
          <w:lang w:val="en-US"/>
        </w:rPr>
        <w:lastRenderedPageBreak/>
        <w:t>Firebrand flux on horizontal plan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2A2411" w14:paraId="5BCCEFF7" w14:textId="77777777" w:rsidTr="002A2411">
        <w:tc>
          <w:tcPr>
            <w:tcW w:w="9016" w:type="dxa"/>
          </w:tcPr>
          <w:p w14:paraId="0FF241A4" w14:textId="1ADD0809" w:rsidR="002A2411" w:rsidRDefault="002A2411" w:rsidP="002A2411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2C8A00E3" wp14:editId="5F001B0A">
                  <wp:extent cx="5731510" cy="2893695"/>
                  <wp:effectExtent l="0" t="0" r="2540" b="1905"/>
                  <wp:docPr id="9" name="Chart 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9578202-7153-4635-AFBF-76CCD5B489D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4"/>
                    </a:graphicData>
                  </a:graphic>
                </wp:inline>
              </w:drawing>
            </w:r>
          </w:p>
        </w:tc>
      </w:tr>
    </w:tbl>
    <w:p w14:paraId="7C727A0E" w14:textId="77777777" w:rsidR="002A2411" w:rsidRPr="002A2411" w:rsidRDefault="002A2411" w:rsidP="002A2411">
      <w:pPr>
        <w:rPr>
          <w:lang w:val="en-US"/>
        </w:rPr>
      </w:pPr>
    </w:p>
    <w:sectPr w:rsidR="002A2411" w:rsidRPr="002A24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504DBC" w14:textId="77777777" w:rsidR="002202B8" w:rsidRDefault="002202B8" w:rsidP="0068018A">
      <w:pPr>
        <w:spacing w:after="0" w:line="240" w:lineRule="auto"/>
      </w:pPr>
      <w:r>
        <w:separator/>
      </w:r>
    </w:p>
  </w:endnote>
  <w:endnote w:type="continuationSeparator" w:id="0">
    <w:p w14:paraId="3AC69851" w14:textId="77777777" w:rsidR="002202B8" w:rsidRDefault="002202B8" w:rsidP="0068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455EC6" w14:textId="77777777" w:rsidR="002202B8" w:rsidRDefault="002202B8" w:rsidP="0068018A">
      <w:pPr>
        <w:spacing w:after="0" w:line="240" w:lineRule="auto"/>
      </w:pPr>
      <w:r>
        <w:separator/>
      </w:r>
    </w:p>
  </w:footnote>
  <w:footnote w:type="continuationSeparator" w:id="0">
    <w:p w14:paraId="74782677" w14:textId="77777777" w:rsidR="002202B8" w:rsidRDefault="002202B8" w:rsidP="006801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D7E00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132FEA"/>
    <w:multiLevelType w:val="hybridMultilevel"/>
    <w:tmpl w:val="C14888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6F68FD"/>
    <w:multiLevelType w:val="hybridMultilevel"/>
    <w:tmpl w:val="9EA0D8D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896C16"/>
    <w:multiLevelType w:val="hybridMultilevel"/>
    <w:tmpl w:val="B53A21A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3B6DCF"/>
    <w:multiLevelType w:val="hybridMultilevel"/>
    <w:tmpl w:val="F94A35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B534AD"/>
    <w:multiLevelType w:val="hybridMultilevel"/>
    <w:tmpl w:val="325C48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2B5B71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24443F4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9E2EDA"/>
    <w:multiLevelType w:val="hybridMultilevel"/>
    <w:tmpl w:val="17B838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211AA3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8" w:hanging="360"/>
      </w:pPr>
    </w:lvl>
    <w:lvl w:ilvl="2" w:tplc="0C09001B" w:tentative="1">
      <w:start w:val="1"/>
      <w:numFmt w:val="lowerRoman"/>
      <w:lvlText w:val="%3."/>
      <w:lvlJc w:val="right"/>
      <w:pPr>
        <w:ind w:left="2368" w:hanging="180"/>
      </w:pPr>
    </w:lvl>
    <w:lvl w:ilvl="3" w:tplc="0C09000F" w:tentative="1">
      <w:start w:val="1"/>
      <w:numFmt w:val="decimal"/>
      <w:lvlText w:val="%4."/>
      <w:lvlJc w:val="left"/>
      <w:pPr>
        <w:ind w:left="3088" w:hanging="360"/>
      </w:pPr>
    </w:lvl>
    <w:lvl w:ilvl="4" w:tplc="0C090019" w:tentative="1">
      <w:start w:val="1"/>
      <w:numFmt w:val="lowerLetter"/>
      <w:lvlText w:val="%5."/>
      <w:lvlJc w:val="left"/>
      <w:pPr>
        <w:ind w:left="3808" w:hanging="360"/>
      </w:pPr>
    </w:lvl>
    <w:lvl w:ilvl="5" w:tplc="0C09001B" w:tentative="1">
      <w:start w:val="1"/>
      <w:numFmt w:val="lowerRoman"/>
      <w:lvlText w:val="%6."/>
      <w:lvlJc w:val="right"/>
      <w:pPr>
        <w:ind w:left="4528" w:hanging="180"/>
      </w:pPr>
    </w:lvl>
    <w:lvl w:ilvl="6" w:tplc="0C09000F" w:tentative="1">
      <w:start w:val="1"/>
      <w:numFmt w:val="decimal"/>
      <w:lvlText w:val="%7."/>
      <w:lvlJc w:val="left"/>
      <w:pPr>
        <w:ind w:left="5248" w:hanging="360"/>
      </w:pPr>
    </w:lvl>
    <w:lvl w:ilvl="7" w:tplc="0C090019" w:tentative="1">
      <w:start w:val="1"/>
      <w:numFmt w:val="lowerLetter"/>
      <w:lvlText w:val="%8."/>
      <w:lvlJc w:val="left"/>
      <w:pPr>
        <w:ind w:left="5968" w:hanging="360"/>
      </w:pPr>
    </w:lvl>
    <w:lvl w:ilvl="8" w:tplc="0C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0" w15:restartNumberingAfterBreak="0">
    <w:nsid w:val="34A85C05"/>
    <w:multiLevelType w:val="hybridMultilevel"/>
    <w:tmpl w:val="3B06C2A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9472BF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703C5C"/>
    <w:multiLevelType w:val="hybridMultilevel"/>
    <w:tmpl w:val="B0CCF7B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045188"/>
    <w:multiLevelType w:val="hybridMultilevel"/>
    <w:tmpl w:val="64DA5F6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F14443"/>
    <w:multiLevelType w:val="hybridMultilevel"/>
    <w:tmpl w:val="3CB41340"/>
    <w:lvl w:ilvl="0" w:tplc="20A6C0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204711"/>
    <w:multiLevelType w:val="hybridMultilevel"/>
    <w:tmpl w:val="519E9A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B22B34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86742EB"/>
    <w:multiLevelType w:val="hybridMultilevel"/>
    <w:tmpl w:val="BE4AC4E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3934E1"/>
    <w:multiLevelType w:val="hybridMultilevel"/>
    <w:tmpl w:val="128033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162D40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8" w:hanging="360"/>
      </w:pPr>
    </w:lvl>
    <w:lvl w:ilvl="2" w:tplc="0C09001B" w:tentative="1">
      <w:start w:val="1"/>
      <w:numFmt w:val="lowerRoman"/>
      <w:lvlText w:val="%3."/>
      <w:lvlJc w:val="right"/>
      <w:pPr>
        <w:ind w:left="2368" w:hanging="180"/>
      </w:pPr>
    </w:lvl>
    <w:lvl w:ilvl="3" w:tplc="0C09000F" w:tentative="1">
      <w:start w:val="1"/>
      <w:numFmt w:val="decimal"/>
      <w:lvlText w:val="%4."/>
      <w:lvlJc w:val="left"/>
      <w:pPr>
        <w:ind w:left="3088" w:hanging="360"/>
      </w:pPr>
    </w:lvl>
    <w:lvl w:ilvl="4" w:tplc="0C090019" w:tentative="1">
      <w:start w:val="1"/>
      <w:numFmt w:val="lowerLetter"/>
      <w:lvlText w:val="%5."/>
      <w:lvlJc w:val="left"/>
      <w:pPr>
        <w:ind w:left="3808" w:hanging="360"/>
      </w:pPr>
    </w:lvl>
    <w:lvl w:ilvl="5" w:tplc="0C09001B" w:tentative="1">
      <w:start w:val="1"/>
      <w:numFmt w:val="lowerRoman"/>
      <w:lvlText w:val="%6."/>
      <w:lvlJc w:val="right"/>
      <w:pPr>
        <w:ind w:left="4528" w:hanging="180"/>
      </w:pPr>
    </w:lvl>
    <w:lvl w:ilvl="6" w:tplc="0C09000F" w:tentative="1">
      <w:start w:val="1"/>
      <w:numFmt w:val="decimal"/>
      <w:lvlText w:val="%7."/>
      <w:lvlJc w:val="left"/>
      <w:pPr>
        <w:ind w:left="5248" w:hanging="360"/>
      </w:pPr>
    </w:lvl>
    <w:lvl w:ilvl="7" w:tplc="0C090019" w:tentative="1">
      <w:start w:val="1"/>
      <w:numFmt w:val="lowerLetter"/>
      <w:lvlText w:val="%8."/>
      <w:lvlJc w:val="left"/>
      <w:pPr>
        <w:ind w:left="5968" w:hanging="360"/>
      </w:pPr>
    </w:lvl>
    <w:lvl w:ilvl="8" w:tplc="0C09001B" w:tentative="1">
      <w:start w:val="1"/>
      <w:numFmt w:val="lowerRoman"/>
      <w:lvlText w:val="%9."/>
      <w:lvlJc w:val="right"/>
      <w:pPr>
        <w:ind w:left="6688" w:hanging="180"/>
      </w:pPr>
    </w:lvl>
  </w:abstractNum>
  <w:num w:numId="1">
    <w:abstractNumId w:val="11"/>
  </w:num>
  <w:num w:numId="2">
    <w:abstractNumId w:val="7"/>
  </w:num>
  <w:num w:numId="3">
    <w:abstractNumId w:val="0"/>
  </w:num>
  <w:num w:numId="4">
    <w:abstractNumId w:val="8"/>
  </w:num>
  <w:num w:numId="5">
    <w:abstractNumId w:val="18"/>
  </w:num>
  <w:num w:numId="6">
    <w:abstractNumId w:val="4"/>
  </w:num>
  <w:num w:numId="7">
    <w:abstractNumId w:val="3"/>
  </w:num>
  <w:num w:numId="8">
    <w:abstractNumId w:val="17"/>
  </w:num>
  <w:num w:numId="9">
    <w:abstractNumId w:val="5"/>
  </w:num>
  <w:num w:numId="10">
    <w:abstractNumId w:val="12"/>
  </w:num>
  <w:num w:numId="11">
    <w:abstractNumId w:val="2"/>
  </w:num>
  <w:num w:numId="12">
    <w:abstractNumId w:val="6"/>
  </w:num>
  <w:num w:numId="13">
    <w:abstractNumId w:val="16"/>
  </w:num>
  <w:num w:numId="14">
    <w:abstractNumId w:val="9"/>
  </w:num>
  <w:num w:numId="15">
    <w:abstractNumId w:val="19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15"/>
  </w:num>
  <w:num w:numId="19">
    <w:abstractNumId w:val="10"/>
  </w:num>
  <w:num w:numId="20">
    <w:abstractNumId w:val="1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0MDI3NjMxMjA1NDNQ0lEKTi0uzszPAykwN64FAA5TQTQ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vvdr0de65xrzoesxr5vz2ryadapvp5a2v0t&quot;&gt;Inverse analysis paper draft6&lt;record-ids&gt;&lt;item&gt;31&lt;/item&gt;&lt;item&gt;38&lt;/item&gt;&lt;item&gt;39&lt;/item&gt;&lt;item&gt;40&lt;/item&gt;&lt;/record-ids&gt;&lt;/item&gt;&lt;/Libraries&gt;"/>
  </w:docVars>
  <w:rsids>
    <w:rsidRoot w:val="00C926D1"/>
    <w:rsid w:val="00000B1B"/>
    <w:rsid w:val="000046AB"/>
    <w:rsid w:val="00005E6D"/>
    <w:rsid w:val="00011AB0"/>
    <w:rsid w:val="00021470"/>
    <w:rsid w:val="00022D5A"/>
    <w:rsid w:val="00022FF6"/>
    <w:rsid w:val="000240F3"/>
    <w:rsid w:val="00025789"/>
    <w:rsid w:val="0002656F"/>
    <w:rsid w:val="00027BDE"/>
    <w:rsid w:val="00027CD8"/>
    <w:rsid w:val="00027EDE"/>
    <w:rsid w:val="0003417A"/>
    <w:rsid w:val="00034E8B"/>
    <w:rsid w:val="000358AF"/>
    <w:rsid w:val="00036466"/>
    <w:rsid w:val="00040D4A"/>
    <w:rsid w:val="00045451"/>
    <w:rsid w:val="000474D8"/>
    <w:rsid w:val="00050CC4"/>
    <w:rsid w:val="000521A4"/>
    <w:rsid w:val="00053AB8"/>
    <w:rsid w:val="00054207"/>
    <w:rsid w:val="00062D01"/>
    <w:rsid w:val="00067DC6"/>
    <w:rsid w:val="0007074A"/>
    <w:rsid w:val="00080C2F"/>
    <w:rsid w:val="0008211E"/>
    <w:rsid w:val="000922A3"/>
    <w:rsid w:val="00092B16"/>
    <w:rsid w:val="000932D4"/>
    <w:rsid w:val="00094CC1"/>
    <w:rsid w:val="00097660"/>
    <w:rsid w:val="000A4FA1"/>
    <w:rsid w:val="000B095D"/>
    <w:rsid w:val="000B228A"/>
    <w:rsid w:val="000B230C"/>
    <w:rsid w:val="000B3D5F"/>
    <w:rsid w:val="000B4EBD"/>
    <w:rsid w:val="000B5DEA"/>
    <w:rsid w:val="000B68E8"/>
    <w:rsid w:val="000C1A69"/>
    <w:rsid w:val="000C2CD0"/>
    <w:rsid w:val="000C5BDF"/>
    <w:rsid w:val="000D2831"/>
    <w:rsid w:val="000D36B4"/>
    <w:rsid w:val="000D3F04"/>
    <w:rsid w:val="000D68DE"/>
    <w:rsid w:val="000E736F"/>
    <w:rsid w:val="000F3C5D"/>
    <w:rsid w:val="000F76EC"/>
    <w:rsid w:val="000F7FA3"/>
    <w:rsid w:val="00101599"/>
    <w:rsid w:val="00101C3C"/>
    <w:rsid w:val="001042C6"/>
    <w:rsid w:val="00104AB2"/>
    <w:rsid w:val="00107B25"/>
    <w:rsid w:val="00112DA6"/>
    <w:rsid w:val="00116C97"/>
    <w:rsid w:val="001171B5"/>
    <w:rsid w:val="00117872"/>
    <w:rsid w:val="00120CED"/>
    <w:rsid w:val="00125817"/>
    <w:rsid w:val="001266EE"/>
    <w:rsid w:val="00127128"/>
    <w:rsid w:val="00131D0A"/>
    <w:rsid w:val="001335FF"/>
    <w:rsid w:val="00135A25"/>
    <w:rsid w:val="00135E26"/>
    <w:rsid w:val="001413E7"/>
    <w:rsid w:val="0014243B"/>
    <w:rsid w:val="00143C6E"/>
    <w:rsid w:val="00144E0C"/>
    <w:rsid w:val="00146644"/>
    <w:rsid w:val="00151410"/>
    <w:rsid w:val="00153571"/>
    <w:rsid w:val="00154CD8"/>
    <w:rsid w:val="00155778"/>
    <w:rsid w:val="00157504"/>
    <w:rsid w:val="00157B4C"/>
    <w:rsid w:val="00163609"/>
    <w:rsid w:val="00166B26"/>
    <w:rsid w:val="001710AE"/>
    <w:rsid w:val="00185140"/>
    <w:rsid w:val="00190664"/>
    <w:rsid w:val="001928FD"/>
    <w:rsid w:val="00196816"/>
    <w:rsid w:val="001A00A2"/>
    <w:rsid w:val="001A1439"/>
    <w:rsid w:val="001A5109"/>
    <w:rsid w:val="001A705F"/>
    <w:rsid w:val="001A7B3D"/>
    <w:rsid w:val="001B2C3D"/>
    <w:rsid w:val="001B4AF3"/>
    <w:rsid w:val="001B5819"/>
    <w:rsid w:val="001B6CDF"/>
    <w:rsid w:val="001C2033"/>
    <w:rsid w:val="001C6ABB"/>
    <w:rsid w:val="001D0D6A"/>
    <w:rsid w:val="001D3C07"/>
    <w:rsid w:val="001E0FF2"/>
    <w:rsid w:val="001E25E0"/>
    <w:rsid w:val="001E3928"/>
    <w:rsid w:val="001E3EA0"/>
    <w:rsid w:val="001E6AB5"/>
    <w:rsid w:val="001E7E9A"/>
    <w:rsid w:val="001F6382"/>
    <w:rsid w:val="00200BDC"/>
    <w:rsid w:val="00201904"/>
    <w:rsid w:val="002022A2"/>
    <w:rsid w:val="00206028"/>
    <w:rsid w:val="00207EBD"/>
    <w:rsid w:val="0021219D"/>
    <w:rsid w:val="00213E10"/>
    <w:rsid w:val="00215951"/>
    <w:rsid w:val="00215C6E"/>
    <w:rsid w:val="00220243"/>
    <w:rsid w:val="002202B8"/>
    <w:rsid w:val="00220E81"/>
    <w:rsid w:val="00221910"/>
    <w:rsid w:val="002223E4"/>
    <w:rsid w:val="00222791"/>
    <w:rsid w:val="00222BF0"/>
    <w:rsid w:val="00222CF0"/>
    <w:rsid w:val="00227C0F"/>
    <w:rsid w:val="00233579"/>
    <w:rsid w:val="002362EA"/>
    <w:rsid w:val="00236EBB"/>
    <w:rsid w:val="0024200A"/>
    <w:rsid w:val="002461FA"/>
    <w:rsid w:val="00250AD9"/>
    <w:rsid w:val="00254FF8"/>
    <w:rsid w:val="00256F4F"/>
    <w:rsid w:val="0026154A"/>
    <w:rsid w:val="00261EF5"/>
    <w:rsid w:val="002626F0"/>
    <w:rsid w:val="00263334"/>
    <w:rsid w:val="00264E15"/>
    <w:rsid w:val="00265592"/>
    <w:rsid w:val="002710B4"/>
    <w:rsid w:val="00271BF5"/>
    <w:rsid w:val="0027206D"/>
    <w:rsid w:val="0027441C"/>
    <w:rsid w:val="00274B47"/>
    <w:rsid w:val="00275872"/>
    <w:rsid w:val="0027719A"/>
    <w:rsid w:val="00277E2F"/>
    <w:rsid w:val="00281AF5"/>
    <w:rsid w:val="00282713"/>
    <w:rsid w:val="00282C68"/>
    <w:rsid w:val="00285CAF"/>
    <w:rsid w:val="00286995"/>
    <w:rsid w:val="002914C7"/>
    <w:rsid w:val="00292062"/>
    <w:rsid w:val="00295364"/>
    <w:rsid w:val="0029777B"/>
    <w:rsid w:val="002A094B"/>
    <w:rsid w:val="002A1D9D"/>
    <w:rsid w:val="002A1E42"/>
    <w:rsid w:val="002A21C6"/>
    <w:rsid w:val="002A2411"/>
    <w:rsid w:val="002A537B"/>
    <w:rsid w:val="002A5561"/>
    <w:rsid w:val="002A5BAD"/>
    <w:rsid w:val="002A5FD8"/>
    <w:rsid w:val="002B1786"/>
    <w:rsid w:val="002B2E63"/>
    <w:rsid w:val="002C4074"/>
    <w:rsid w:val="002C4FC8"/>
    <w:rsid w:val="002C5465"/>
    <w:rsid w:val="002C56E5"/>
    <w:rsid w:val="002C62E2"/>
    <w:rsid w:val="002C6F41"/>
    <w:rsid w:val="002C71B3"/>
    <w:rsid w:val="002C7D3E"/>
    <w:rsid w:val="002D016D"/>
    <w:rsid w:val="002D3066"/>
    <w:rsid w:val="002D44F8"/>
    <w:rsid w:val="002D7F4D"/>
    <w:rsid w:val="002E1B61"/>
    <w:rsid w:val="002E4C8D"/>
    <w:rsid w:val="002E4D49"/>
    <w:rsid w:val="002F19E8"/>
    <w:rsid w:val="002F2055"/>
    <w:rsid w:val="002F4531"/>
    <w:rsid w:val="002F5E51"/>
    <w:rsid w:val="002F66AE"/>
    <w:rsid w:val="00300C55"/>
    <w:rsid w:val="003076E3"/>
    <w:rsid w:val="00313F7D"/>
    <w:rsid w:val="00314BE2"/>
    <w:rsid w:val="003255F2"/>
    <w:rsid w:val="003336F5"/>
    <w:rsid w:val="00341339"/>
    <w:rsid w:val="00341E22"/>
    <w:rsid w:val="003423CB"/>
    <w:rsid w:val="00342F69"/>
    <w:rsid w:val="00350347"/>
    <w:rsid w:val="00351A4B"/>
    <w:rsid w:val="0035599A"/>
    <w:rsid w:val="003604C7"/>
    <w:rsid w:val="00360B39"/>
    <w:rsid w:val="00363C81"/>
    <w:rsid w:val="00363E5D"/>
    <w:rsid w:val="00365552"/>
    <w:rsid w:val="00366349"/>
    <w:rsid w:val="00367734"/>
    <w:rsid w:val="00372B05"/>
    <w:rsid w:val="00377F89"/>
    <w:rsid w:val="0038619B"/>
    <w:rsid w:val="0038729E"/>
    <w:rsid w:val="00387888"/>
    <w:rsid w:val="0039117B"/>
    <w:rsid w:val="003930EE"/>
    <w:rsid w:val="00396D32"/>
    <w:rsid w:val="00397FA3"/>
    <w:rsid w:val="003A0EEC"/>
    <w:rsid w:val="003A6A03"/>
    <w:rsid w:val="003A797B"/>
    <w:rsid w:val="003A7DBC"/>
    <w:rsid w:val="003B7518"/>
    <w:rsid w:val="003C1082"/>
    <w:rsid w:val="003C24D3"/>
    <w:rsid w:val="003C3FBD"/>
    <w:rsid w:val="003D569E"/>
    <w:rsid w:val="003D5BA1"/>
    <w:rsid w:val="003D70EA"/>
    <w:rsid w:val="003D777F"/>
    <w:rsid w:val="003E0A34"/>
    <w:rsid w:val="003E0E0E"/>
    <w:rsid w:val="003E18DE"/>
    <w:rsid w:val="003E2C0F"/>
    <w:rsid w:val="003E3EA0"/>
    <w:rsid w:val="003F02FE"/>
    <w:rsid w:val="003F0B85"/>
    <w:rsid w:val="00400A97"/>
    <w:rsid w:val="00402E1E"/>
    <w:rsid w:val="004035D6"/>
    <w:rsid w:val="0041545E"/>
    <w:rsid w:val="0041690D"/>
    <w:rsid w:val="004171A5"/>
    <w:rsid w:val="0042214B"/>
    <w:rsid w:val="00422725"/>
    <w:rsid w:val="00424137"/>
    <w:rsid w:val="00426798"/>
    <w:rsid w:val="004321F9"/>
    <w:rsid w:val="00432913"/>
    <w:rsid w:val="004335EE"/>
    <w:rsid w:val="00435ACE"/>
    <w:rsid w:val="0043728D"/>
    <w:rsid w:val="0043730D"/>
    <w:rsid w:val="00441AAE"/>
    <w:rsid w:val="00444360"/>
    <w:rsid w:val="0044658B"/>
    <w:rsid w:val="00446C1F"/>
    <w:rsid w:val="004548B6"/>
    <w:rsid w:val="0045532F"/>
    <w:rsid w:val="00455570"/>
    <w:rsid w:val="00457F1F"/>
    <w:rsid w:val="00462FB9"/>
    <w:rsid w:val="004664A6"/>
    <w:rsid w:val="004717A7"/>
    <w:rsid w:val="00472868"/>
    <w:rsid w:val="00472E9F"/>
    <w:rsid w:val="0047634B"/>
    <w:rsid w:val="00483E09"/>
    <w:rsid w:val="004848C9"/>
    <w:rsid w:val="004858F8"/>
    <w:rsid w:val="00492710"/>
    <w:rsid w:val="00494F48"/>
    <w:rsid w:val="00495BD1"/>
    <w:rsid w:val="00495D6C"/>
    <w:rsid w:val="00497B3F"/>
    <w:rsid w:val="004A0254"/>
    <w:rsid w:val="004A3B5C"/>
    <w:rsid w:val="004A653F"/>
    <w:rsid w:val="004B0F27"/>
    <w:rsid w:val="004B2767"/>
    <w:rsid w:val="004B5560"/>
    <w:rsid w:val="004B5A8F"/>
    <w:rsid w:val="004B5DF0"/>
    <w:rsid w:val="004B5E04"/>
    <w:rsid w:val="004B68F6"/>
    <w:rsid w:val="004B6D88"/>
    <w:rsid w:val="004B7DC5"/>
    <w:rsid w:val="004C0D00"/>
    <w:rsid w:val="004C104F"/>
    <w:rsid w:val="004C26B6"/>
    <w:rsid w:val="004C4F0F"/>
    <w:rsid w:val="004C7525"/>
    <w:rsid w:val="004D4E48"/>
    <w:rsid w:val="004D5848"/>
    <w:rsid w:val="004D6EAC"/>
    <w:rsid w:val="004D6F73"/>
    <w:rsid w:val="004E30E7"/>
    <w:rsid w:val="004E3920"/>
    <w:rsid w:val="004E4113"/>
    <w:rsid w:val="004E4286"/>
    <w:rsid w:val="004E44B3"/>
    <w:rsid w:val="004E762C"/>
    <w:rsid w:val="004F2B03"/>
    <w:rsid w:val="004F4185"/>
    <w:rsid w:val="004F6E20"/>
    <w:rsid w:val="00501C3D"/>
    <w:rsid w:val="00507B7A"/>
    <w:rsid w:val="00511737"/>
    <w:rsid w:val="005120E9"/>
    <w:rsid w:val="005126F7"/>
    <w:rsid w:val="005155FA"/>
    <w:rsid w:val="0051586B"/>
    <w:rsid w:val="00522216"/>
    <w:rsid w:val="005227A1"/>
    <w:rsid w:val="00525330"/>
    <w:rsid w:val="00525B0E"/>
    <w:rsid w:val="0052750B"/>
    <w:rsid w:val="00530254"/>
    <w:rsid w:val="00532662"/>
    <w:rsid w:val="005359F3"/>
    <w:rsid w:val="00535ED5"/>
    <w:rsid w:val="005364B1"/>
    <w:rsid w:val="00536FE2"/>
    <w:rsid w:val="00537CBC"/>
    <w:rsid w:val="00542BA7"/>
    <w:rsid w:val="005578A8"/>
    <w:rsid w:val="00562573"/>
    <w:rsid w:val="005646D6"/>
    <w:rsid w:val="00565C66"/>
    <w:rsid w:val="0057026D"/>
    <w:rsid w:val="00574984"/>
    <w:rsid w:val="00574C8B"/>
    <w:rsid w:val="0057538A"/>
    <w:rsid w:val="00576A20"/>
    <w:rsid w:val="00577F0D"/>
    <w:rsid w:val="00581DF2"/>
    <w:rsid w:val="005845D6"/>
    <w:rsid w:val="005851CB"/>
    <w:rsid w:val="005860CC"/>
    <w:rsid w:val="00586524"/>
    <w:rsid w:val="0059018B"/>
    <w:rsid w:val="005907F6"/>
    <w:rsid w:val="00593E7D"/>
    <w:rsid w:val="0059448D"/>
    <w:rsid w:val="005A4237"/>
    <w:rsid w:val="005A570F"/>
    <w:rsid w:val="005A5FE6"/>
    <w:rsid w:val="005A6707"/>
    <w:rsid w:val="005A690A"/>
    <w:rsid w:val="005A7A1A"/>
    <w:rsid w:val="005B0097"/>
    <w:rsid w:val="005B3530"/>
    <w:rsid w:val="005B6271"/>
    <w:rsid w:val="005B73E2"/>
    <w:rsid w:val="005C42D7"/>
    <w:rsid w:val="005C647B"/>
    <w:rsid w:val="005C7849"/>
    <w:rsid w:val="005D0EF1"/>
    <w:rsid w:val="005D438B"/>
    <w:rsid w:val="005E0D60"/>
    <w:rsid w:val="005E206B"/>
    <w:rsid w:val="005E36E4"/>
    <w:rsid w:val="005E5B77"/>
    <w:rsid w:val="005F236D"/>
    <w:rsid w:val="005F4684"/>
    <w:rsid w:val="005F476F"/>
    <w:rsid w:val="005F6808"/>
    <w:rsid w:val="00600F32"/>
    <w:rsid w:val="0060602B"/>
    <w:rsid w:val="00612729"/>
    <w:rsid w:val="006131D3"/>
    <w:rsid w:val="00614513"/>
    <w:rsid w:val="00614988"/>
    <w:rsid w:val="006157FC"/>
    <w:rsid w:val="00623A30"/>
    <w:rsid w:val="00625DF5"/>
    <w:rsid w:val="00627CF6"/>
    <w:rsid w:val="00631825"/>
    <w:rsid w:val="0063591F"/>
    <w:rsid w:val="00636375"/>
    <w:rsid w:val="00640553"/>
    <w:rsid w:val="00640A1F"/>
    <w:rsid w:val="0064172A"/>
    <w:rsid w:val="0064302E"/>
    <w:rsid w:val="006470A6"/>
    <w:rsid w:val="00651EDA"/>
    <w:rsid w:val="00652E1C"/>
    <w:rsid w:val="006531FE"/>
    <w:rsid w:val="00654721"/>
    <w:rsid w:val="00655006"/>
    <w:rsid w:val="0065659C"/>
    <w:rsid w:val="00660B02"/>
    <w:rsid w:val="00661E8A"/>
    <w:rsid w:val="00662176"/>
    <w:rsid w:val="00664C0A"/>
    <w:rsid w:val="006717B5"/>
    <w:rsid w:val="0068018A"/>
    <w:rsid w:val="006818D7"/>
    <w:rsid w:val="00683B81"/>
    <w:rsid w:val="00686761"/>
    <w:rsid w:val="00690CF3"/>
    <w:rsid w:val="00696F1F"/>
    <w:rsid w:val="0069701F"/>
    <w:rsid w:val="006A0BE8"/>
    <w:rsid w:val="006A2758"/>
    <w:rsid w:val="006A2EF9"/>
    <w:rsid w:val="006A3B2C"/>
    <w:rsid w:val="006A408E"/>
    <w:rsid w:val="006A4F4B"/>
    <w:rsid w:val="006A5301"/>
    <w:rsid w:val="006A5D94"/>
    <w:rsid w:val="006A6028"/>
    <w:rsid w:val="006B0C2B"/>
    <w:rsid w:val="006B0F36"/>
    <w:rsid w:val="006B10A0"/>
    <w:rsid w:val="006B2521"/>
    <w:rsid w:val="006B29E1"/>
    <w:rsid w:val="006B3352"/>
    <w:rsid w:val="006B48A8"/>
    <w:rsid w:val="006B5597"/>
    <w:rsid w:val="006B5B50"/>
    <w:rsid w:val="006B5D83"/>
    <w:rsid w:val="006B5E64"/>
    <w:rsid w:val="006B66D8"/>
    <w:rsid w:val="006B727A"/>
    <w:rsid w:val="006B7FDB"/>
    <w:rsid w:val="006C03E8"/>
    <w:rsid w:val="006C1076"/>
    <w:rsid w:val="006C1264"/>
    <w:rsid w:val="006C6548"/>
    <w:rsid w:val="006C75D6"/>
    <w:rsid w:val="006D014F"/>
    <w:rsid w:val="006D3896"/>
    <w:rsid w:val="006E211E"/>
    <w:rsid w:val="006E3259"/>
    <w:rsid w:val="006E3485"/>
    <w:rsid w:val="006E5635"/>
    <w:rsid w:val="006E5E8E"/>
    <w:rsid w:val="006E714D"/>
    <w:rsid w:val="006E763A"/>
    <w:rsid w:val="006F123B"/>
    <w:rsid w:val="006F5269"/>
    <w:rsid w:val="006F60C3"/>
    <w:rsid w:val="00700509"/>
    <w:rsid w:val="007030F7"/>
    <w:rsid w:val="0070560D"/>
    <w:rsid w:val="00706854"/>
    <w:rsid w:val="00706BFB"/>
    <w:rsid w:val="00711E1F"/>
    <w:rsid w:val="0071200C"/>
    <w:rsid w:val="00712A3D"/>
    <w:rsid w:val="00715BD2"/>
    <w:rsid w:val="007173B0"/>
    <w:rsid w:val="00717702"/>
    <w:rsid w:val="00720076"/>
    <w:rsid w:val="00720F1D"/>
    <w:rsid w:val="0072198C"/>
    <w:rsid w:val="007219ED"/>
    <w:rsid w:val="00724332"/>
    <w:rsid w:val="0072449B"/>
    <w:rsid w:val="0073795D"/>
    <w:rsid w:val="00741627"/>
    <w:rsid w:val="00744466"/>
    <w:rsid w:val="0075282D"/>
    <w:rsid w:val="007532D3"/>
    <w:rsid w:val="00754448"/>
    <w:rsid w:val="00762122"/>
    <w:rsid w:val="00764800"/>
    <w:rsid w:val="00766A65"/>
    <w:rsid w:val="007705E5"/>
    <w:rsid w:val="00772A5E"/>
    <w:rsid w:val="00773FC7"/>
    <w:rsid w:val="00774B58"/>
    <w:rsid w:val="007803E0"/>
    <w:rsid w:val="00780452"/>
    <w:rsid w:val="0078215A"/>
    <w:rsid w:val="00782DB1"/>
    <w:rsid w:val="00783804"/>
    <w:rsid w:val="0078382C"/>
    <w:rsid w:val="00784095"/>
    <w:rsid w:val="0078629E"/>
    <w:rsid w:val="00787D6D"/>
    <w:rsid w:val="00791488"/>
    <w:rsid w:val="00791CD1"/>
    <w:rsid w:val="00792C87"/>
    <w:rsid w:val="0079466C"/>
    <w:rsid w:val="00797E2F"/>
    <w:rsid w:val="007A3B98"/>
    <w:rsid w:val="007A49E4"/>
    <w:rsid w:val="007B3972"/>
    <w:rsid w:val="007B4908"/>
    <w:rsid w:val="007B5AB5"/>
    <w:rsid w:val="007B62EF"/>
    <w:rsid w:val="007B738D"/>
    <w:rsid w:val="007C2047"/>
    <w:rsid w:val="007C26BA"/>
    <w:rsid w:val="007C50FD"/>
    <w:rsid w:val="007C5DD4"/>
    <w:rsid w:val="007D0223"/>
    <w:rsid w:val="007E084B"/>
    <w:rsid w:val="007E204D"/>
    <w:rsid w:val="007E4CB1"/>
    <w:rsid w:val="007E6402"/>
    <w:rsid w:val="007E736B"/>
    <w:rsid w:val="007F041D"/>
    <w:rsid w:val="007F0EE6"/>
    <w:rsid w:val="007F10D6"/>
    <w:rsid w:val="007F363C"/>
    <w:rsid w:val="00801D0A"/>
    <w:rsid w:val="0080206D"/>
    <w:rsid w:val="00804728"/>
    <w:rsid w:val="0080490D"/>
    <w:rsid w:val="00823BD6"/>
    <w:rsid w:val="0082504B"/>
    <w:rsid w:val="00830023"/>
    <w:rsid w:val="0083057E"/>
    <w:rsid w:val="00834F98"/>
    <w:rsid w:val="00847A87"/>
    <w:rsid w:val="00850C2D"/>
    <w:rsid w:val="00851454"/>
    <w:rsid w:val="008527C8"/>
    <w:rsid w:val="00854E80"/>
    <w:rsid w:val="00867606"/>
    <w:rsid w:val="00870430"/>
    <w:rsid w:val="008706E9"/>
    <w:rsid w:val="00871781"/>
    <w:rsid w:val="00871BF7"/>
    <w:rsid w:val="00872B9C"/>
    <w:rsid w:val="008745FD"/>
    <w:rsid w:val="00876FBB"/>
    <w:rsid w:val="00881E2A"/>
    <w:rsid w:val="0088284B"/>
    <w:rsid w:val="0088431E"/>
    <w:rsid w:val="00884F58"/>
    <w:rsid w:val="0088517C"/>
    <w:rsid w:val="00885E9A"/>
    <w:rsid w:val="0088690D"/>
    <w:rsid w:val="0089068A"/>
    <w:rsid w:val="008929A0"/>
    <w:rsid w:val="00894260"/>
    <w:rsid w:val="008948CE"/>
    <w:rsid w:val="008962C6"/>
    <w:rsid w:val="00897C39"/>
    <w:rsid w:val="008A4482"/>
    <w:rsid w:val="008A4D3C"/>
    <w:rsid w:val="008A569D"/>
    <w:rsid w:val="008A6B79"/>
    <w:rsid w:val="008B4098"/>
    <w:rsid w:val="008B422F"/>
    <w:rsid w:val="008B777D"/>
    <w:rsid w:val="008C5E38"/>
    <w:rsid w:val="008C6A02"/>
    <w:rsid w:val="008D71B1"/>
    <w:rsid w:val="008E4035"/>
    <w:rsid w:val="008E4688"/>
    <w:rsid w:val="008E61AF"/>
    <w:rsid w:val="008E62D3"/>
    <w:rsid w:val="008F1CE7"/>
    <w:rsid w:val="008F315D"/>
    <w:rsid w:val="008F44CD"/>
    <w:rsid w:val="008F4ACB"/>
    <w:rsid w:val="008F4C86"/>
    <w:rsid w:val="00904F76"/>
    <w:rsid w:val="00904F86"/>
    <w:rsid w:val="00906C92"/>
    <w:rsid w:val="00910D70"/>
    <w:rsid w:val="00914102"/>
    <w:rsid w:val="00914627"/>
    <w:rsid w:val="00916C4A"/>
    <w:rsid w:val="00920AA7"/>
    <w:rsid w:val="00922782"/>
    <w:rsid w:val="00922841"/>
    <w:rsid w:val="00922BE9"/>
    <w:rsid w:val="0092306C"/>
    <w:rsid w:val="00923D90"/>
    <w:rsid w:val="00925DBB"/>
    <w:rsid w:val="009307D9"/>
    <w:rsid w:val="00932412"/>
    <w:rsid w:val="00933A21"/>
    <w:rsid w:val="00935271"/>
    <w:rsid w:val="0093737C"/>
    <w:rsid w:val="00942F6E"/>
    <w:rsid w:val="00944F14"/>
    <w:rsid w:val="00946B57"/>
    <w:rsid w:val="00947D8A"/>
    <w:rsid w:val="00950A2B"/>
    <w:rsid w:val="009521F9"/>
    <w:rsid w:val="00955F76"/>
    <w:rsid w:val="009568D8"/>
    <w:rsid w:val="009572C6"/>
    <w:rsid w:val="00957737"/>
    <w:rsid w:val="00957FD8"/>
    <w:rsid w:val="0096655A"/>
    <w:rsid w:val="00966669"/>
    <w:rsid w:val="00970C3F"/>
    <w:rsid w:val="00974224"/>
    <w:rsid w:val="009762F7"/>
    <w:rsid w:val="00977FB4"/>
    <w:rsid w:val="009836A8"/>
    <w:rsid w:val="00990172"/>
    <w:rsid w:val="009922CC"/>
    <w:rsid w:val="00992705"/>
    <w:rsid w:val="0099450E"/>
    <w:rsid w:val="00994C80"/>
    <w:rsid w:val="009952A9"/>
    <w:rsid w:val="00997461"/>
    <w:rsid w:val="009975C4"/>
    <w:rsid w:val="00997AFB"/>
    <w:rsid w:val="00997ECF"/>
    <w:rsid w:val="009A68DC"/>
    <w:rsid w:val="009A7BB4"/>
    <w:rsid w:val="009B2B50"/>
    <w:rsid w:val="009B3C3C"/>
    <w:rsid w:val="009B56A4"/>
    <w:rsid w:val="009C03A9"/>
    <w:rsid w:val="009C1DB4"/>
    <w:rsid w:val="009C33EB"/>
    <w:rsid w:val="009C7B90"/>
    <w:rsid w:val="009D2F92"/>
    <w:rsid w:val="009D4DE2"/>
    <w:rsid w:val="009D66A4"/>
    <w:rsid w:val="009E205D"/>
    <w:rsid w:val="009E50F9"/>
    <w:rsid w:val="009E56DF"/>
    <w:rsid w:val="009E5B70"/>
    <w:rsid w:val="009E76D6"/>
    <w:rsid w:val="009F1B79"/>
    <w:rsid w:val="009F2713"/>
    <w:rsid w:val="009F7D75"/>
    <w:rsid w:val="00A0158C"/>
    <w:rsid w:val="00A07CA2"/>
    <w:rsid w:val="00A10850"/>
    <w:rsid w:val="00A11899"/>
    <w:rsid w:val="00A11A97"/>
    <w:rsid w:val="00A13B6C"/>
    <w:rsid w:val="00A15E0B"/>
    <w:rsid w:val="00A2345A"/>
    <w:rsid w:val="00A241CE"/>
    <w:rsid w:val="00A24D7D"/>
    <w:rsid w:val="00A2649A"/>
    <w:rsid w:val="00A33C55"/>
    <w:rsid w:val="00A35FB5"/>
    <w:rsid w:val="00A36CFA"/>
    <w:rsid w:val="00A42EF6"/>
    <w:rsid w:val="00A47479"/>
    <w:rsid w:val="00A4760D"/>
    <w:rsid w:val="00A5263D"/>
    <w:rsid w:val="00A57FA2"/>
    <w:rsid w:val="00A60300"/>
    <w:rsid w:val="00A60C97"/>
    <w:rsid w:val="00A615F4"/>
    <w:rsid w:val="00A62F1B"/>
    <w:rsid w:val="00A63117"/>
    <w:rsid w:val="00A66276"/>
    <w:rsid w:val="00A71225"/>
    <w:rsid w:val="00A751C8"/>
    <w:rsid w:val="00A7564B"/>
    <w:rsid w:val="00A76EBC"/>
    <w:rsid w:val="00A7751B"/>
    <w:rsid w:val="00A80E77"/>
    <w:rsid w:val="00A814DF"/>
    <w:rsid w:val="00A83282"/>
    <w:rsid w:val="00A8724A"/>
    <w:rsid w:val="00A9414E"/>
    <w:rsid w:val="00A94756"/>
    <w:rsid w:val="00AA0954"/>
    <w:rsid w:val="00AA224B"/>
    <w:rsid w:val="00AA2C90"/>
    <w:rsid w:val="00AA4FEC"/>
    <w:rsid w:val="00AA6DCD"/>
    <w:rsid w:val="00AB0ABC"/>
    <w:rsid w:val="00AB2FBD"/>
    <w:rsid w:val="00AB3E30"/>
    <w:rsid w:val="00AC05D4"/>
    <w:rsid w:val="00AC109A"/>
    <w:rsid w:val="00AC36DE"/>
    <w:rsid w:val="00AC4051"/>
    <w:rsid w:val="00AC6535"/>
    <w:rsid w:val="00AC668A"/>
    <w:rsid w:val="00AC72F6"/>
    <w:rsid w:val="00AD138D"/>
    <w:rsid w:val="00AD2551"/>
    <w:rsid w:val="00AD2E25"/>
    <w:rsid w:val="00AD53B7"/>
    <w:rsid w:val="00AD6E4E"/>
    <w:rsid w:val="00AD7395"/>
    <w:rsid w:val="00AD7949"/>
    <w:rsid w:val="00AE3466"/>
    <w:rsid w:val="00AE3FFC"/>
    <w:rsid w:val="00AE5FFA"/>
    <w:rsid w:val="00AF3632"/>
    <w:rsid w:val="00AF612E"/>
    <w:rsid w:val="00B06A03"/>
    <w:rsid w:val="00B11FCF"/>
    <w:rsid w:val="00B15AD3"/>
    <w:rsid w:val="00B1607A"/>
    <w:rsid w:val="00B16DC9"/>
    <w:rsid w:val="00B3364F"/>
    <w:rsid w:val="00B34B6A"/>
    <w:rsid w:val="00B35218"/>
    <w:rsid w:val="00B40B5D"/>
    <w:rsid w:val="00B41B45"/>
    <w:rsid w:val="00B41E83"/>
    <w:rsid w:val="00B451D0"/>
    <w:rsid w:val="00B56493"/>
    <w:rsid w:val="00B6098E"/>
    <w:rsid w:val="00B60FDF"/>
    <w:rsid w:val="00B61FB4"/>
    <w:rsid w:val="00B629B1"/>
    <w:rsid w:val="00B67A18"/>
    <w:rsid w:val="00B70A1D"/>
    <w:rsid w:val="00B722F9"/>
    <w:rsid w:val="00B73866"/>
    <w:rsid w:val="00B73E22"/>
    <w:rsid w:val="00B746F0"/>
    <w:rsid w:val="00B76EC2"/>
    <w:rsid w:val="00B77C16"/>
    <w:rsid w:val="00B83443"/>
    <w:rsid w:val="00B8423C"/>
    <w:rsid w:val="00B90D79"/>
    <w:rsid w:val="00B97C8A"/>
    <w:rsid w:val="00BA17B8"/>
    <w:rsid w:val="00BA2B04"/>
    <w:rsid w:val="00BA3075"/>
    <w:rsid w:val="00BA5964"/>
    <w:rsid w:val="00BB02FE"/>
    <w:rsid w:val="00BB594A"/>
    <w:rsid w:val="00BB5EBA"/>
    <w:rsid w:val="00BB69E9"/>
    <w:rsid w:val="00BC0473"/>
    <w:rsid w:val="00BC077B"/>
    <w:rsid w:val="00BC1B29"/>
    <w:rsid w:val="00BC63CE"/>
    <w:rsid w:val="00BD0518"/>
    <w:rsid w:val="00BD115B"/>
    <w:rsid w:val="00BD466F"/>
    <w:rsid w:val="00BD50F9"/>
    <w:rsid w:val="00BD5C06"/>
    <w:rsid w:val="00BD7187"/>
    <w:rsid w:val="00BE000C"/>
    <w:rsid w:val="00BE3330"/>
    <w:rsid w:val="00BE7EEC"/>
    <w:rsid w:val="00BF1CE8"/>
    <w:rsid w:val="00BF1D24"/>
    <w:rsid w:val="00BF21C5"/>
    <w:rsid w:val="00BF4608"/>
    <w:rsid w:val="00BF4E4B"/>
    <w:rsid w:val="00C000FD"/>
    <w:rsid w:val="00C008C9"/>
    <w:rsid w:val="00C03883"/>
    <w:rsid w:val="00C04F15"/>
    <w:rsid w:val="00C10838"/>
    <w:rsid w:val="00C1229D"/>
    <w:rsid w:val="00C172DA"/>
    <w:rsid w:val="00C17B76"/>
    <w:rsid w:val="00C2140A"/>
    <w:rsid w:val="00C24C51"/>
    <w:rsid w:val="00C25295"/>
    <w:rsid w:val="00C34F51"/>
    <w:rsid w:val="00C35F4B"/>
    <w:rsid w:val="00C401A0"/>
    <w:rsid w:val="00C442C2"/>
    <w:rsid w:val="00C44AA0"/>
    <w:rsid w:val="00C478E4"/>
    <w:rsid w:val="00C47D9D"/>
    <w:rsid w:val="00C52505"/>
    <w:rsid w:val="00C53EF2"/>
    <w:rsid w:val="00C5655C"/>
    <w:rsid w:val="00C60BA4"/>
    <w:rsid w:val="00C64687"/>
    <w:rsid w:val="00C654D7"/>
    <w:rsid w:val="00C716E2"/>
    <w:rsid w:val="00C72519"/>
    <w:rsid w:val="00C735BA"/>
    <w:rsid w:val="00C740BC"/>
    <w:rsid w:val="00C75C78"/>
    <w:rsid w:val="00C76FC7"/>
    <w:rsid w:val="00C77BE2"/>
    <w:rsid w:val="00C80BE4"/>
    <w:rsid w:val="00C81D20"/>
    <w:rsid w:val="00C82E2E"/>
    <w:rsid w:val="00C84872"/>
    <w:rsid w:val="00C85ED2"/>
    <w:rsid w:val="00C86A40"/>
    <w:rsid w:val="00C90A65"/>
    <w:rsid w:val="00C926D1"/>
    <w:rsid w:val="00C93FED"/>
    <w:rsid w:val="00C94C58"/>
    <w:rsid w:val="00C95BAA"/>
    <w:rsid w:val="00C9744B"/>
    <w:rsid w:val="00CA1314"/>
    <w:rsid w:val="00CA7981"/>
    <w:rsid w:val="00CB4CF6"/>
    <w:rsid w:val="00CB4D92"/>
    <w:rsid w:val="00CB7935"/>
    <w:rsid w:val="00CC288A"/>
    <w:rsid w:val="00CC487B"/>
    <w:rsid w:val="00CC7431"/>
    <w:rsid w:val="00CD118E"/>
    <w:rsid w:val="00CD122B"/>
    <w:rsid w:val="00CD685E"/>
    <w:rsid w:val="00CD7A36"/>
    <w:rsid w:val="00CE1D25"/>
    <w:rsid w:val="00CE1D7F"/>
    <w:rsid w:val="00CE33BB"/>
    <w:rsid w:val="00CF147E"/>
    <w:rsid w:val="00CF1C8F"/>
    <w:rsid w:val="00D05872"/>
    <w:rsid w:val="00D0672B"/>
    <w:rsid w:val="00D13D24"/>
    <w:rsid w:val="00D1469F"/>
    <w:rsid w:val="00D166D5"/>
    <w:rsid w:val="00D16CB2"/>
    <w:rsid w:val="00D176F7"/>
    <w:rsid w:val="00D201DD"/>
    <w:rsid w:val="00D20FA0"/>
    <w:rsid w:val="00D236D2"/>
    <w:rsid w:val="00D27572"/>
    <w:rsid w:val="00D32964"/>
    <w:rsid w:val="00D35EC3"/>
    <w:rsid w:val="00D4169E"/>
    <w:rsid w:val="00D43B7C"/>
    <w:rsid w:val="00D466F3"/>
    <w:rsid w:val="00D4729A"/>
    <w:rsid w:val="00D54E4A"/>
    <w:rsid w:val="00D551DC"/>
    <w:rsid w:val="00D5645A"/>
    <w:rsid w:val="00D60740"/>
    <w:rsid w:val="00D630D5"/>
    <w:rsid w:val="00D6361B"/>
    <w:rsid w:val="00D64C20"/>
    <w:rsid w:val="00D70BBE"/>
    <w:rsid w:val="00D71E50"/>
    <w:rsid w:val="00D720C7"/>
    <w:rsid w:val="00D73BAC"/>
    <w:rsid w:val="00D80004"/>
    <w:rsid w:val="00D801EC"/>
    <w:rsid w:val="00D80AEE"/>
    <w:rsid w:val="00D82572"/>
    <w:rsid w:val="00D82B74"/>
    <w:rsid w:val="00D82C5F"/>
    <w:rsid w:val="00D85A54"/>
    <w:rsid w:val="00D879EF"/>
    <w:rsid w:val="00D87D57"/>
    <w:rsid w:val="00D9016A"/>
    <w:rsid w:val="00D914CE"/>
    <w:rsid w:val="00D91D5D"/>
    <w:rsid w:val="00D92CC6"/>
    <w:rsid w:val="00D94238"/>
    <w:rsid w:val="00D97222"/>
    <w:rsid w:val="00DA01EE"/>
    <w:rsid w:val="00DA0796"/>
    <w:rsid w:val="00DA12B8"/>
    <w:rsid w:val="00DA44DE"/>
    <w:rsid w:val="00DA59A5"/>
    <w:rsid w:val="00DA67A6"/>
    <w:rsid w:val="00DA7300"/>
    <w:rsid w:val="00DB172F"/>
    <w:rsid w:val="00DB2D07"/>
    <w:rsid w:val="00DB57A0"/>
    <w:rsid w:val="00DB7AC8"/>
    <w:rsid w:val="00DC2061"/>
    <w:rsid w:val="00DC6775"/>
    <w:rsid w:val="00DC7E90"/>
    <w:rsid w:val="00DD1C49"/>
    <w:rsid w:val="00DD2E60"/>
    <w:rsid w:val="00DD2FC2"/>
    <w:rsid w:val="00DD3C1C"/>
    <w:rsid w:val="00DE1AE0"/>
    <w:rsid w:val="00DE29A3"/>
    <w:rsid w:val="00DE2F60"/>
    <w:rsid w:val="00DE2F69"/>
    <w:rsid w:val="00DE3D69"/>
    <w:rsid w:val="00DE67F5"/>
    <w:rsid w:val="00DE771D"/>
    <w:rsid w:val="00DF019F"/>
    <w:rsid w:val="00DF2E44"/>
    <w:rsid w:val="00DF31F7"/>
    <w:rsid w:val="00DF4B24"/>
    <w:rsid w:val="00DF4CCC"/>
    <w:rsid w:val="00DF57BF"/>
    <w:rsid w:val="00E00860"/>
    <w:rsid w:val="00E02415"/>
    <w:rsid w:val="00E02D81"/>
    <w:rsid w:val="00E0699A"/>
    <w:rsid w:val="00E0730C"/>
    <w:rsid w:val="00E166FD"/>
    <w:rsid w:val="00E16E3B"/>
    <w:rsid w:val="00E16F72"/>
    <w:rsid w:val="00E21D1B"/>
    <w:rsid w:val="00E24531"/>
    <w:rsid w:val="00E2703C"/>
    <w:rsid w:val="00E27567"/>
    <w:rsid w:val="00E31375"/>
    <w:rsid w:val="00E32549"/>
    <w:rsid w:val="00E34451"/>
    <w:rsid w:val="00E34C7B"/>
    <w:rsid w:val="00E35BE0"/>
    <w:rsid w:val="00E37CE9"/>
    <w:rsid w:val="00E44C57"/>
    <w:rsid w:val="00E44E17"/>
    <w:rsid w:val="00E454AE"/>
    <w:rsid w:val="00E50CBF"/>
    <w:rsid w:val="00E54BA3"/>
    <w:rsid w:val="00E5568E"/>
    <w:rsid w:val="00E5665D"/>
    <w:rsid w:val="00E57DFB"/>
    <w:rsid w:val="00E60332"/>
    <w:rsid w:val="00E62CCB"/>
    <w:rsid w:val="00E63406"/>
    <w:rsid w:val="00E64D24"/>
    <w:rsid w:val="00E6611E"/>
    <w:rsid w:val="00E6629E"/>
    <w:rsid w:val="00E72589"/>
    <w:rsid w:val="00E730D7"/>
    <w:rsid w:val="00E733C9"/>
    <w:rsid w:val="00E81C8F"/>
    <w:rsid w:val="00E839FB"/>
    <w:rsid w:val="00E83BC8"/>
    <w:rsid w:val="00E83CB7"/>
    <w:rsid w:val="00E84563"/>
    <w:rsid w:val="00E848BA"/>
    <w:rsid w:val="00E87901"/>
    <w:rsid w:val="00E921E1"/>
    <w:rsid w:val="00E93BC3"/>
    <w:rsid w:val="00E976D1"/>
    <w:rsid w:val="00EA041C"/>
    <w:rsid w:val="00EA0B9A"/>
    <w:rsid w:val="00EA2E66"/>
    <w:rsid w:val="00EA36BE"/>
    <w:rsid w:val="00EA4775"/>
    <w:rsid w:val="00EA54BC"/>
    <w:rsid w:val="00EA68CF"/>
    <w:rsid w:val="00EA76CE"/>
    <w:rsid w:val="00EA7815"/>
    <w:rsid w:val="00EB29DA"/>
    <w:rsid w:val="00EB391A"/>
    <w:rsid w:val="00EB78D2"/>
    <w:rsid w:val="00EC2DD9"/>
    <w:rsid w:val="00EC3AC0"/>
    <w:rsid w:val="00EC6B17"/>
    <w:rsid w:val="00EC7E75"/>
    <w:rsid w:val="00ED2943"/>
    <w:rsid w:val="00ED327D"/>
    <w:rsid w:val="00ED5A47"/>
    <w:rsid w:val="00ED6C04"/>
    <w:rsid w:val="00EE2297"/>
    <w:rsid w:val="00EE61DC"/>
    <w:rsid w:val="00EF3FC2"/>
    <w:rsid w:val="00EF499C"/>
    <w:rsid w:val="00EF60DC"/>
    <w:rsid w:val="00F00521"/>
    <w:rsid w:val="00F0168D"/>
    <w:rsid w:val="00F02A32"/>
    <w:rsid w:val="00F04442"/>
    <w:rsid w:val="00F04460"/>
    <w:rsid w:val="00F04B7F"/>
    <w:rsid w:val="00F054F6"/>
    <w:rsid w:val="00F06585"/>
    <w:rsid w:val="00F06719"/>
    <w:rsid w:val="00F0704D"/>
    <w:rsid w:val="00F07E3D"/>
    <w:rsid w:val="00F101ED"/>
    <w:rsid w:val="00F1560E"/>
    <w:rsid w:val="00F15806"/>
    <w:rsid w:val="00F17566"/>
    <w:rsid w:val="00F20615"/>
    <w:rsid w:val="00F2107D"/>
    <w:rsid w:val="00F232B6"/>
    <w:rsid w:val="00F23A1F"/>
    <w:rsid w:val="00F245AE"/>
    <w:rsid w:val="00F274D9"/>
    <w:rsid w:val="00F30621"/>
    <w:rsid w:val="00F3116E"/>
    <w:rsid w:val="00F340F8"/>
    <w:rsid w:val="00F34B4B"/>
    <w:rsid w:val="00F36B46"/>
    <w:rsid w:val="00F36D81"/>
    <w:rsid w:val="00F36DB6"/>
    <w:rsid w:val="00F42EEA"/>
    <w:rsid w:val="00F442A6"/>
    <w:rsid w:val="00F44339"/>
    <w:rsid w:val="00F453AB"/>
    <w:rsid w:val="00F508DB"/>
    <w:rsid w:val="00F51E68"/>
    <w:rsid w:val="00F54BFD"/>
    <w:rsid w:val="00F55205"/>
    <w:rsid w:val="00F65590"/>
    <w:rsid w:val="00F66A82"/>
    <w:rsid w:val="00F67FD1"/>
    <w:rsid w:val="00F70206"/>
    <w:rsid w:val="00F720A0"/>
    <w:rsid w:val="00F72980"/>
    <w:rsid w:val="00F74EFB"/>
    <w:rsid w:val="00F77762"/>
    <w:rsid w:val="00F77901"/>
    <w:rsid w:val="00F841BB"/>
    <w:rsid w:val="00F850DC"/>
    <w:rsid w:val="00F85A9F"/>
    <w:rsid w:val="00F85AFF"/>
    <w:rsid w:val="00F91FAB"/>
    <w:rsid w:val="00F941AF"/>
    <w:rsid w:val="00F9515E"/>
    <w:rsid w:val="00FA14C1"/>
    <w:rsid w:val="00FA2C09"/>
    <w:rsid w:val="00FA6A40"/>
    <w:rsid w:val="00FA752C"/>
    <w:rsid w:val="00FA784B"/>
    <w:rsid w:val="00FA7F83"/>
    <w:rsid w:val="00FB09CE"/>
    <w:rsid w:val="00FB0AFB"/>
    <w:rsid w:val="00FB1E14"/>
    <w:rsid w:val="00FB27CC"/>
    <w:rsid w:val="00FB32B7"/>
    <w:rsid w:val="00FB6395"/>
    <w:rsid w:val="00FB6C87"/>
    <w:rsid w:val="00FB7412"/>
    <w:rsid w:val="00FC0549"/>
    <w:rsid w:val="00FC11E3"/>
    <w:rsid w:val="00FC3315"/>
    <w:rsid w:val="00FC7C1E"/>
    <w:rsid w:val="00FD1A05"/>
    <w:rsid w:val="00FD4815"/>
    <w:rsid w:val="00FE3C4F"/>
    <w:rsid w:val="00FE5770"/>
    <w:rsid w:val="00FE674B"/>
    <w:rsid w:val="00FE6983"/>
    <w:rsid w:val="00FE6ECB"/>
    <w:rsid w:val="00FE7CA1"/>
    <w:rsid w:val="00FF0076"/>
    <w:rsid w:val="00FF2249"/>
    <w:rsid w:val="00FF2D7F"/>
    <w:rsid w:val="00FF7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1AC7D6"/>
  <w15:chartTrackingRefBased/>
  <w15:docId w15:val="{1AA93611-9792-4E49-8683-F774FAC89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1AF"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2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F499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F12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18A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18A"/>
    <w:rPr>
      <w:rFonts w:cs="Arial Unicode MS"/>
    </w:rPr>
  </w:style>
  <w:style w:type="character" w:styleId="PlaceholderText">
    <w:name w:val="Placeholder Text"/>
    <w:basedOn w:val="DefaultParagraphFont"/>
    <w:uiPriority w:val="99"/>
    <w:semiHidden/>
    <w:rsid w:val="00C0388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5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57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720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20A0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E76D6"/>
    <w:pPr>
      <w:spacing w:after="200" w:line="240" w:lineRule="auto"/>
    </w:pPr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character" w:customStyle="1" w:styleId="CaptionChar">
    <w:name w:val="Caption Char"/>
    <w:basedOn w:val="DefaultParagraphFont"/>
    <w:link w:val="Caption"/>
    <w:uiPriority w:val="35"/>
    <w:rsid w:val="009E76D6"/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3A0EEC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A0EEC"/>
    <w:rPr>
      <w:rFonts w:cs="Arial Unicode MS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3A0EEC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A0EEC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3A0EEC"/>
    <w:rPr>
      <w:rFonts w:ascii="Calibri" w:hAnsi="Calibri" w:cs="Calibri"/>
      <w:noProof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B4EBD"/>
    <w:rPr>
      <w:color w:val="954F72" w:themeColor="followedHyperlink"/>
      <w:u w:val="single"/>
    </w:rPr>
  </w:style>
  <w:style w:type="paragraph" w:customStyle="1" w:styleId="MDPI42tablebody">
    <w:name w:val="MDPI_4.2_table_body"/>
    <w:qFormat/>
    <w:rsid w:val="006A4F4B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val="en-US"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9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8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4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3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5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image" Target="media/image2.png"/><Relationship Id="rId18" Type="http://schemas.openxmlformats.org/officeDocument/2006/relationships/customXml" Target="ink/ink5.xm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hart" Target="charts/chart4.xml"/><Relationship Id="rId7" Type="http://schemas.openxmlformats.org/officeDocument/2006/relationships/endnotes" Target="endnotes.xml"/><Relationship Id="rId12" Type="http://schemas.openxmlformats.org/officeDocument/2006/relationships/customXml" Target="ink/ink2.xml"/><Relationship Id="rId17" Type="http://schemas.openxmlformats.org/officeDocument/2006/relationships/image" Target="media/image4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ustomXml" Target="ink/ink4.xml"/><Relationship Id="rId20" Type="http://schemas.openxmlformats.org/officeDocument/2006/relationships/chart" Target="charts/chart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chart" Target="charts/chart7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chart" Target="charts/chart6.xml"/><Relationship Id="rId10" Type="http://schemas.openxmlformats.org/officeDocument/2006/relationships/customXml" Target="ink/ink1.xml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customXml" Target="ink/ink3.xml"/><Relationship Id="rId22" Type="http://schemas.openxmlformats.org/officeDocument/2006/relationships/chart" Target="charts/chart5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3.A.Results\Scrub\Firebrand%20flux%20and%20RHF%20master%20summary%20Scrub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Scrub%20RHF%20temporary%20results_sim_VS_algo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3.A.Results\Forest\Sensitivity%20Analysis%20fuel%20consumption\Summary%20file%20Sensitivity_Forest_FDI100_fuelConsumption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3.A.Results\Forest\Sensitivity%20Analysis%20fuel%20consumption\Summary%20file%20Sensitivity_Forest_FDI100_fuelConsumption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3.A.Results\Forest\Sensitivity%20Analysis%20fuel%20consumption\Summary%20file%20Sensitivity_Forest_FDI100_fuelConsumption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3.A.Results\Forest\Sensitivity%20Analysis%20fuel%20consumption\Summary%20file%20Sensitivity_Forest_FDI100_fuelConsumption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3.A.Results\Forest\Sensitivity%20Analysis%20fuel%20consumption\Summary%20file%20Sensitivity_Forest_FDI100_fuelConsumption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v>FDI 100 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dLbl>
              <c:idx val="0"/>
              <c:layout>
                <c:manualLayout>
                  <c:x val="5.9710485884386405E-2"/>
                  <c:y val="9.5843324103151162E-3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12.5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0-025D-4EBD-8CA4-6659F60F473A}"/>
                </c:ext>
              </c:extLst>
            </c:dLbl>
            <c:dLbl>
              <c:idx val="1"/>
              <c:layout>
                <c:manualLayout>
                  <c:x val="-5.1166858715831272E-2"/>
                  <c:y val="-8.07889485327105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19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1-025D-4EBD-8CA4-6659F60F473A}"/>
                </c:ext>
              </c:extLst>
            </c:dLbl>
            <c:dLbl>
              <c:idx val="2"/>
              <c:layout>
                <c:manualLayout>
                  <c:x val="-4.6507813822186878E-3"/>
                  <c:y val="-0.15683035872390011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29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2-025D-4EBD-8CA4-6659F60F473A}"/>
                </c:ext>
              </c:extLst>
            </c:dLbl>
            <c:dLbl>
              <c:idx val="3"/>
              <c:layout>
                <c:manualLayout>
                  <c:x val="-6.5394500992254023E-2"/>
                  <c:y val="-6.5071856194792943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40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3-025D-4EBD-8CA4-6659F60F473A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r>
                      <a:rPr lang="en-US"/>
                      <a:t>BAL FZ</a:t>
                    </a:r>
                  </a:p>
                </c:rich>
              </c:tx>
              <c:dLblPos val="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4-025D-4EBD-8CA4-6659F60F473A}"/>
                </c:ext>
              </c:extLst>
            </c:dLbl>
            <c:numFmt formatCode="@" sourceLinked="0"/>
            <c:spPr>
              <a:solidFill>
                <a:sysClr val="window" lastClr="FFFFFF"/>
              </a:solidFill>
              <a:ln>
                <a:solidFill>
                  <a:sysClr val="windowText" lastClr="000000">
                    <a:lumMod val="25000"/>
                    <a:lumOff val="75000"/>
                  </a:sys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1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  <c15:showLeaderLines val="0"/>
              </c:ext>
            </c:extLst>
          </c:dLbls>
          <c:xVal>
            <c:numRef>
              <c:f>FirebrandFluxAndHF!$B$26:$F$26</c:f>
              <c:numCache>
                <c:formatCode>0.00</c:formatCode>
                <c:ptCount val="5"/>
                <c:pt idx="1">
                  <c:v>8.8733868333333348</c:v>
                </c:pt>
                <c:pt idx="2">
                  <c:v>13.956192000000001</c:v>
                </c:pt>
                <c:pt idx="3">
                  <c:v>88.766536000000016</c:v>
                </c:pt>
              </c:numCache>
            </c:numRef>
          </c:xVal>
          <c:yVal>
            <c:numRef>
              <c:f>FirebrandFluxAndHF!$B$4:$F$4</c:f>
              <c:numCache>
                <c:formatCode>0.000</c:formatCode>
                <c:ptCount val="5"/>
                <c:pt idx="1">
                  <c:v>0.18068704802660993</c:v>
                </c:pt>
                <c:pt idx="2">
                  <c:v>9.2080742527773526E-2</c:v>
                </c:pt>
                <c:pt idx="3">
                  <c:v>0.2480884233244915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025D-4EBD-8CA4-6659F60F473A}"/>
            </c:ext>
          </c:extLst>
        </c:ser>
        <c:ser>
          <c:idx val="1"/>
          <c:order val="1"/>
          <c:tx>
            <c:v>FDI 80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og"/>
            <c:dispRSqr val="1"/>
            <c:dispEq val="1"/>
            <c:trendlineLbl>
              <c:layout>
                <c:manualLayout>
                  <c:x val="9.1883682222649005E-2"/>
                  <c:y val="7.858546168958741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FirebrandFluxAndHF!$J$26:$N$26</c:f>
              <c:numCache>
                <c:formatCode>0.00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</c:numCache>
            </c:numRef>
          </c:xVal>
          <c:yVal>
            <c:numRef>
              <c:f>FirebrandFluxAndHF!$J$4:$N$4</c:f>
              <c:numCache>
                <c:formatCode>General</c:formatCode>
                <c:ptCount val="5"/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025D-4EBD-8CA4-6659F60F473A}"/>
            </c:ext>
          </c:extLst>
        </c:ser>
        <c:ser>
          <c:idx val="2"/>
          <c:order val="2"/>
          <c:tx>
            <c:v>FDI 50</c:v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3"/>
                </a:solidFill>
                <a:prstDash val="sysDot"/>
              </a:ln>
              <a:effectLst/>
            </c:spPr>
            <c:trendlineType val="log"/>
            <c:dispRSqr val="1"/>
            <c:dispEq val="1"/>
            <c:trendlineLbl>
              <c:layout>
                <c:manualLayout>
                  <c:x val="4.746495102746303E-2"/>
                  <c:y val="9.1536283897715148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FirebrandFluxAndHF!$R$26:$V$26</c:f>
              <c:numCache>
                <c:formatCode>0.00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</c:numCache>
            </c:numRef>
          </c:xVal>
          <c:yVal>
            <c:numRef>
              <c:f>FirebrandFluxAndHF!$R$4:$V$4</c:f>
              <c:numCache>
                <c:formatCode>General</c:formatCode>
                <c:ptCount val="5"/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A-025D-4EBD-8CA4-6659F60F473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91643600"/>
        <c:axId val="491645240"/>
      </c:scatterChart>
      <c:valAx>
        <c:axId val="49164360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Maximum Radiative Heat flux (kW/m</a:t>
                </a:r>
                <a:r>
                  <a:rPr lang="en-AU" baseline="30000"/>
                  <a:t>2</a:t>
                </a:r>
                <a:r>
                  <a:rPr lang="en-AU" baseline="0"/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1645240"/>
        <c:crosses val="autoZero"/>
        <c:crossBetween val="midCat"/>
      </c:valAx>
      <c:valAx>
        <c:axId val="4916452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</a:t>
                </a:r>
                <a:r>
                  <a:rPr lang="en-AU" baseline="0"/>
                  <a:t> (pcs/m</a:t>
                </a:r>
                <a:r>
                  <a:rPr lang="en-AU" baseline="30000"/>
                  <a:t>2</a:t>
                </a:r>
                <a:r>
                  <a:rPr lang="en-AU" baseline="0"/>
                  <a:t>/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1643600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A$3</c:f>
              <c:strCache>
                <c:ptCount val="1"/>
                <c:pt idx="0">
                  <c:v>FDI 100 -algo</c:v>
                </c:pt>
              </c:strCache>
            </c:strRef>
          </c:tx>
          <c:spPr>
            <a:ln w="19050" cap="rnd">
              <a:solidFill>
                <a:srgbClr val="FF000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19050">
                <a:solidFill>
                  <a:srgbClr val="FF0000"/>
                </a:solidFill>
                <a:prstDash val="sysDash"/>
              </a:ln>
              <a:effectLst/>
            </c:spPr>
          </c:marker>
          <c:cat>
            <c:strRef>
              <c:f>Sheet1!$B$9:$F$9</c:f>
              <c:strCache>
                <c:ptCount val="5"/>
                <c:pt idx="0">
                  <c:v>BAL 12.5</c:v>
                </c:pt>
                <c:pt idx="1">
                  <c:v>BAL 19</c:v>
                </c:pt>
                <c:pt idx="2">
                  <c:v>BAL 29</c:v>
                </c:pt>
                <c:pt idx="3">
                  <c:v>BAL 40</c:v>
                </c:pt>
                <c:pt idx="4">
                  <c:v>BAL FZ</c:v>
                </c:pt>
              </c:strCache>
            </c:strRef>
          </c:cat>
          <c:val>
            <c:numRef>
              <c:f>Sheet1!$B$3:$F$3</c:f>
              <c:numCache>
                <c:formatCode>General</c:formatCode>
                <c:ptCount val="5"/>
                <c:pt idx="0">
                  <c:v>2.2200000000000002</c:v>
                </c:pt>
                <c:pt idx="1">
                  <c:v>17.73</c:v>
                </c:pt>
                <c:pt idx="2">
                  <c:v>30.62</c:v>
                </c:pt>
                <c:pt idx="3">
                  <c:v>46.25</c:v>
                </c:pt>
                <c:pt idx="4">
                  <c:v>68.8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C16-410D-A453-0A8633D2C269}"/>
            </c:ext>
          </c:extLst>
        </c:ser>
        <c:ser>
          <c:idx val="1"/>
          <c:order val="1"/>
          <c:tx>
            <c:strRef>
              <c:f>Sheet1!$A$4</c:f>
              <c:strCache>
                <c:ptCount val="1"/>
                <c:pt idx="0">
                  <c:v>FDI 80 - algo</c:v>
                </c:pt>
              </c:strCache>
            </c:strRef>
          </c:tx>
          <c:spPr>
            <a:ln w="19050" cap="rnd">
              <a:solidFill>
                <a:srgbClr val="00B05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19050">
                <a:solidFill>
                  <a:srgbClr val="00B050"/>
                </a:solidFill>
                <a:prstDash val="sysDash"/>
              </a:ln>
              <a:effectLst/>
            </c:spPr>
          </c:marker>
          <c:cat>
            <c:strRef>
              <c:f>Sheet1!$B$9:$F$9</c:f>
              <c:strCache>
                <c:ptCount val="5"/>
                <c:pt idx="0">
                  <c:v>BAL 12.5</c:v>
                </c:pt>
                <c:pt idx="1">
                  <c:v>BAL 19</c:v>
                </c:pt>
                <c:pt idx="2">
                  <c:v>BAL 29</c:v>
                </c:pt>
                <c:pt idx="3">
                  <c:v>BAL 40</c:v>
                </c:pt>
                <c:pt idx="4">
                  <c:v>BAL FZ</c:v>
                </c:pt>
              </c:strCache>
            </c:strRef>
          </c:cat>
          <c:val>
            <c:numRef>
              <c:f>Sheet1!$B$4:$F$4</c:f>
              <c:numCache>
                <c:formatCode>General</c:formatCode>
                <c:ptCount val="5"/>
                <c:pt idx="0">
                  <c:v>2.15</c:v>
                </c:pt>
                <c:pt idx="1">
                  <c:v>16.010000000000002</c:v>
                </c:pt>
                <c:pt idx="2">
                  <c:v>27.75</c:v>
                </c:pt>
                <c:pt idx="3">
                  <c:v>42.01</c:v>
                </c:pt>
                <c:pt idx="4">
                  <c:v>68.8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9C16-410D-A453-0A8633D2C269}"/>
            </c:ext>
          </c:extLst>
        </c:ser>
        <c:ser>
          <c:idx val="2"/>
          <c:order val="2"/>
          <c:tx>
            <c:strRef>
              <c:f>Sheet1!$A$5</c:f>
              <c:strCache>
                <c:ptCount val="1"/>
                <c:pt idx="0">
                  <c:v>FDI 50 -algo</c:v>
                </c:pt>
              </c:strCache>
            </c:strRef>
          </c:tx>
          <c:spPr>
            <a:ln w="19050" cap="rnd">
              <a:solidFill>
                <a:srgbClr val="0070C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0070C0"/>
              </a:solidFill>
              <a:ln w="19050">
                <a:solidFill>
                  <a:srgbClr val="0070C0"/>
                </a:solidFill>
                <a:prstDash val="sysDash"/>
              </a:ln>
              <a:effectLst/>
            </c:spPr>
          </c:marker>
          <c:cat>
            <c:strRef>
              <c:f>Sheet1!$B$9:$F$9</c:f>
              <c:strCache>
                <c:ptCount val="5"/>
                <c:pt idx="0">
                  <c:v>BAL 12.5</c:v>
                </c:pt>
                <c:pt idx="1">
                  <c:v>BAL 19</c:v>
                </c:pt>
                <c:pt idx="2">
                  <c:v>BAL 29</c:v>
                </c:pt>
                <c:pt idx="3">
                  <c:v>BAL 40</c:v>
                </c:pt>
                <c:pt idx="4">
                  <c:v>BAL FZ</c:v>
                </c:pt>
              </c:strCache>
            </c:strRef>
          </c:cat>
          <c:val>
            <c:numRef>
              <c:f>Sheet1!$B$5:$F$5</c:f>
              <c:numCache>
                <c:formatCode>General</c:formatCode>
                <c:ptCount val="5"/>
                <c:pt idx="0">
                  <c:v>1.89</c:v>
                </c:pt>
                <c:pt idx="1">
                  <c:v>12.36</c:v>
                </c:pt>
                <c:pt idx="2">
                  <c:v>21.56</c:v>
                </c:pt>
                <c:pt idx="3">
                  <c:v>32.76</c:v>
                </c:pt>
                <c:pt idx="4">
                  <c:v>68.8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9C16-410D-A453-0A8633D2C269}"/>
            </c:ext>
          </c:extLst>
        </c:ser>
        <c:ser>
          <c:idx val="3"/>
          <c:order val="3"/>
          <c:tx>
            <c:strRef>
              <c:f>Sheet1!$A$10</c:f>
              <c:strCache>
                <c:ptCount val="1"/>
                <c:pt idx="0">
                  <c:v>FDI 100 -sim</c:v>
                </c:pt>
              </c:strCache>
            </c:strRef>
          </c:tx>
          <c:spPr>
            <a:ln w="19050" cap="rnd">
              <a:solidFill>
                <a:srgbClr val="FF0000"/>
              </a:solidFill>
              <a:round/>
            </a:ln>
            <a:effectLst/>
          </c:spPr>
          <c:marker>
            <c:symbol val="triangle"/>
            <c:size val="5"/>
            <c:spPr>
              <a:solidFill>
                <a:srgbClr val="FF0000"/>
              </a:solidFill>
              <a:ln w="19050">
                <a:solidFill>
                  <a:srgbClr val="FF0000"/>
                </a:solidFill>
              </a:ln>
              <a:effectLst/>
            </c:spPr>
          </c:marker>
          <c:cat>
            <c:strRef>
              <c:f>Sheet1!$B$9:$F$9</c:f>
              <c:strCache>
                <c:ptCount val="5"/>
                <c:pt idx="0">
                  <c:v>BAL 12.5</c:v>
                </c:pt>
                <c:pt idx="1">
                  <c:v>BAL 19</c:v>
                </c:pt>
                <c:pt idx="2">
                  <c:v>BAL 29</c:v>
                </c:pt>
                <c:pt idx="3">
                  <c:v>BAL 40</c:v>
                </c:pt>
                <c:pt idx="4">
                  <c:v>BAL FZ</c:v>
                </c:pt>
              </c:strCache>
            </c:strRef>
          </c:cat>
          <c:val>
            <c:numRef>
              <c:f>Sheet1!$B$10:$D$10</c:f>
              <c:numCache>
                <c:formatCode>General</c:formatCode>
                <c:ptCount val="3"/>
                <c:pt idx="0">
                  <c:v>4.45</c:v>
                </c:pt>
                <c:pt idx="1">
                  <c:v>24.56</c:v>
                </c:pt>
                <c:pt idx="2">
                  <c:v>37.1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9C16-410D-A453-0A8633D2C26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30934888"/>
        <c:axId val="630905696"/>
      </c:lineChart>
      <c:catAx>
        <c:axId val="63093488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BAL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0905696"/>
        <c:crosses val="autoZero"/>
        <c:auto val="1"/>
        <c:lblAlgn val="ctr"/>
        <c:lblOffset val="100"/>
        <c:noMultiLvlLbl val="0"/>
      </c:catAx>
      <c:valAx>
        <c:axId val="6309056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Radiative Heat flux</a:t>
                </a:r>
                <a:r>
                  <a:rPr lang="en-AU" baseline="0"/>
                  <a:t> (kW/m</a:t>
                </a:r>
                <a:r>
                  <a:rPr lang="en-AU" baseline="30000"/>
                  <a:t>2</a:t>
                </a:r>
                <a:r>
                  <a:rPr lang="en-AU" baseline="0"/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093488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Firebrand</a:t>
            </a:r>
            <a:r>
              <a:rPr lang="en-AU" baseline="0"/>
              <a:t> flux at different locations </a:t>
            </a:r>
            <a:endParaRPr lang="en-AU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FirebrandFlux!$B$2</c:f>
              <c:strCache>
                <c:ptCount val="1"/>
                <c:pt idx="0">
                  <c:v>20%</c:v>
                </c:pt>
              </c:strCache>
            </c:strRef>
          </c:tx>
          <c:spPr>
            <a:ln w="12700" cap="rnd">
              <a:solidFill>
                <a:srgbClr val="FF0000"/>
              </a:solidFill>
              <a:prstDash val="sysDash"/>
              <a:round/>
            </a:ln>
            <a:effectLst/>
          </c:spPr>
          <c:marker>
            <c:symbol val="triangle"/>
            <c:size val="6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cat>
            <c:strRef>
              <c:f>FirebrandFlux!$A$3:$A$11</c:f>
              <c:strCache>
                <c:ptCount val="9"/>
                <c:pt idx="0">
                  <c:v>House </c:v>
                </c:pt>
                <c:pt idx="1">
                  <c:v>Roof</c:v>
                </c:pt>
                <c:pt idx="2">
                  <c:v>Gutter</c:v>
                </c:pt>
                <c:pt idx="3">
                  <c:v>sub-floor</c:v>
                </c:pt>
                <c:pt idx="4">
                  <c:v>Door</c:v>
                </c:pt>
                <c:pt idx="5">
                  <c:v>Deck</c:v>
                </c:pt>
                <c:pt idx="6">
                  <c:v>Window</c:v>
                </c:pt>
                <c:pt idx="7">
                  <c:v>Back house</c:v>
                </c:pt>
                <c:pt idx="8">
                  <c:v>Stairs</c:v>
                </c:pt>
              </c:strCache>
            </c:strRef>
          </c:cat>
          <c:val>
            <c:numRef>
              <c:f>FirebrandFlux!$B$3:$B$11</c:f>
              <c:numCache>
                <c:formatCode>0.000</c:formatCode>
                <c:ptCount val="9"/>
                <c:pt idx="0">
                  <c:v>0.14441778572866493</c:v>
                </c:pt>
                <c:pt idx="1">
                  <c:v>0.20531216078403275</c:v>
                </c:pt>
                <c:pt idx="2">
                  <c:v>0.26235284834493755</c:v>
                </c:pt>
                <c:pt idx="3">
                  <c:v>5.6537532931581714E-3</c:v>
                </c:pt>
                <c:pt idx="4">
                  <c:v>0</c:v>
                </c:pt>
                <c:pt idx="5">
                  <c:v>7.3888794002153604E-2</c:v>
                </c:pt>
                <c:pt idx="6">
                  <c:v>0</c:v>
                </c:pt>
                <c:pt idx="7">
                  <c:v>4.2680577506776229E-2</c:v>
                </c:pt>
                <c:pt idx="8">
                  <c:v>0.141945017781896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D8F-4932-85D4-ED58DB390C9B}"/>
            </c:ext>
          </c:extLst>
        </c:ser>
        <c:ser>
          <c:idx val="1"/>
          <c:order val="1"/>
          <c:tx>
            <c:strRef>
              <c:f>FirebrandFlux!$C$2</c:f>
              <c:strCache>
                <c:ptCount val="1"/>
                <c:pt idx="0">
                  <c:v>40%</c:v>
                </c:pt>
              </c:strCache>
            </c:strRef>
          </c:tx>
          <c:spPr>
            <a:ln w="12700" cap="rnd">
              <a:solidFill>
                <a:srgbClr val="FFC000"/>
              </a:solidFill>
              <a:prstDash val="sysDash"/>
              <a:round/>
            </a:ln>
            <a:effectLst/>
          </c:spPr>
          <c:marker>
            <c:symbol val="triangle"/>
            <c:size val="6"/>
            <c:spPr>
              <a:solidFill>
                <a:srgbClr val="FFC000"/>
              </a:solidFill>
              <a:ln w="9525">
                <a:solidFill>
                  <a:srgbClr val="FFC000"/>
                </a:solidFill>
              </a:ln>
              <a:effectLst/>
            </c:spPr>
          </c:marker>
          <c:cat>
            <c:strRef>
              <c:f>FirebrandFlux!$A$3:$A$11</c:f>
              <c:strCache>
                <c:ptCount val="9"/>
                <c:pt idx="0">
                  <c:v>House </c:v>
                </c:pt>
                <c:pt idx="1">
                  <c:v>Roof</c:v>
                </c:pt>
                <c:pt idx="2">
                  <c:v>Gutter</c:v>
                </c:pt>
                <c:pt idx="3">
                  <c:v>sub-floor</c:v>
                </c:pt>
                <c:pt idx="4">
                  <c:v>Door</c:v>
                </c:pt>
                <c:pt idx="5">
                  <c:v>Deck</c:v>
                </c:pt>
                <c:pt idx="6">
                  <c:v>Window</c:v>
                </c:pt>
                <c:pt idx="7">
                  <c:v>Back house</c:v>
                </c:pt>
                <c:pt idx="8">
                  <c:v>Stairs</c:v>
                </c:pt>
              </c:strCache>
            </c:strRef>
          </c:cat>
          <c:val>
            <c:numRef>
              <c:f>FirebrandFlux!$C$3:$C$11</c:f>
              <c:numCache>
                <c:formatCode>0.000</c:formatCode>
                <c:ptCount val="9"/>
                <c:pt idx="0">
                  <c:v>0.82334652807124198</c:v>
                </c:pt>
                <c:pt idx="1">
                  <c:v>0.78259270380617174</c:v>
                </c:pt>
                <c:pt idx="2">
                  <c:v>1.0102520528597081</c:v>
                </c:pt>
                <c:pt idx="3">
                  <c:v>2.9000861685061181E-2</c:v>
                </c:pt>
                <c:pt idx="4">
                  <c:v>0</c:v>
                </c:pt>
                <c:pt idx="5">
                  <c:v>0.44081205094169201</c:v>
                </c:pt>
                <c:pt idx="6">
                  <c:v>0</c:v>
                </c:pt>
                <c:pt idx="7">
                  <c:v>0.16555228081226614</c:v>
                </c:pt>
                <c:pt idx="8">
                  <c:v>0.5011461838845212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D8F-4932-85D4-ED58DB390C9B}"/>
            </c:ext>
          </c:extLst>
        </c:ser>
        <c:ser>
          <c:idx val="2"/>
          <c:order val="2"/>
          <c:tx>
            <c:strRef>
              <c:f>FirebrandFlux!$D$2</c:f>
              <c:strCache>
                <c:ptCount val="1"/>
                <c:pt idx="0">
                  <c:v>60%</c:v>
                </c:pt>
              </c:strCache>
            </c:strRef>
          </c:tx>
          <c:spPr>
            <a:ln w="12700" cap="rnd">
              <a:solidFill>
                <a:srgbClr val="00B050"/>
              </a:solidFill>
              <a:prstDash val="sysDash"/>
              <a:round/>
            </a:ln>
            <a:effectLst/>
          </c:spPr>
          <c:marker>
            <c:symbol val="triangle"/>
            <c:size val="6"/>
            <c:spPr>
              <a:solidFill>
                <a:srgbClr val="00B050"/>
              </a:solidFill>
              <a:ln w="9525">
                <a:solidFill>
                  <a:srgbClr val="00B050"/>
                </a:solidFill>
              </a:ln>
              <a:effectLst/>
            </c:spPr>
          </c:marker>
          <c:cat>
            <c:strRef>
              <c:f>FirebrandFlux!$A$3:$A$11</c:f>
              <c:strCache>
                <c:ptCount val="9"/>
                <c:pt idx="0">
                  <c:v>House </c:v>
                </c:pt>
                <c:pt idx="1">
                  <c:v>Roof</c:v>
                </c:pt>
                <c:pt idx="2">
                  <c:v>Gutter</c:v>
                </c:pt>
                <c:pt idx="3">
                  <c:v>sub-floor</c:v>
                </c:pt>
                <c:pt idx="4">
                  <c:v>Door</c:v>
                </c:pt>
                <c:pt idx="5">
                  <c:v>Deck</c:v>
                </c:pt>
                <c:pt idx="6">
                  <c:v>Window</c:v>
                </c:pt>
                <c:pt idx="7">
                  <c:v>Back house</c:v>
                </c:pt>
                <c:pt idx="8">
                  <c:v>Stairs</c:v>
                </c:pt>
              </c:strCache>
            </c:strRef>
          </c:cat>
          <c:val>
            <c:numRef>
              <c:f>FirebrandFlux!$D$3:$D$11</c:f>
              <c:numCache>
                <c:formatCode>0.000</c:formatCode>
                <c:ptCount val="9"/>
                <c:pt idx="0">
                  <c:v>1.1897680645715012</c:v>
                </c:pt>
                <c:pt idx="1">
                  <c:v>1.1570257725175386</c:v>
                </c:pt>
                <c:pt idx="2">
                  <c:v>1.1981045779575084</c:v>
                </c:pt>
                <c:pt idx="3">
                  <c:v>0.1320323021980532</c:v>
                </c:pt>
                <c:pt idx="4">
                  <c:v>7.416646743573245E-2</c:v>
                </c:pt>
                <c:pt idx="5">
                  <c:v>1.3866409325571929</c:v>
                </c:pt>
                <c:pt idx="6">
                  <c:v>3.9006842446801811E-2</c:v>
                </c:pt>
                <c:pt idx="7">
                  <c:v>0.30527213556027827</c:v>
                </c:pt>
                <c:pt idx="8">
                  <c:v>0.7888641483114122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FD8F-4932-85D4-ED58DB390C9B}"/>
            </c:ext>
          </c:extLst>
        </c:ser>
        <c:ser>
          <c:idx val="3"/>
          <c:order val="3"/>
          <c:tx>
            <c:strRef>
              <c:f>FirebrandFlux!$E$2</c:f>
              <c:strCache>
                <c:ptCount val="1"/>
                <c:pt idx="0">
                  <c:v>80%</c:v>
                </c:pt>
              </c:strCache>
            </c:strRef>
          </c:tx>
          <c:spPr>
            <a:ln w="12700" cap="rnd">
              <a:solidFill>
                <a:srgbClr val="0070C0"/>
              </a:solidFill>
              <a:prstDash val="sysDash"/>
              <a:round/>
            </a:ln>
            <a:effectLst/>
          </c:spPr>
          <c:marker>
            <c:symbol val="triangle"/>
            <c:size val="6"/>
            <c:spPr>
              <a:solidFill>
                <a:srgbClr val="0070C0"/>
              </a:solidFill>
              <a:ln w="9525">
                <a:solidFill>
                  <a:srgbClr val="0070C0"/>
                </a:solidFill>
              </a:ln>
              <a:effectLst/>
            </c:spPr>
          </c:marker>
          <c:cat>
            <c:strRef>
              <c:f>FirebrandFlux!$A$3:$A$11</c:f>
              <c:strCache>
                <c:ptCount val="9"/>
                <c:pt idx="0">
                  <c:v>House </c:v>
                </c:pt>
                <c:pt idx="1">
                  <c:v>Roof</c:v>
                </c:pt>
                <c:pt idx="2">
                  <c:v>Gutter</c:v>
                </c:pt>
                <c:pt idx="3">
                  <c:v>sub-floor</c:v>
                </c:pt>
                <c:pt idx="4">
                  <c:v>Door</c:v>
                </c:pt>
                <c:pt idx="5">
                  <c:v>Deck</c:v>
                </c:pt>
                <c:pt idx="6">
                  <c:v>Window</c:v>
                </c:pt>
                <c:pt idx="7">
                  <c:v>Back house</c:v>
                </c:pt>
                <c:pt idx="8">
                  <c:v>Stairs</c:v>
                </c:pt>
              </c:strCache>
            </c:strRef>
          </c:cat>
          <c:val>
            <c:numRef>
              <c:f>FirebrandFlux!$E$3:$E$11</c:f>
              <c:numCache>
                <c:formatCode>0.000</c:formatCode>
                <c:ptCount val="9"/>
                <c:pt idx="0">
                  <c:v>1.8498668886700147</c:v>
                </c:pt>
                <c:pt idx="1">
                  <c:v>1.7177991742626335</c:v>
                </c:pt>
                <c:pt idx="2">
                  <c:v>2.2124860741710712</c:v>
                </c:pt>
                <c:pt idx="3">
                  <c:v>0.2971495105006135</c:v>
                </c:pt>
                <c:pt idx="4">
                  <c:v>3.3219234969654135E-2</c:v>
                </c:pt>
                <c:pt idx="5">
                  <c:v>4.863682188005245</c:v>
                </c:pt>
                <c:pt idx="6">
                  <c:v>0.31837411593037435</c:v>
                </c:pt>
                <c:pt idx="7">
                  <c:v>0.65883698166778715</c:v>
                </c:pt>
                <c:pt idx="8">
                  <c:v>1.280252764059788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FD8F-4932-85D4-ED58DB390C9B}"/>
            </c:ext>
          </c:extLst>
        </c:ser>
        <c:ser>
          <c:idx val="4"/>
          <c:order val="4"/>
          <c:tx>
            <c:strRef>
              <c:f>FirebrandFlux!$F$2</c:f>
              <c:strCache>
                <c:ptCount val="1"/>
                <c:pt idx="0">
                  <c:v>Filkov et al.</c:v>
                </c:pt>
              </c:strCache>
            </c:strRef>
          </c:tx>
          <c:spPr>
            <a:ln w="12700" cap="rnd">
              <a:solidFill>
                <a:srgbClr val="7030A0"/>
              </a:solidFill>
              <a:prstDash val="sysDash"/>
              <a:round/>
            </a:ln>
            <a:effectLst/>
          </c:spPr>
          <c:marker>
            <c:symbol val="triangle"/>
            <c:size val="6"/>
            <c:spPr>
              <a:solidFill>
                <a:srgbClr val="7030A0"/>
              </a:solidFill>
              <a:ln w="9525">
                <a:solidFill>
                  <a:srgbClr val="7030A0"/>
                </a:solidFill>
              </a:ln>
              <a:effectLst/>
            </c:spPr>
          </c:marker>
          <c:cat>
            <c:strRef>
              <c:f>FirebrandFlux!$A$3:$A$11</c:f>
              <c:strCache>
                <c:ptCount val="9"/>
                <c:pt idx="0">
                  <c:v>House </c:v>
                </c:pt>
                <c:pt idx="1">
                  <c:v>Roof</c:v>
                </c:pt>
                <c:pt idx="2">
                  <c:v>Gutter</c:v>
                </c:pt>
                <c:pt idx="3">
                  <c:v>sub-floor</c:v>
                </c:pt>
                <c:pt idx="4">
                  <c:v>Door</c:v>
                </c:pt>
                <c:pt idx="5">
                  <c:v>Deck</c:v>
                </c:pt>
                <c:pt idx="6">
                  <c:v>Window</c:v>
                </c:pt>
                <c:pt idx="7">
                  <c:v>Back house</c:v>
                </c:pt>
                <c:pt idx="8">
                  <c:v>Stairs</c:v>
                </c:pt>
              </c:strCache>
            </c:strRef>
          </c:cat>
          <c:val>
            <c:numRef>
              <c:f>FirebrandFlux!$F$3:$F$11</c:f>
              <c:numCache>
                <c:formatCode>0.000</c:formatCode>
                <c:ptCount val="9"/>
                <c:pt idx="0">
                  <c:v>1.131845636292087</c:v>
                </c:pt>
                <c:pt idx="1">
                  <c:v>0.81299861766455017</c:v>
                </c:pt>
                <c:pt idx="2">
                  <c:v>0.9304346716290981</c:v>
                </c:pt>
                <c:pt idx="3">
                  <c:v>9.446593659526871E-2</c:v>
                </c:pt>
                <c:pt idx="4">
                  <c:v>7.3887851725428194E-2</c:v>
                </c:pt>
                <c:pt idx="5">
                  <c:v>1.4936956133782548</c:v>
                </c:pt>
                <c:pt idx="6">
                  <c:v>2.1208757725412468E-2</c:v>
                </c:pt>
                <c:pt idx="7">
                  <c:v>0.22419838006867321</c:v>
                </c:pt>
                <c:pt idx="8">
                  <c:v>0.8281635921684288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FD8F-4932-85D4-ED58DB390C9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06474624"/>
        <c:axId val="606472984"/>
      </c:lineChart>
      <c:catAx>
        <c:axId val="60647462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6472984"/>
        <c:crosses val="autoZero"/>
        <c:auto val="1"/>
        <c:lblAlgn val="ctr"/>
        <c:lblOffset val="100"/>
        <c:noMultiLvlLbl val="0"/>
      </c:catAx>
      <c:valAx>
        <c:axId val="6064729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 (pcs/m</a:t>
                </a:r>
                <a:r>
                  <a:rPr lang="en-AU" baseline="30000"/>
                  <a:t>2</a:t>
                </a:r>
                <a:r>
                  <a:rPr lang="en-AU" baseline="0"/>
                  <a:t>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64746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MaxHF!$B$2</c:f>
              <c:strCache>
                <c:ptCount val="1"/>
                <c:pt idx="0">
                  <c:v>20%</c:v>
                </c:pt>
              </c:strCache>
            </c:strRef>
          </c:tx>
          <c:spPr>
            <a:ln w="12700" cap="rnd">
              <a:solidFill>
                <a:srgbClr val="FF000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MaxHF!$A$3:$A$10</c:f>
              <c:strCache>
                <c:ptCount val="8"/>
                <c:pt idx="0">
                  <c:v>Roof</c:v>
                </c:pt>
                <c:pt idx="1">
                  <c:v>Gutter</c:v>
                </c:pt>
                <c:pt idx="2">
                  <c:v>sub-floor</c:v>
                </c:pt>
                <c:pt idx="3">
                  <c:v>Door</c:v>
                </c:pt>
                <c:pt idx="4">
                  <c:v>Deck</c:v>
                </c:pt>
                <c:pt idx="5">
                  <c:v>Window</c:v>
                </c:pt>
                <c:pt idx="6">
                  <c:v>Back wall</c:v>
                </c:pt>
                <c:pt idx="7">
                  <c:v>front wall</c:v>
                </c:pt>
              </c:strCache>
            </c:strRef>
          </c:cat>
          <c:val>
            <c:numRef>
              <c:f>MaxHF!$B$3:$B$10</c:f>
              <c:numCache>
                <c:formatCode>0.00</c:formatCode>
                <c:ptCount val="8"/>
                <c:pt idx="0">
                  <c:v>0.1958877825</c:v>
                </c:pt>
                <c:pt idx="1">
                  <c:v>0.30699590999999998</c:v>
                </c:pt>
                <c:pt idx="2">
                  <c:v>4.527482E-2</c:v>
                </c:pt>
                <c:pt idx="3">
                  <c:v>6.5422249000000002E-2</c:v>
                </c:pt>
                <c:pt idx="4">
                  <c:v>0.107459468</c:v>
                </c:pt>
                <c:pt idx="5">
                  <c:v>0.12171728</c:v>
                </c:pt>
                <c:pt idx="6">
                  <c:v>2.0096152000000003E-2</c:v>
                </c:pt>
                <c:pt idx="7">
                  <c:v>9.2049217999999988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03C-48D3-84D8-280BE96C438C}"/>
            </c:ext>
          </c:extLst>
        </c:ser>
        <c:ser>
          <c:idx val="1"/>
          <c:order val="1"/>
          <c:tx>
            <c:strRef>
              <c:f>MaxHF!$C$2</c:f>
              <c:strCache>
                <c:ptCount val="1"/>
                <c:pt idx="0">
                  <c:v>40%</c:v>
                </c:pt>
              </c:strCache>
            </c:strRef>
          </c:tx>
          <c:spPr>
            <a:ln w="12700" cap="rnd">
              <a:solidFill>
                <a:srgbClr val="FFC00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FFC00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MaxHF!$A$3:$A$10</c:f>
              <c:strCache>
                <c:ptCount val="8"/>
                <c:pt idx="0">
                  <c:v>Roof</c:v>
                </c:pt>
                <c:pt idx="1">
                  <c:v>Gutter</c:v>
                </c:pt>
                <c:pt idx="2">
                  <c:v>sub-floor</c:v>
                </c:pt>
                <c:pt idx="3">
                  <c:v>Door</c:v>
                </c:pt>
                <c:pt idx="4">
                  <c:v>Deck</c:v>
                </c:pt>
                <c:pt idx="5">
                  <c:v>Window</c:v>
                </c:pt>
                <c:pt idx="6">
                  <c:v>Back wall</c:v>
                </c:pt>
                <c:pt idx="7">
                  <c:v>front wall</c:v>
                </c:pt>
              </c:strCache>
            </c:strRef>
          </c:cat>
          <c:val>
            <c:numRef>
              <c:f>MaxHF!$C$3:$C$10</c:f>
              <c:numCache>
                <c:formatCode>0.00</c:formatCode>
                <c:ptCount val="8"/>
                <c:pt idx="0">
                  <c:v>0.61107283499999998</c:v>
                </c:pt>
                <c:pt idx="1">
                  <c:v>1.1111905</c:v>
                </c:pt>
                <c:pt idx="2">
                  <c:v>0.57190419999999997</c:v>
                </c:pt>
                <c:pt idx="3">
                  <c:v>0.44730305999999997</c:v>
                </c:pt>
                <c:pt idx="4">
                  <c:v>0.87333616000000003</c:v>
                </c:pt>
                <c:pt idx="5">
                  <c:v>0.57045098000000005</c:v>
                </c:pt>
                <c:pt idx="6">
                  <c:v>4.858317966666667E-2</c:v>
                </c:pt>
                <c:pt idx="7">
                  <c:v>0.63945848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03C-48D3-84D8-280BE96C438C}"/>
            </c:ext>
          </c:extLst>
        </c:ser>
        <c:ser>
          <c:idx val="2"/>
          <c:order val="2"/>
          <c:tx>
            <c:strRef>
              <c:f>MaxHF!$D$2</c:f>
              <c:strCache>
                <c:ptCount val="1"/>
                <c:pt idx="0">
                  <c:v>60%</c:v>
                </c:pt>
              </c:strCache>
            </c:strRef>
          </c:tx>
          <c:spPr>
            <a:ln w="12700" cap="rnd">
              <a:solidFill>
                <a:srgbClr val="00B05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MaxHF!$A$3:$A$10</c:f>
              <c:strCache>
                <c:ptCount val="8"/>
                <c:pt idx="0">
                  <c:v>Roof</c:v>
                </c:pt>
                <c:pt idx="1">
                  <c:v>Gutter</c:v>
                </c:pt>
                <c:pt idx="2">
                  <c:v>sub-floor</c:v>
                </c:pt>
                <c:pt idx="3">
                  <c:v>Door</c:v>
                </c:pt>
                <c:pt idx="4">
                  <c:v>Deck</c:v>
                </c:pt>
                <c:pt idx="5">
                  <c:v>Window</c:v>
                </c:pt>
                <c:pt idx="6">
                  <c:v>Back wall</c:v>
                </c:pt>
                <c:pt idx="7">
                  <c:v>front wall</c:v>
                </c:pt>
              </c:strCache>
            </c:strRef>
          </c:cat>
          <c:val>
            <c:numRef>
              <c:f>MaxHF!$D$3:$D$10</c:f>
              <c:numCache>
                <c:formatCode>0.00</c:formatCode>
                <c:ptCount val="8"/>
                <c:pt idx="0">
                  <c:v>2.7380921000000003</c:v>
                </c:pt>
                <c:pt idx="1">
                  <c:v>4.5516002666666671</c:v>
                </c:pt>
                <c:pt idx="2">
                  <c:v>1.7940533733333333</c:v>
                </c:pt>
                <c:pt idx="3">
                  <c:v>2.1225147</c:v>
                </c:pt>
                <c:pt idx="4">
                  <c:v>3.4820990999999997</c:v>
                </c:pt>
                <c:pt idx="5">
                  <c:v>2.8280207000000002</c:v>
                </c:pt>
                <c:pt idx="6">
                  <c:v>0.22167485333333334</c:v>
                </c:pt>
                <c:pt idx="7">
                  <c:v>2.4624848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D03C-48D3-84D8-280BE96C438C}"/>
            </c:ext>
          </c:extLst>
        </c:ser>
        <c:ser>
          <c:idx val="3"/>
          <c:order val="3"/>
          <c:tx>
            <c:strRef>
              <c:f>MaxHF!$E$2</c:f>
              <c:strCache>
                <c:ptCount val="1"/>
                <c:pt idx="0">
                  <c:v>80%</c:v>
                </c:pt>
              </c:strCache>
            </c:strRef>
          </c:tx>
          <c:spPr>
            <a:ln w="12700" cap="rnd">
              <a:solidFill>
                <a:srgbClr val="0070C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0070C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MaxHF!$A$3:$A$10</c:f>
              <c:strCache>
                <c:ptCount val="8"/>
                <c:pt idx="0">
                  <c:v>Roof</c:v>
                </c:pt>
                <c:pt idx="1">
                  <c:v>Gutter</c:v>
                </c:pt>
                <c:pt idx="2">
                  <c:v>sub-floor</c:v>
                </c:pt>
                <c:pt idx="3">
                  <c:v>Door</c:v>
                </c:pt>
                <c:pt idx="4">
                  <c:v>Deck</c:v>
                </c:pt>
                <c:pt idx="5">
                  <c:v>Window</c:v>
                </c:pt>
                <c:pt idx="6">
                  <c:v>Back wall</c:v>
                </c:pt>
                <c:pt idx="7">
                  <c:v>front wall</c:v>
                </c:pt>
              </c:strCache>
            </c:strRef>
          </c:cat>
          <c:val>
            <c:numRef>
              <c:f>MaxHF!$E$3:$E$10</c:f>
              <c:numCache>
                <c:formatCode>0.00</c:formatCode>
                <c:ptCount val="8"/>
                <c:pt idx="0">
                  <c:v>9.1397878249999991</c:v>
                </c:pt>
                <c:pt idx="1">
                  <c:v>28.927778333333332</c:v>
                </c:pt>
                <c:pt idx="2">
                  <c:v>5.2475223000000009</c:v>
                </c:pt>
                <c:pt idx="3">
                  <c:v>7.7357576000000003</c:v>
                </c:pt>
                <c:pt idx="4">
                  <c:v>20.236175666666668</c:v>
                </c:pt>
                <c:pt idx="5">
                  <c:v>11.760551</c:v>
                </c:pt>
                <c:pt idx="6">
                  <c:v>0.94641192000000007</c:v>
                </c:pt>
                <c:pt idx="7">
                  <c:v>11.43184194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D03C-48D3-84D8-280BE96C438C}"/>
            </c:ext>
          </c:extLst>
        </c:ser>
        <c:ser>
          <c:idx val="4"/>
          <c:order val="4"/>
          <c:tx>
            <c:strRef>
              <c:f>MaxHF!$F$2</c:f>
              <c:strCache>
                <c:ptCount val="1"/>
                <c:pt idx="0">
                  <c:v>Filkov et al.</c:v>
                </c:pt>
              </c:strCache>
            </c:strRef>
          </c:tx>
          <c:spPr>
            <a:ln w="12700" cap="rnd">
              <a:solidFill>
                <a:srgbClr val="7030A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MaxHF!$A$3:$A$10</c:f>
              <c:strCache>
                <c:ptCount val="8"/>
                <c:pt idx="0">
                  <c:v>Roof</c:v>
                </c:pt>
                <c:pt idx="1">
                  <c:v>Gutter</c:v>
                </c:pt>
                <c:pt idx="2">
                  <c:v>sub-floor</c:v>
                </c:pt>
                <c:pt idx="3">
                  <c:v>Door</c:v>
                </c:pt>
                <c:pt idx="4">
                  <c:v>Deck</c:v>
                </c:pt>
                <c:pt idx="5">
                  <c:v>Window</c:v>
                </c:pt>
                <c:pt idx="6">
                  <c:v>Back wall</c:v>
                </c:pt>
                <c:pt idx="7">
                  <c:v>front wall</c:v>
                </c:pt>
              </c:strCache>
            </c:strRef>
          </c:cat>
          <c:val>
            <c:numRef>
              <c:f>MaxHF!$F$3:$F$10</c:f>
              <c:numCache>
                <c:formatCode>0.00</c:formatCode>
                <c:ptCount val="8"/>
                <c:pt idx="0">
                  <c:v>2.317654975</c:v>
                </c:pt>
                <c:pt idx="1">
                  <c:v>3.9850721666666664</c:v>
                </c:pt>
                <c:pt idx="2">
                  <c:v>1.5341711099999999</c:v>
                </c:pt>
                <c:pt idx="3">
                  <c:v>2.0395020000000001</c:v>
                </c:pt>
                <c:pt idx="4">
                  <c:v>3.0577520999999996</c:v>
                </c:pt>
                <c:pt idx="5">
                  <c:v>2.7275203000000001</c:v>
                </c:pt>
                <c:pt idx="6">
                  <c:v>0.25265607333333334</c:v>
                </c:pt>
                <c:pt idx="7">
                  <c:v>2.2113113000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D03C-48D3-84D8-280BE96C438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31847136"/>
        <c:axId val="631848120"/>
      </c:lineChart>
      <c:catAx>
        <c:axId val="6318471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Locat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1848120"/>
        <c:crosses val="autoZero"/>
        <c:auto val="1"/>
        <c:lblAlgn val="ctr"/>
        <c:lblOffset val="100"/>
        <c:noMultiLvlLbl val="0"/>
      </c:catAx>
      <c:valAx>
        <c:axId val="6318481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Maximum Radiative</a:t>
                </a:r>
                <a:r>
                  <a:rPr lang="en-AU" baseline="0"/>
                  <a:t> Heat flux (kW/m</a:t>
                </a:r>
                <a:r>
                  <a:rPr lang="en-AU" baseline="30000"/>
                  <a:t>2</a:t>
                </a:r>
                <a:r>
                  <a:rPr lang="en-AU" baseline="0"/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184713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MaxHF!$B$15</c:f>
              <c:strCache>
                <c:ptCount val="1"/>
                <c:pt idx="0">
                  <c:v>20%</c:v>
                </c:pt>
              </c:strCache>
            </c:strRef>
          </c:tx>
          <c:spPr>
            <a:ln w="12700" cap="rnd">
              <a:solidFill>
                <a:srgbClr val="FF0000"/>
              </a:solidFill>
              <a:prstDash val="sysDash"/>
              <a:round/>
            </a:ln>
            <a:effectLst/>
          </c:spPr>
          <c:marker>
            <c:symbol val="triangle"/>
            <c:size val="5"/>
            <c:spPr>
              <a:solidFill>
                <a:srgbClr val="FF000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MaxHF!$A$16:$A$23</c:f>
              <c:strCache>
                <c:ptCount val="8"/>
                <c:pt idx="0">
                  <c:v>Roof</c:v>
                </c:pt>
                <c:pt idx="1">
                  <c:v>Gutter</c:v>
                </c:pt>
                <c:pt idx="2">
                  <c:v>sub-floor</c:v>
                </c:pt>
                <c:pt idx="3">
                  <c:v>Door</c:v>
                </c:pt>
                <c:pt idx="4">
                  <c:v>Deck</c:v>
                </c:pt>
                <c:pt idx="5">
                  <c:v>Window</c:v>
                </c:pt>
                <c:pt idx="6">
                  <c:v>Back wall</c:v>
                </c:pt>
                <c:pt idx="7">
                  <c:v>front wall</c:v>
                </c:pt>
              </c:strCache>
            </c:strRef>
          </c:cat>
          <c:val>
            <c:numRef>
              <c:f>MaxHF!$B$16:$B$23</c:f>
              <c:numCache>
                <c:formatCode>0.00</c:formatCode>
                <c:ptCount val="8"/>
                <c:pt idx="0">
                  <c:v>0.10237585299999999</c:v>
                </c:pt>
                <c:pt idx="1">
                  <c:v>0.24161002666666664</c:v>
                </c:pt>
                <c:pt idx="2">
                  <c:v>3.1500015666666666E-2</c:v>
                </c:pt>
                <c:pt idx="3">
                  <c:v>5.6864098000000002E-2</c:v>
                </c:pt>
                <c:pt idx="4">
                  <c:v>0.13207042433333332</c:v>
                </c:pt>
                <c:pt idx="5">
                  <c:v>0.17705734000000001</c:v>
                </c:pt>
                <c:pt idx="6">
                  <c:v>2.4211694666666669E-2</c:v>
                </c:pt>
                <c:pt idx="7">
                  <c:v>7.5158732499999992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C91-4E51-B7EE-6F153F26E22F}"/>
            </c:ext>
          </c:extLst>
        </c:ser>
        <c:ser>
          <c:idx val="1"/>
          <c:order val="1"/>
          <c:tx>
            <c:strRef>
              <c:f>MaxHF!$C$15</c:f>
              <c:strCache>
                <c:ptCount val="1"/>
                <c:pt idx="0">
                  <c:v>40%</c:v>
                </c:pt>
              </c:strCache>
            </c:strRef>
          </c:tx>
          <c:spPr>
            <a:ln w="15875" cap="rnd">
              <a:solidFill>
                <a:srgbClr val="FFC000"/>
              </a:solidFill>
              <a:prstDash val="sysDash"/>
              <a:round/>
            </a:ln>
            <a:effectLst/>
          </c:spPr>
          <c:marker>
            <c:symbol val="triangle"/>
            <c:size val="5"/>
            <c:spPr>
              <a:solidFill>
                <a:srgbClr val="FFC00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MaxHF!$A$16:$A$23</c:f>
              <c:strCache>
                <c:ptCount val="8"/>
                <c:pt idx="0">
                  <c:v>Roof</c:v>
                </c:pt>
                <c:pt idx="1">
                  <c:v>Gutter</c:v>
                </c:pt>
                <c:pt idx="2">
                  <c:v>sub-floor</c:v>
                </c:pt>
                <c:pt idx="3">
                  <c:v>Door</c:v>
                </c:pt>
                <c:pt idx="4">
                  <c:v>Deck</c:v>
                </c:pt>
                <c:pt idx="5">
                  <c:v>Window</c:v>
                </c:pt>
                <c:pt idx="6">
                  <c:v>Back wall</c:v>
                </c:pt>
                <c:pt idx="7">
                  <c:v>front wall</c:v>
                </c:pt>
              </c:strCache>
            </c:strRef>
          </c:cat>
          <c:val>
            <c:numRef>
              <c:f>MaxHF!$C$16:$C$23</c:f>
              <c:numCache>
                <c:formatCode>0.00</c:formatCode>
                <c:ptCount val="8"/>
                <c:pt idx="0">
                  <c:v>0.38528659750000005</c:v>
                </c:pt>
                <c:pt idx="1">
                  <c:v>0.63902399999999993</c:v>
                </c:pt>
                <c:pt idx="2">
                  <c:v>8.7570422999999994E-2</c:v>
                </c:pt>
                <c:pt idx="3">
                  <c:v>0.22051258000000001</c:v>
                </c:pt>
                <c:pt idx="4">
                  <c:v>0.33480187333333333</c:v>
                </c:pt>
                <c:pt idx="5">
                  <c:v>0.35662635999999998</c:v>
                </c:pt>
                <c:pt idx="6">
                  <c:v>6.5678715666666665E-2</c:v>
                </c:pt>
                <c:pt idx="7">
                  <c:v>0.409579904999999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C91-4E51-B7EE-6F153F26E22F}"/>
            </c:ext>
          </c:extLst>
        </c:ser>
        <c:ser>
          <c:idx val="2"/>
          <c:order val="2"/>
          <c:tx>
            <c:strRef>
              <c:f>MaxHF!$D$15</c:f>
              <c:strCache>
                <c:ptCount val="1"/>
                <c:pt idx="0">
                  <c:v>60%</c:v>
                </c:pt>
              </c:strCache>
            </c:strRef>
          </c:tx>
          <c:spPr>
            <a:ln w="12700" cap="rnd">
              <a:solidFill>
                <a:srgbClr val="00B050"/>
              </a:solidFill>
              <a:prstDash val="sysDash"/>
              <a:round/>
            </a:ln>
            <a:effectLst/>
          </c:spPr>
          <c:marker>
            <c:symbol val="triangle"/>
            <c:size val="5"/>
            <c:spPr>
              <a:solidFill>
                <a:srgbClr val="00B05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MaxHF!$A$16:$A$23</c:f>
              <c:strCache>
                <c:ptCount val="8"/>
                <c:pt idx="0">
                  <c:v>Roof</c:v>
                </c:pt>
                <c:pt idx="1">
                  <c:v>Gutter</c:v>
                </c:pt>
                <c:pt idx="2">
                  <c:v>sub-floor</c:v>
                </c:pt>
                <c:pt idx="3">
                  <c:v>Door</c:v>
                </c:pt>
                <c:pt idx="4">
                  <c:v>Deck</c:v>
                </c:pt>
                <c:pt idx="5">
                  <c:v>Window</c:v>
                </c:pt>
                <c:pt idx="6">
                  <c:v>Back wall</c:v>
                </c:pt>
                <c:pt idx="7">
                  <c:v>front wall</c:v>
                </c:pt>
              </c:strCache>
            </c:strRef>
          </c:cat>
          <c:val>
            <c:numRef>
              <c:f>MaxHF!$D$16:$D$23</c:f>
              <c:numCache>
                <c:formatCode>0.00</c:formatCode>
                <c:ptCount val="8"/>
                <c:pt idx="0">
                  <c:v>1.583513025</c:v>
                </c:pt>
                <c:pt idx="1">
                  <c:v>2.0583414666666671</c:v>
                </c:pt>
                <c:pt idx="2">
                  <c:v>1.0798597033333333</c:v>
                </c:pt>
                <c:pt idx="3">
                  <c:v>0.57837161999999998</c:v>
                </c:pt>
                <c:pt idx="4">
                  <c:v>1.3076610666666666</c:v>
                </c:pt>
                <c:pt idx="5">
                  <c:v>1.2556746000000001</c:v>
                </c:pt>
                <c:pt idx="6">
                  <c:v>0.25258509333333329</c:v>
                </c:pt>
                <c:pt idx="7">
                  <c:v>1.3464225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C91-4E51-B7EE-6F153F26E22F}"/>
            </c:ext>
          </c:extLst>
        </c:ser>
        <c:ser>
          <c:idx val="3"/>
          <c:order val="3"/>
          <c:tx>
            <c:strRef>
              <c:f>MaxHF!$E$15</c:f>
              <c:strCache>
                <c:ptCount val="1"/>
                <c:pt idx="0">
                  <c:v>80%</c:v>
                </c:pt>
              </c:strCache>
            </c:strRef>
          </c:tx>
          <c:spPr>
            <a:ln w="12700" cap="rnd">
              <a:solidFill>
                <a:srgbClr val="0070C0"/>
              </a:solidFill>
              <a:prstDash val="sysDash"/>
              <a:round/>
            </a:ln>
            <a:effectLst/>
          </c:spPr>
          <c:marker>
            <c:symbol val="triangle"/>
            <c:size val="5"/>
            <c:spPr>
              <a:solidFill>
                <a:srgbClr val="0070C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MaxHF!$A$16:$A$23</c:f>
              <c:strCache>
                <c:ptCount val="8"/>
                <c:pt idx="0">
                  <c:v>Roof</c:v>
                </c:pt>
                <c:pt idx="1">
                  <c:v>Gutter</c:v>
                </c:pt>
                <c:pt idx="2">
                  <c:v>sub-floor</c:v>
                </c:pt>
                <c:pt idx="3">
                  <c:v>Door</c:v>
                </c:pt>
                <c:pt idx="4">
                  <c:v>Deck</c:v>
                </c:pt>
                <c:pt idx="5">
                  <c:v>Window</c:v>
                </c:pt>
                <c:pt idx="6">
                  <c:v>Back wall</c:v>
                </c:pt>
                <c:pt idx="7">
                  <c:v>front wall</c:v>
                </c:pt>
              </c:strCache>
            </c:strRef>
          </c:cat>
          <c:val>
            <c:numRef>
              <c:f>MaxHF!$E$16:$E$23</c:f>
              <c:numCache>
                <c:formatCode>0.00</c:formatCode>
                <c:ptCount val="8"/>
                <c:pt idx="0">
                  <c:v>2.2557320000000001</c:v>
                </c:pt>
                <c:pt idx="1">
                  <c:v>6.3544673999999999</c:v>
                </c:pt>
                <c:pt idx="2">
                  <c:v>2.2241529666666668</c:v>
                </c:pt>
                <c:pt idx="3">
                  <c:v>1.613208</c:v>
                </c:pt>
                <c:pt idx="4">
                  <c:v>4.1146526000000003</c:v>
                </c:pt>
                <c:pt idx="5">
                  <c:v>2.4526362000000002</c:v>
                </c:pt>
                <c:pt idx="6">
                  <c:v>0.70616355999999991</c:v>
                </c:pt>
                <c:pt idx="7">
                  <c:v>3.91766895000000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BC91-4E51-B7EE-6F153F26E22F}"/>
            </c:ext>
          </c:extLst>
        </c:ser>
        <c:ser>
          <c:idx val="4"/>
          <c:order val="4"/>
          <c:tx>
            <c:strRef>
              <c:f>MaxHF!$F$15</c:f>
              <c:strCache>
                <c:ptCount val="1"/>
                <c:pt idx="0">
                  <c:v>Filkov et al.</c:v>
                </c:pt>
              </c:strCache>
            </c:strRef>
          </c:tx>
          <c:spPr>
            <a:ln w="12700" cap="rnd">
              <a:solidFill>
                <a:srgbClr val="7030A0"/>
              </a:solidFill>
              <a:prstDash val="sysDash"/>
              <a:round/>
            </a:ln>
            <a:effectLst/>
          </c:spPr>
          <c:marker>
            <c:symbol val="triangle"/>
            <c:size val="5"/>
            <c:spPr>
              <a:solidFill>
                <a:srgbClr val="7030A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MaxHF!$A$16:$A$23</c:f>
              <c:strCache>
                <c:ptCount val="8"/>
                <c:pt idx="0">
                  <c:v>Roof</c:v>
                </c:pt>
                <c:pt idx="1">
                  <c:v>Gutter</c:v>
                </c:pt>
                <c:pt idx="2">
                  <c:v>sub-floor</c:v>
                </c:pt>
                <c:pt idx="3">
                  <c:v>Door</c:v>
                </c:pt>
                <c:pt idx="4">
                  <c:v>Deck</c:v>
                </c:pt>
                <c:pt idx="5">
                  <c:v>Window</c:v>
                </c:pt>
                <c:pt idx="6">
                  <c:v>Back wall</c:v>
                </c:pt>
                <c:pt idx="7">
                  <c:v>front wall</c:v>
                </c:pt>
              </c:strCache>
            </c:strRef>
          </c:cat>
          <c:val>
            <c:numRef>
              <c:f>MaxHF!$F$16:$F$23</c:f>
              <c:numCache>
                <c:formatCode>0.00</c:formatCode>
                <c:ptCount val="8"/>
                <c:pt idx="0">
                  <c:v>1.4053668100000001</c:v>
                </c:pt>
                <c:pt idx="1">
                  <c:v>2.2686272333333335</c:v>
                </c:pt>
                <c:pt idx="2">
                  <c:v>1.0324487199999999</c:v>
                </c:pt>
                <c:pt idx="3">
                  <c:v>0.64017630999999997</c:v>
                </c:pt>
                <c:pt idx="4">
                  <c:v>1.6017883666666668</c:v>
                </c:pt>
                <c:pt idx="5">
                  <c:v>1.4098212999999999</c:v>
                </c:pt>
                <c:pt idx="6">
                  <c:v>0.28074224333333331</c:v>
                </c:pt>
                <c:pt idx="7">
                  <c:v>1.5888736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BC91-4E51-B7EE-6F153F26E22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09508912"/>
        <c:axId val="609512520"/>
      </c:lineChart>
      <c:catAx>
        <c:axId val="60950891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Locat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512520"/>
        <c:crosses val="autoZero"/>
        <c:auto val="1"/>
        <c:lblAlgn val="ctr"/>
        <c:lblOffset val="100"/>
        <c:noMultiLvlLbl val="0"/>
      </c:catAx>
      <c:valAx>
        <c:axId val="6095125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Maximum</a:t>
                </a:r>
                <a:r>
                  <a:rPr lang="en-AU" baseline="0"/>
                  <a:t> Convective Heat flux (kW/m</a:t>
                </a:r>
                <a:r>
                  <a:rPr lang="en-AU" baseline="30000"/>
                  <a:t>2</a:t>
                </a:r>
                <a:r>
                  <a:rPr lang="en-AU" baseline="0"/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950891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Firebrand flux through verical planes</a:t>
            </a:r>
            <a:r>
              <a:rPr lang="en-AU" baseline="0"/>
              <a:t> at diffrent X locations</a:t>
            </a:r>
            <a:endParaRPr lang="en-AU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FirebrandFlux!$A$24</c:f>
              <c:strCache>
                <c:ptCount val="1"/>
                <c:pt idx="0">
                  <c:v>20%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chemeClr val="tx1">
                    <a:lumMod val="95000"/>
                    <a:lumOff val="5000"/>
                  </a:schemeClr>
                </a:solidFill>
              </a:ln>
              <a:effectLst/>
            </c:spPr>
          </c:marker>
          <c:cat>
            <c:strRef>
              <c:f>FirebrandFlux!$B$23:$J$23</c:f>
              <c:strCache>
                <c:ptCount val="9"/>
                <c:pt idx="0">
                  <c:v>x=130 m</c:v>
                </c:pt>
                <c:pt idx="1">
                  <c:v>x=140 m</c:v>
                </c:pt>
                <c:pt idx="2">
                  <c:v>x=150 m</c:v>
                </c:pt>
                <c:pt idx="3">
                  <c:v>x=160 m</c:v>
                </c:pt>
                <c:pt idx="4">
                  <c:v>x=170 m</c:v>
                </c:pt>
                <c:pt idx="5">
                  <c:v>x=180 m</c:v>
                </c:pt>
                <c:pt idx="6">
                  <c:v>x=190 m</c:v>
                </c:pt>
                <c:pt idx="7">
                  <c:v>x=200 m</c:v>
                </c:pt>
                <c:pt idx="8">
                  <c:v>x=210 m</c:v>
                </c:pt>
              </c:strCache>
            </c:strRef>
          </c:cat>
          <c:val>
            <c:numRef>
              <c:f>FirebrandFlux!$B$24:$J$24</c:f>
              <c:numCache>
                <c:formatCode>0.00</c:formatCode>
                <c:ptCount val="9"/>
                <c:pt idx="0">
                  <c:v>6.3406963073938014</c:v>
                </c:pt>
                <c:pt idx="1">
                  <c:v>4.9374115515642982</c:v>
                </c:pt>
                <c:pt idx="2">
                  <c:v>3.5526801814260001</c:v>
                </c:pt>
                <c:pt idx="3">
                  <c:v>2.5421500653564997</c:v>
                </c:pt>
                <c:pt idx="4">
                  <c:v>1.7313165386665996</c:v>
                </c:pt>
                <c:pt idx="5">
                  <c:v>1.5453193292902003</c:v>
                </c:pt>
                <c:pt idx="6">
                  <c:v>0.7933802988558003</c:v>
                </c:pt>
                <c:pt idx="7">
                  <c:v>0.47144069860689991</c:v>
                </c:pt>
                <c:pt idx="8">
                  <c:v>0.2989513451074001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B10-464F-9319-C1CDE2E84173}"/>
            </c:ext>
          </c:extLst>
        </c:ser>
        <c:ser>
          <c:idx val="1"/>
          <c:order val="1"/>
          <c:tx>
            <c:strRef>
              <c:f>FirebrandFlux!$A$25</c:f>
              <c:strCache>
                <c:ptCount val="1"/>
                <c:pt idx="0">
                  <c:v>40%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FC000"/>
              </a:solidFill>
              <a:ln w="9525">
                <a:solidFill>
                  <a:schemeClr val="tx2">
                    <a:lumMod val="50000"/>
                  </a:schemeClr>
                </a:solidFill>
              </a:ln>
              <a:effectLst/>
            </c:spPr>
          </c:marker>
          <c:cat>
            <c:strRef>
              <c:f>FirebrandFlux!$B$23:$J$23</c:f>
              <c:strCache>
                <c:ptCount val="9"/>
                <c:pt idx="0">
                  <c:v>x=130 m</c:v>
                </c:pt>
                <c:pt idx="1">
                  <c:v>x=140 m</c:v>
                </c:pt>
                <c:pt idx="2">
                  <c:v>x=150 m</c:v>
                </c:pt>
                <c:pt idx="3">
                  <c:v>x=160 m</c:v>
                </c:pt>
                <c:pt idx="4">
                  <c:v>x=170 m</c:v>
                </c:pt>
                <c:pt idx="5">
                  <c:v>x=180 m</c:v>
                </c:pt>
                <c:pt idx="6">
                  <c:v>x=190 m</c:v>
                </c:pt>
                <c:pt idx="7">
                  <c:v>x=200 m</c:v>
                </c:pt>
                <c:pt idx="8">
                  <c:v>x=210 m</c:v>
                </c:pt>
              </c:strCache>
            </c:strRef>
          </c:cat>
          <c:val>
            <c:numRef>
              <c:f>FirebrandFlux!$B$25:$J$25</c:f>
              <c:numCache>
                <c:formatCode>0.00</c:formatCode>
                <c:ptCount val="9"/>
                <c:pt idx="0">
                  <c:v>26.782635457664796</c:v>
                </c:pt>
                <c:pt idx="1">
                  <c:v>22.355598391105197</c:v>
                </c:pt>
                <c:pt idx="2">
                  <c:v>16.786015929391002</c:v>
                </c:pt>
                <c:pt idx="3">
                  <c:v>12.307414869846001</c:v>
                </c:pt>
                <c:pt idx="4">
                  <c:v>8.9695559048979963</c:v>
                </c:pt>
                <c:pt idx="5">
                  <c:v>8.727041103402998</c:v>
                </c:pt>
                <c:pt idx="6">
                  <c:v>4.7520130902794486</c:v>
                </c:pt>
                <c:pt idx="7">
                  <c:v>3.4975338857037821</c:v>
                </c:pt>
                <c:pt idx="8">
                  <c:v>2.7490419159273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B10-464F-9319-C1CDE2E84173}"/>
            </c:ext>
          </c:extLst>
        </c:ser>
        <c:ser>
          <c:idx val="2"/>
          <c:order val="2"/>
          <c:tx>
            <c:strRef>
              <c:f>FirebrandFlux!$A$26</c:f>
              <c:strCache>
                <c:ptCount val="1"/>
                <c:pt idx="0">
                  <c:v>60%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9525">
                <a:solidFill>
                  <a:schemeClr val="tx2">
                    <a:lumMod val="50000"/>
                  </a:schemeClr>
                </a:solidFill>
              </a:ln>
              <a:effectLst/>
            </c:spPr>
          </c:marker>
          <c:cat>
            <c:strRef>
              <c:f>FirebrandFlux!$B$23:$J$23</c:f>
              <c:strCache>
                <c:ptCount val="9"/>
                <c:pt idx="0">
                  <c:v>x=130 m</c:v>
                </c:pt>
                <c:pt idx="1">
                  <c:v>x=140 m</c:v>
                </c:pt>
                <c:pt idx="2">
                  <c:v>x=150 m</c:v>
                </c:pt>
                <c:pt idx="3">
                  <c:v>x=160 m</c:v>
                </c:pt>
                <c:pt idx="4">
                  <c:v>x=170 m</c:v>
                </c:pt>
                <c:pt idx="5">
                  <c:v>x=180 m</c:v>
                </c:pt>
                <c:pt idx="6">
                  <c:v>x=190 m</c:v>
                </c:pt>
                <c:pt idx="7">
                  <c:v>x=200 m</c:v>
                </c:pt>
                <c:pt idx="8">
                  <c:v>x=210 m</c:v>
                </c:pt>
              </c:strCache>
            </c:strRef>
          </c:cat>
          <c:val>
            <c:numRef>
              <c:f>FirebrandFlux!$B$26:$J$26</c:f>
              <c:numCache>
                <c:formatCode>0.00</c:formatCode>
                <c:ptCount val="9"/>
                <c:pt idx="0">
                  <c:v>61.643610618955009</c:v>
                </c:pt>
                <c:pt idx="1">
                  <c:v>56.258879814628983</c:v>
                </c:pt>
                <c:pt idx="2">
                  <c:v>44.737417417760007</c:v>
                </c:pt>
                <c:pt idx="3">
                  <c:v>35.004483099918971</c:v>
                </c:pt>
                <c:pt idx="4">
                  <c:v>26.944046136126001</c:v>
                </c:pt>
                <c:pt idx="5">
                  <c:v>28.698157051044891</c:v>
                </c:pt>
                <c:pt idx="6">
                  <c:v>17.382824405127241</c:v>
                </c:pt>
                <c:pt idx="7">
                  <c:v>13.481573207452</c:v>
                </c:pt>
                <c:pt idx="8">
                  <c:v>10.9499481543706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3B10-464F-9319-C1CDE2E84173}"/>
            </c:ext>
          </c:extLst>
        </c:ser>
        <c:ser>
          <c:idx val="3"/>
          <c:order val="3"/>
          <c:tx>
            <c:strRef>
              <c:f>FirebrandFlux!$A$27</c:f>
              <c:strCache>
                <c:ptCount val="1"/>
                <c:pt idx="0">
                  <c:v>80%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0070C0">
                  <a:alpha val="93000"/>
                </a:srgbClr>
              </a:solidFill>
              <a:ln w="9525">
                <a:solidFill>
                  <a:schemeClr val="tx2">
                    <a:lumMod val="50000"/>
                  </a:schemeClr>
                </a:solidFill>
              </a:ln>
              <a:effectLst/>
            </c:spPr>
          </c:marker>
          <c:cat>
            <c:strRef>
              <c:f>FirebrandFlux!$B$23:$J$23</c:f>
              <c:strCache>
                <c:ptCount val="9"/>
                <c:pt idx="0">
                  <c:v>x=130 m</c:v>
                </c:pt>
                <c:pt idx="1">
                  <c:v>x=140 m</c:v>
                </c:pt>
                <c:pt idx="2">
                  <c:v>x=150 m</c:v>
                </c:pt>
                <c:pt idx="3">
                  <c:v>x=160 m</c:v>
                </c:pt>
                <c:pt idx="4">
                  <c:v>x=170 m</c:v>
                </c:pt>
                <c:pt idx="5">
                  <c:v>x=180 m</c:v>
                </c:pt>
                <c:pt idx="6">
                  <c:v>x=190 m</c:v>
                </c:pt>
                <c:pt idx="7">
                  <c:v>x=200 m</c:v>
                </c:pt>
                <c:pt idx="8">
                  <c:v>x=210 m</c:v>
                </c:pt>
              </c:strCache>
            </c:strRef>
          </c:cat>
          <c:val>
            <c:numRef>
              <c:f>FirebrandFlux!$B$27:$J$27</c:f>
              <c:numCache>
                <c:formatCode>0.00</c:formatCode>
                <c:ptCount val="9"/>
                <c:pt idx="0">
                  <c:v>109.98214490779614</c:v>
                </c:pt>
                <c:pt idx="1">
                  <c:v>107.62459101879402</c:v>
                </c:pt>
                <c:pt idx="2">
                  <c:v>92.058677478332982</c:v>
                </c:pt>
                <c:pt idx="3">
                  <c:v>77.439288688172013</c:v>
                </c:pt>
                <c:pt idx="4">
                  <c:v>63.317459420107006</c:v>
                </c:pt>
                <c:pt idx="5">
                  <c:v>72.865504709939032</c:v>
                </c:pt>
                <c:pt idx="6">
                  <c:v>45.990446460592999</c:v>
                </c:pt>
                <c:pt idx="7">
                  <c:v>38.010010522673014</c:v>
                </c:pt>
                <c:pt idx="8">
                  <c:v>31.79390978317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3B10-464F-9319-C1CDE2E84173}"/>
            </c:ext>
          </c:extLst>
        </c:ser>
        <c:ser>
          <c:idx val="4"/>
          <c:order val="4"/>
          <c:tx>
            <c:strRef>
              <c:f>FirebrandFlux!$A$28</c:f>
              <c:strCache>
                <c:ptCount val="1"/>
                <c:pt idx="0">
                  <c:v>Filkov et al.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9525">
                <a:solidFill>
                  <a:schemeClr val="tx2">
                    <a:lumMod val="50000"/>
                  </a:schemeClr>
                </a:solidFill>
              </a:ln>
              <a:effectLst/>
            </c:spPr>
          </c:marker>
          <c:cat>
            <c:strRef>
              <c:f>FirebrandFlux!$B$23:$J$23</c:f>
              <c:strCache>
                <c:ptCount val="9"/>
                <c:pt idx="0">
                  <c:v>x=130 m</c:v>
                </c:pt>
                <c:pt idx="1">
                  <c:v>x=140 m</c:v>
                </c:pt>
                <c:pt idx="2">
                  <c:v>x=150 m</c:v>
                </c:pt>
                <c:pt idx="3">
                  <c:v>x=160 m</c:v>
                </c:pt>
                <c:pt idx="4">
                  <c:v>x=170 m</c:v>
                </c:pt>
                <c:pt idx="5">
                  <c:v>x=180 m</c:v>
                </c:pt>
                <c:pt idx="6">
                  <c:v>x=190 m</c:v>
                </c:pt>
                <c:pt idx="7">
                  <c:v>x=200 m</c:v>
                </c:pt>
                <c:pt idx="8">
                  <c:v>x=210 m</c:v>
                </c:pt>
              </c:strCache>
            </c:strRef>
          </c:cat>
          <c:val>
            <c:numRef>
              <c:f>FirebrandFlux!$B$28:$J$28</c:f>
              <c:numCache>
                <c:formatCode>0.00</c:formatCode>
                <c:ptCount val="9"/>
                <c:pt idx="0">
                  <c:v>57.900794598643586</c:v>
                </c:pt>
                <c:pt idx="1">
                  <c:v>53.690570391409992</c:v>
                </c:pt>
                <c:pt idx="2">
                  <c:v>43.51337139421387</c:v>
                </c:pt>
                <c:pt idx="3">
                  <c:v>34.492747989483988</c:v>
                </c:pt>
                <c:pt idx="4">
                  <c:v>26.789485623979996</c:v>
                </c:pt>
                <c:pt idx="5">
                  <c:v>28.056015576616907</c:v>
                </c:pt>
                <c:pt idx="6">
                  <c:v>17.170633912494001</c:v>
                </c:pt>
                <c:pt idx="7">
                  <c:v>13.607479027668562</c:v>
                </c:pt>
                <c:pt idx="8">
                  <c:v>11.2321547452894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3B10-464F-9319-C1CDE2E8417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06760112"/>
        <c:axId val="506760440"/>
      </c:lineChart>
      <c:catAx>
        <c:axId val="50676011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Location of vertical</a:t>
                </a:r>
                <a:r>
                  <a:rPr lang="en-AU" baseline="0"/>
                  <a:t> planes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6760440"/>
        <c:crosses val="autoZero"/>
        <c:auto val="1"/>
        <c:lblAlgn val="ctr"/>
        <c:lblOffset val="100"/>
        <c:noMultiLvlLbl val="0"/>
      </c:catAx>
      <c:valAx>
        <c:axId val="5067604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</a:t>
                </a:r>
                <a:r>
                  <a:rPr lang="en-AU" baseline="0"/>
                  <a:t> flux (kg/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676011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Firebrand flux on horizontal planes</a:t>
            </a:r>
            <a:r>
              <a:rPr lang="en-AU" baseline="0"/>
              <a:t> at different X locations</a:t>
            </a:r>
            <a:endParaRPr lang="en-AU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FirebrandFlux!$A$41</c:f>
              <c:strCache>
                <c:ptCount val="1"/>
                <c:pt idx="0">
                  <c:v>20%</c:v>
                </c:pt>
              </c:strCache>
            </c:strRef>
          </c:tx>
          <c:spPr>
            <a:ln w="12700" cap="rnd">
              <a:solidFill>
                <a:srgbClr val="FF0000"/>
              </a:solidFill>
              <a:prstDash val="sysDash"/>
              <a:round/>
            </a:ln>
            <a:effectLst/>
          </c:spPr>
          <c:marker>
            <c:symbol val="diamond"/>
            <c:size val="5"/>
            <c:spPr>
              <a:solidFill>
                <a:srgbClr val="FF000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FirebrandFlux!$B$40:$O$40</c:f>
              <c:strCache>
                <c:ptCount val="14"/>
                <c:pt idx="0">
                  <c:v>x=132 m~138 m</c:v>
                </c:pt>
                <c:pt idx="1">
                  <c:v>x=138 m~144 m</c:v>
                </c:pt>
                <c:pt idx="2">
                  <c:v>x=144 m~150 m</c:v>
                </c:pt>
                <c:pt idx="3">
                  <c:v>x=150 m~ 156 m</c:v>
                </c:pt>
                <c:pt idx="4">
                  <c:v>x=156 m~162 m</c:v>
                </c:pt>
                <c:pt idx="5">
                  <c:v>x=162 m~168 m</c:v>
                </c:pt>
                <c:pt idx="6">
                  <c:v>x=168 m~174 m</c:v>
                </c:pt>
                <c:pt idx="7">
                  <c:v>x=174 m~180 m</c:v>
                </c:pt>
                <c:pt idx="8">
                  <c:v>x=180 m~186 m</c:v>
                </c:pt>
                <c:pt idx="9">
                  <c:v>x=186 m~192 m</c:v>
                </c:pt>
                <c:pt idx="10">
                  <c:v>x=192 m~198 m</c:v>
                </c:pt>
                <c:pt idx="11">
                  <c:v>x=198 m~204 m</c:v>
                </c:pt>
                <c:pt idx="12">
                  <c:v>x=204 m~210 m</c:v>
                </c:pt>
                <c:pt idx="13">
                  <c:v>x=210 m~216 m</c:v>
                </c:pt>
              </c:strCache>
            </c:strRef>
          </c:cat>
          <c:val>
            <c:numRef>
              <c:f>FirebrandFlux!$B$41:$O$41</c:f>
              <c:numCache>
                <c:formatCode>0.00</c:formatCode>
                <c:ptCount val="14"/>
                <c:pt idx="0">
                  <c:v>1.1013993511985001</c:v>
                </c:pt>
                <c:pt idx="1">
                  <c:v>0.94601807604583987</c:v>
                </c:pt>
                <c:pt idx="2">
                  <c:v>0.84400748415802995</c:v>
                </c:pt>
                <c:pt idx="3">
                  <c:v>0.63918162171744008</c:v>
                </c:pt>
                <c:pt idx="4">
                  <c:v>0.54068537009897999</c:v>
                </c:pt>
                <c:pt idx="5">
                  <c:v>0.38419057447280025</c:v>
                </c:pt>
                <c:pt idx="6">
                  <c:v>0.29453690396199989</c:v>
                </c:pt>
                <c:pt idx="7">
                  <c:v>0.31874661697569989</c:v>
                </c:pt>
                <c:pt idx="8">
                  <c:v>0.27312571017197002</c:v>
                </c:pt>
                <c:pt idx="9">
                  <c:v>0.22780785536670003</c:v>
                </c:pt>
                <c:pt idx="10">
                  <c:v>0.18655070747599994</c:v>
                </c:pt>
                <c:pt idx="11">
                  <c:v>0.13252793346</c:v>
                </c:pt>
                <c:pt idx="12">
                  <c:v>0.10071579956909998</c:v>
                </c:pt>
                <c:pt idx="13">
                  <c:v>5.4856332961299999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061-4311-A934-1C0D5D87D0CF}"/>
            </c:ext>
          </c:extLst>
        </c:ser>
        <c:ser>
          <c:idx val="1"/>
          <c:order val="1"/>
          <c:tx>
            <c:strRef>
              <c:f>FirebrandFlux!$A$42</c:f>
              <c:strCache>
                <c:ptCount val="1"/>
                <c:pt idx="0">
                  <c:v>40%</c:v>
                </c:pt>
              </c:strCache>
            </c:strRef>
          </c:tx>
          <c:spPr>
            <a:ln w="12700" cap="rnd">
              <a:solidFill>
                <a:srgbClr val="FFC000"/>
              </a:solidFill>
              <a:prstDash val="sysDash"/>
              <a:round/>
            </a:ln>
            <a:effectLst/>
          </c:spPr>
          <c:marker>
            <c:symbol val="diamond"/>
            <c:size val="5"/>
            <c:spPr>
              <a:solidFill>
                <a:srgbClr val="FFC00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FirebrandFlux!$B$40:$O$40</c:f>
              <c:strCache>
                <c:ptCount val="14"/>
                <c:pt idx="0">
                  <c:v>x=132 m~138 m</c:v>
                </c:pt>
                <c:pt idx="1">
                  <c:v>x=138 m~144 m</c:v>
                </c:pt>
                <c:pt idx="2">
                  <c:v>x=144 m~150 m</c:v>
                </c:pt>
                <c:pt idx="3">
                  <c:v>x=150 m~ 156 m</c:v>
                </c:pt>
                <c:pt idx="4">
                  <c:v>x=156 m~162 m</c:v>
                </c:pt>
                <c:pt idx="5">
                  <c:v>x=162 m~168 m</c:v>
                </c:pt>
                <c:pt idx="6">
                  <c:v>x=168 m~174 m</c:v>
                </c:pt>
                <c:pt idx="7">
                  <c:v>x=174 m~180 m</c:v>
                </c:pt>
                <c:pt idx="8">
                  <c:v>x=180 m~186 m</c:v>
                </c:pt>
                <c:pt idx="9">
                  <c:v>x=186 m~192 m</c:v>
                </c:pt>
                <c:pt idx="10">
                  <c:v>x=192 m~198 m</c:v>
                </c:pt>
                <c:pt idx="11">
                  <c:v>x=198 m~204 m</c:v>
                </c:pt>
                <c:pt idx="12">
                  <c:v>x=204 m~210 m</c:v>
                </c:pt>
                <c:pt idx="13">
                  <c:v>x=210 m~216 m</c:v>
                </c:pt>
              </c:strCache>
            </c:strRef>
          </c:cat>
          <c:val>
            <c:numRef>
              <c:f>FirebrandFlux!$B$42:$O$42</c:f>
              <c:numCache>
                <c:formatCode>0.00</c:formatCode>
                <c:ptCount val="14"/>
                <c:pt idx="0">
                  <c:v>3.6485715802820105</c:v>
                </c:pt>
                <c:pt idx="1">
                  <c:v>3.9839035610320899</c:v>
                </c:pt>
                <c:pt idx="2">
                  <c:v>3.2029118577855709</c:v>
                </c:pt>
                <c:pt idx="3">
                  <c:v>2.9512594302666195</c:v>
                </c:pt>
                <c:pt idx="4">
                  <c:v>2.2151267405849988</c:v>
                </c:pt>
                <c:pt idx="5">
                  <c:v>1.4641220045520003</c:v>
                </c:pt>
                <c:pt idx="6">
                  <c:v>1.3382739088800004</c:v>
                </c:pt>
                <c:pt idx="7">
                  <c:v>1.3995024384740995</c:v>
                </c:pt>
                <c:pt idx="8">
                  <c:v>1.2668472466710001</c:v>
                </c:pt>
                <c:pt idx="9">
                  <c:v>0.96609716215800001</c:v>
                </c:pt>
                <c:pt idx="10">
                  <c:v>0.7165304685203</c:v>
                </c:pt>
                <c:pt idx="11">
                  <c:v>0.57262666517999994</c:v>
                </c:pt>
                <c:pt idx="12">
                  <c:v>0.41238540696060005</c:v>
                </c:pt>
                <c:pt idx="13">
                  <c:v>0.16248293257001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061-4311-A934-1C0D5D87D0CF}"/>
            </c:ext>
          </c:extLst>
        </c:ser>
        <c:ser>
          <c:idx val="2"/>
          <c:order val="2"/>
          <c:tx>
            <c:strRef>
              <c:f>FirebrandFlux!$A$43</c:f>
              <c:strCache>
                <c:ptCount val="1"/>
                <c:pt idx="0">
                  <c:v>60%</c:v>
                </c:pt>
              </c:strCache>
            </c:strRef>
          </c:tx>
          <c:spPr>
            <a:ln w="12700" cap="rnd">
              <a:solidFill>
                <a:srgbClr val="00B050"/>
              </a:solidFill>
              <a:prstDash val="sysDash"/>
              <a:round/>
            </a:ln>
            <a:effectLst/>
          </c:spPr>
          <c:marker>
            <c:symbol val="diamond"/>
            <c:size val="5"/>
            <c:spPr>
              <a:solidFill>
                <a:srgbClr val="00B05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FirebrandFlux!$B$40:$O$40</c:f>
              <c:strCache>
                <c:ptCount val="14"/>
                <c:pt idx="0">
                  <c:v>x=132 m~138 m</c:v>
                </c:pt>
                <c:pt idx="1">
                  <c:v>x=138 m~144 m</c:v>
                </c:pt>
                <c:pt idx="2">
                  <c:v>x=144 m~150 m</c:v>
                </c:pt>
                <c:pt idx="3">
                  <c:v>x=150 m~ 156 m</c:v>
                </c:pt>
                <c:pt idx="4">
                  <c:v>x=156 m~162 m</c:v>
                </c:pt>
                <c:pt idx="5">
                  <c:v>x=162 m~168 m</c:v>
                </c:pt>
                <c:pt idx="6">
                  <c:v>x=168 m~174 m</c:v>
                </c:pt>
                <c:pt idx="7">
                  <c:v>x=174 m~180 m</c:v>
                </c:pt>
                <c:pt idx="8">
                  <c:v>x=180 m~186 m</c:v>
                </c:pt>
                <c:pt idx="9">
                  <c:v>x=186 m~192 m</c:v>
                </c:pt>
                <c:pt idx="10">
                  <c:v>x=192 m~198 m</c:v>
                </c:pt>
                <c:pt idx="11">
                  <c:v>x=198 m~204 m</c:v>
                </c:pt>
                <c:pt idx="12">
                  <c:v>x=204 m~210 m</c:v>
                </c:pt>
                <c:pt idx="13">
                  <c:v>x=210 m~216 m</c:v>
                </c:pt>
              </c:strCache>
            </c:strRef>
          </c:cat>
          <c:val>
            <c:numRef>
              <c:f>FirebrandFlux!$B$43:$O$43</c:f>
              <c:numCache>
                <c:formatCode>0.00</c:formatCode>
                <c:ptCount val="14"/>
                <c:pt idx="0">
                  <c:v>5.7652947684061013</c:v>
                </c:pt>
                <c:pt idx="1">
                  <c:v>7.5624579892225103</c:v>
                </c:pt>
                <c:pt idx="2">
                  <c:v>6.6813271429167198</c:v>
                </c:pt>
                <c:pt idx="3">
                  <c:v>6.2632769830805985</c:v>
                </c:pt>
                <c:pt idx="4">
                  <c:v>5.1710451013400034</c:v>
                </c:pt>
                <c:pt idx="5">
                  <c:v>3.5686752824523014</c:v>
                </c:pt>
                <c:pt idx="6">
                  <c:v>3.0071884447100001</c:v>
                </c:pt>
                <c:pt idx="7">
                  <c:v>3.0615456370150005</c:v>
                </c:pt>
                <c:pt idx="8">
                  <c:v>2.7516547478439</c:v>
                </c:pt>
                <c:pt idx="9">
                  <c:v>2.4722536179120005</c:v>
                </c:pt>
                <c:pt idx="10">
                  <c:v>2.2093020011964</c:v>
                </c:pt>
                <c:pt idx="11">
                  <c:v>1.8482264573024607</c:v>
                </c:pt>
                <c:pt idx="12">
                  <c:v>1.4181529289319004</c:v>
                </c:pt>
                <c:pt idx="13">
                  <c:v>0.739251462632000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E061-4311-A934-1C0D5D87D0CF}"/>
            </c:ext>
          </c:extLst>
        </c:ser>
        <c:ser>
          <c:idx val="3"/>
          <c:order val="3"/>
          <c:tx>
            <c:strRef>
              <c:f>FirebrandFlux!$A$44</c:f>
              <c:strCache>
                <c:ptCount val="1"/>
                <c:pt idx="0">
                  <c:v>80%</c:v>
                </c:pt>
              </c:strCache>
            </c:strRef>
          </c:tx>
          <c:spPr>
            <a:ln w="12700" cap="rnd">
              <a:solidFill>
                <a:srgbClr val="0070C0"/>
              </a:solidFill>
              <a:prstDash val="sysDash"/>
              <a:round/>
            </a:ln>
            <a:effectLst/>
          </c:spPr>
          <c:marker>
            <c:symbol val="diamond"/>
            <c:size val="5"/>
            <c:spPr>
              <a:solidFill>
                <a:srgbClr val="0070C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FirebrandFlux!$B$40:$O$40</c:f>
              <c:strCache>
                <c:ptCount val="14"/>
                <c:pt idx="0">
                  <c:v>x=132 m~138 m</c:v>
                </c:pt>
                <c:pt idx="1">
                  <c:v>x=138 m~144 m</c:v>
                </c:pt>
                <c:pt idx="2">
                  <c:v>x=144 m~150 m</c:v>
                </c:pt>
                <c:pt idx="3">
                  <c:v>x=150 m~ 156 m</c:v>
                </c:pt>
                <c:pt idx="4">
                  <c:v>x=156 m~162 m</c:v>
                </c:pt>
                <c:pt idx="5">
                  <c:v>x=162 m~168 m</c:v>
                </c:pt>
                <c:pt idx="6">
                  <c:v>x=168 m~174 m</c:v>
                </c:pt>
                <c:pt idx="7">
                  <c:v>x=174 m~180 m</c:v>
                </c:pt>
                <c:pt idx="8">
                  <c:v>x=180 m~186 m</c:v>
                </c:pt>
                <c:pt idx="9">
                  <c:v>x=186 m~192 m</c:v>
                </c:pt>
                <c:pt idx="10">
                  <c:v>x=192 m~198 m</c:v>
                </c:pt>
                <c:pt idx="11">
                  <c:v>x=198 m~204 m</c:v>
                </c:pt>
                <c:pt idx="12">
                  <c:v>x=204 m~210 m</c:v>
                </c:pt>
                <c:pt idx="13">
                  <c:v>x=210 m~216 m</c:v>
                </c:pt>
              </c:strCache>
            </c:strRef>
          </c:cat>
          <c:val>
            <c:numRef>
              <c:f>FirebrandFlux!$B$44:$O$44</c:f>
              <c:numCache>
                <c:formatCode>0.00</c:formatCode>
                <c:ptCount val="14"/>
                <c:pt idx="0">
                  <c:v>5.8178704751020005</c:v>
                </c:pt>
                <c:pt idx="1">
                  <c:v>9.8174385104934316</c:v>
                </c:pt>
                <c:pt idx="2">
                  <c:v>9.756336574151069</c:v>
                </c:pt>
                <c:pt idx="3">
                  <c:v>9.6245125877223003</c:v>
                </c:pt>
                <c:pt idx="4">
                  <c:v>8.8206782696637021</c:v>
                </c:pt>
                <c:pt idx="5">
                  <c:v>6.2770682961000022</c:v>
                </c:pt>
                <c:pt idx="6">
                  <c:v>5.0410660012309991</c:v>
                </c:pt>
                <c:pt idx="7">
                  <c:v>5.5183349776796993</c:v>
                </c:pt>
                <c:pt idx="8">
                  <c:v>5.0591572723530014</c:v>
                </c:pt>
                <c:pt idx="9">
                  <c:v>5.134988832051941</c:v>
                </c:pt>
                <c:pt idx="10">
                  <c:v>4.4952823420390002</c:v>
                </c:pt>
                <c:pt idx="11">
                  <c:v>4.2411060454394613</c:v>
                </c:pt>
                <c:pt idx="12">
                  <c:v>3.5790559482182704</c:v>
                </c:pt>
                <c:pt idx="13">
                  <c:v>3.043089109738060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E061-4311-A934-1C0D5D87D0CF}"/>
            </c:ext>
          </c:extLst>
        </c:ser>
        <c:ser>
          <c:idx val="4"/>
          <c:order val="4"/>
          <c:tx>
            <c:strRef>
              <c:f>FirebrandFlux!$A$45</c:f>
              <c:strCache>
                <c:ptCount val="1"/>
                <c:pt idx="0">
                  <c:v>Filkov et al.</c:v>
                </c:pt>
              </c:strCache>
            </c:strRef>
          </c:tx>
          <c:spPr>
            <a:ln w="12700" cap="rnd">
              <a:solidFill>
                <a:srgbClr val="7030A0"/>
              </a:solidFill>
              <a:prstDash val="sysDash"/>
              <a:round/>
            </a:ln>
            <a:effectLst/>
          </c:spPr>
          <c:marker>
            <c:symbol val="diamond"/>
            <c:size val="5"/>
            <c:spPr>
              <a:solidFill>
                <a:srgbClr val="7030A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FirebrandFlux!$B$40:$O$40</c:f>
              <c:strCache>
                <c:ptCount val="14"/>
                <c:pt idx="0">
                  <c:v>x=132 m~138 m</c:v>
                </c:pt>
                <c:pt idx="1">
                  <c:v>x=138 m~144 m</c:v>
                </c:pt>
                <c:pt idx="2">
                  <c:v>x=144 m~150 m</c:v>
                </c:pt>
                <c:pt idx="3">
                  <c:v>x=150 m~ 156 m</c:v>
                </c:pt>
                <c:pt idx="4">
                  <c:v>x=156 m~162 m</c:v>
                </c:pt>
                <c:pt idx="5">
                  <c:v>x=162 m~168 m</c:v>
                </c:pt>
                <c:pt idx="6">
                  <c:v>x=168 m~174 m</c:v>
                </c:pt>
                <c:pt idx="7">
                  <c:v>x=174 m~180 m</c:v>
                </c:pt>
                <c:pt idx="8">
                  <c:v>x=180 m~186 m</c:v>
                </c:pt>
                <c:pt idx="9">
                  <c:v>x=186 m~192 m</c:v>
                </c:pt>
                <c:pt idx="10">
                  <c:v>x=192 m~198 m</c:v>
                </c:pt>
                <c:pt idx="11">
                  <c:v>x=198 m~204 m</c:v>
                </c:pt>
                <c:pt idx="12">
                  <c:v>x=204 m~210 m</c:v>
                </c:pt>
                <c:pt idx="13">
                  <c:v>x=210 m~216 m</c:v>
                </c:pt>
              </c:strCache>
            </c:strRef>
          </c:cat>
          <c:val>
            <c:numRef>
              <c:f>FirebrandFlux!$B$45:$O$45</c:f>
              <c:numCache>
                <c:formatCode>0.00</c:formatCode>
                <c:ptCount val="14"/>
                <c:pt idx="0">
                  <c:v>4.8525894677067685</c:v>
                </c:pt>
                <c:pt idx="1">
                  <c:v>6.90681752997095</c:v>
                </c:pt>
                <c:pt idx="2">
                  <c:v>5.9502007170248499</c:v>
                </c:pt>
                <c:pt idx="3">
                  <c:v>5.7775138201472291</c:v>
                </c:pt>
                <c:pt idx="4">
                  <c:v>4.8992030981599983</c:v>
                </c:pt>
                <c:pt idx="5">
                  <c:v>3.3412335249917611</c:v>
                </c:pt>
                <c:pt idx="6">
                  <c:v>2.9181359873937001</c:v>
                </c:pt>
                <c:pt idx="7">
                  <c:v>3.1752836287459991</c:v>
                </c:pt>
                <c:pt idx="8">
                  <c:v>2.7915116819856607</c:v>
                </c:pt>
                <c:pt idx="9">
                  <c:v>2.3339525652219</c:v>
                </c:pt>
                <c:pt idx="10">
                  <c:v>2.0629527621118191</c:v>
                </c:pt>
                <c:pt idx="11">
                  <c:v>1.7368397834788802</c:v>
                </c:pt>
                <c:pt idx="12">
                  <c:v>1.3118491217352291</c:v>
                </c:pt>
                <c:pt idx="13">
                  <c:v>0.7374578188660797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E061-4311-A934-1C0D5D87D0C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55773912"/>
        <c:axId val="555772272"/>
      </c:lineChart>
      <c:catAx>
        <c:axId val="55577391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Location</a:t>
                </a:r>
                <a:r>
                  <a:rPr lang="en-AU" baseline="0"/>
                  <a:t> of horizontal plane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5772272"/>
        <c:crosses val="autoZero"/>
        <c:auto val="1"/>
        <c:lblAlgn val="ctr"/>
        <c:lblOffset val="100"/>
        <c:noMultiLvlLbl val="0"/>
      </c:catAx>
      <c:valAx>
        <c:axId val="5557722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 (kg/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577391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2-28T22:24:23.558"/>
    </inkml:context>
    <inkml:brush xml:id="br0">
      <inkml:brushProperty name="width" value="0.35" units="cm"/>
      <inkml:brushProperty name="height" value="0.35" units="cm"/>
      <inkml:brushProperty name="color" value="#E71224"/>
      <inkml:brushProperty name="ignorePressure" value="1"/>
    </inkml:brush>
  </inkml:definitions>
  <inkml:trace contextRef="#ctx0" brushRef="#br0">2166 0,'2'4,"1"0,-1 0,0 1,0-1,-1 0,1 1,-1-1,2 8,-1-1,4 11,-1 1,-2-1,0 1,-2 0,0 0,-1 0,-7 42,5-59,1-1,-1 0,0 1,-1-1,1 0,-1-1,0 1,0 0,-1-1,1 1,-1-1,0 0,0-1,-1 1,1 0,-1-1,-4 3,-2 0,0-1,-1 0,1 0,-1-2,0 1,-20 3,-63 5,-45 8,55 0,77-21,12-7,16-13,-11 13,31-39,-20 22,1 2,34-30,-39 41,-12 9,0 1,0-1,-1 0,1 0,-1 0,0 0,0-1,0 1,0-1,3-5,-6 8,0 0,1 1,-1-1,0 1,0-1,0 1,0-1,0 0,0 1,0-1,0 1,0-1,0 1,0-1,0 1,-1-1,1 0,0 1,0-1,-1 1,1-1,0 1,-1-1,1 1,0 0,-1-1,1 1,0-1,-1 1,1 0,-1-1,1 1,-1 0,1-1,-1 1,1 0,-1 0,1 0,-1 0,0-1,1 1,-1 0,-27-3,27 3,-110 0,-192 27,284-25,0 2,-35 10,48-12,-1 1,0 0,1 1,-1-1,1 1,0 0,1 1,-1-1,1 1,-9 10,2-1,-2 3,-20 32,34-49,-1 1,1-1,-1 1,1 0,0 0,-1-1,1 1,0 0,-1 0,1-1,0 1,0 0,0 0,-1-1,1 1,0 0,0 0,0 0,0 0,1 0,-1 0,1-1,-1 0,1 0,-1 0,1 1,-1-1,0 0,1 0,-1 0,1 0,-1 0,1 0,-1 0,1 0,-1 0,1 0,-1 0,1 0,-1-1,1 1,-1 0,1 0,0-1,32-19,25-29,22-17,-79 65,0-1,1 1,-1 1,0-1,0 0,1 0,-1 0,1 1,-1-1,1 1,-1-1,1 1,-1 0,1-1,-1 1,1 0,-1 0,1 0,-1 0,1 0,-1 1,1-1,-1 0,4 2,-4-1,0 0,0 0,0 0,0 0,0 0,0 1,0-1,-1 0,1 1,0-1,-1 1,1-1,-1 1,1-1,-1 1,0-1,0 1,0-1,0 1,0-1,0 1,0-1,0 1,-1 2,0 2,-1 1,0-1,0 0,-1 0,0 0,0 0,0 0,-7 9,-40 43,25-30,7-7,11-15,2 0,-1 0,1 1,0 0,0 0,-4 9,14-17,4-4,35-31,-20 16,0 1,32-18,-54 37,-1-1,0 0,0 1,1-1,-1 1,0-1,1 1,-1 0,0-1,1 1,-1 0,0 0,1 0,-1 0,3 0,-4 1,1-1,-1 0,0 0,0 0,0 0,1 0,-1 0,0 1,0-1,0 0,0 0,1 0,-1 1,0-1,0 0,0 0,0 0,0 1,0-1,0 0,0 0,0 0,0 1,0-1,0 0,0 0,0 1,0-1,0 0,0 0,0 1,-7 12,-8 2,0 0,-16 12,-8 7,-6 6,-2-1,-2-3,-1-2,-1-3,-67 31,97-53,0-1,-27 6,25-8,-32 13,50-17,0 1,1-1,-1 1,1 0,0 0,0 0,0 0,0 1,1-1,-1 1,1 0,0 0,0 1,1-1,-1 1,1-1,0 1,-3 7,2 4,0 0,0 0,2 0,0 24,0-5,1-31,-1-1,1 0,-1 0,1 0,-1 0,0 0,0 0,-1 0,1 0,-1 0,1-1,-1 1,0 0,0-1,0 0,0 1,0-1,-1 0,1 0,-5 3,-4 1,0-1,1 0,-2 0,-13 3,-12 5,-67 27,95-34,11-2,15-1,-2-6,-1 0,0 0,24-10,3-1,28-8,-1-3,89-46,-126 54,-12 6,0 1,1 1,40-14,-58 23,0-1,0 1,-1-1,1 1,0 0,0 0,0 0,-1 0,1 0,0 1,0-1,0 0,1 2,-3-2,1 0,-1 0,0 0,0 0,1 1,-1-1,0 0,0 0,1 1,-1-1,0 0,0 0,0 1,0-1,0 0,1 0,-1 1,0-1,0 0,0 1,0-1,0 0,0 0,0 1,0-1,0 0,0 1,0-1,-9 14,-5-1,0-2,-1 0,-1-1,1 0,-2-2,1 0,-22 8,-28 14,5-4,49-22,1 0,0 1,0 0,0 0,1 2,0-1,0 1,0 0,1 1,-12 12,16-13,1-3,0 1,1-1,0 1,-1 0,-3 10,6-14,1 0,0 0,0-1,0 1,-1 0,1 0,0 0,0-1,0 1,0 0,0 0,1-1,-1 1,0 0,0 0,0-1,1 1,-1 0,0 0,1 0,0 0,1 0,-1 0,0 0,0 0,0 0,0-1,1 1,-1 0,0-1,1 1,-1-1,1 0,-1 1,0-1,3 0,10 2,0-1,0-1,0 0,0-1,0 0,26-7,0-4,38-16,11-4,-71 27,0-1,0-1,-1-1,1 0,17-12,66-55,-39 27,-53 42,0 0,1 1,0 0,0 0,0 1,14-3,65-12,-36 9,-19 3,125-32,-136 29,-1 0,0-2,0 0,-2-1,33-27,-40 29,-2 0,0-1,0 0,-1 0,12-22,37-72,-53 94,-3 7,0-1,0-1,0 1,-1 0,0-1,2-11,-4 16,0 0,0 0,0 0,0 0,-1 1,1-1,0 0,-1 0,0 0,1 1,-1-1,0 0,0 1,0-1,0 1,0-1,-1 1,1-1,0 1,-1 0,1 0,-1 0,1-1,-1 2,1-1,-1 0,0 0,0 0,-2 0,-16-5,1 1,-1 1,0 1,0 1,-1 0,-28 3,24-1,-214 1,202-1</inkml:trace>
  <inkml:trace contextRef="#ctx0" brushRef="#br0" timeOffset="1687.76">404 968,'-56'2,"-66"10,93-6,0 0,-54 21,66-21,7-3,-1 0,1-1,-12 2,7-3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2-28T22:23:24.229"/>
    </inkml:context>
    <inkml:brush xml:id="br0">
      <inkml:brushProperty name="width" value="0.35" units="cm"/>
      <inkml:brushProperty name="height" value="0.35" units="cm"/>
      <inkml:brushProperty name="color" value="#E71224"/>
      <inkml:brushProperty name="ignorePressure" value="1"/>
    </inkml:brush>
  </inkml:definitions>
  <inkml:trace contextRef="#ctx0" brushRef="#br0">460 1746</inkml:trace>
  <inkml:trace contextRef="#ctx0" brushRef="#br0" timeOffset="969.05">72 1728</inkml:trace>
  <inkml:trace contextRef="#ctx0" brushRef="#br0" timeOffset="2376.02">195 1728</inkml:trace>
  <inkml:trace contextRef="#ctx0" brushRef="#br0" timeOffset="3219.83">266 1552</inkml:trace>
  <inkml:trace contextRef="#ctx0" brushRef="#br0" timeOffset="4345.25">390 1481</inkml:trace>
  <inkml:trace contextRef="#ctx0" brushRef="#br0" timeOffset="5345.42">601 1516</inkml:trace>
  <inkml:trace contextRef="#ctx0" brushRef="#br0" timeOffset="5985.92">795 1552</inkml:trace>
  <inkml:trace contextRef="#ctx0" brushRef="#br0" timeOffset="6593.52">725 1710</inkml:trace>
  <inkml:trace contextRef="#ctx0" brushRef="#br0" timeOffset="7359.8">566 1763</inkml:trace>
  <inkml:trace contextRef="#ctx0" brushRef="#br0" timeOffset="8203.87">1 1799</inkml:trace>
  <inkml:trace contextRef="#ctx0" brushRef="#br0" timeOffset="10031.92">319 1834,'6'0,"7"0,12 0,1 0</inkml:trace>
  <inkml:trace contextRef="#ctx0" brushRef="#br0" timeOffset="10766.56">1059 1746</inkml:trace>
  <inkml:trace contextRef="#ctx0" brushRef="#br0" timeOffset="11954.27">848 1781</inkml:trace>
  <inkml:trace contextRef="#ctx0" brushRef="#br0" timeOffset="13376.57">1006 1428</inkml:trace>
  <inkml:trace contextRef="#ctx0" brushRef="#br0" timeOffset="14548.67">1289 1481</inkml:trace>
  <inkml:trace contextRef="#ctx0" brushRef="#br0" timeOffset="15330.35">1483 1481</inkml:trace>
  <inkml:trace contextRef="#ctx0" brushRef="#br0" timeOffset="16094.22">1218 1693</inkml:trace>
  <inkml:trace contextRef="#ctx0" brushRef="#br0" timeOffset="17250.8">1483 1640</inkml:trace>
  <inkml:trace contextRef="#ctx0" brushRef="#br0" timeOffset="17938.12">1677 1640</inkml:trace>
  <inkml:trace contextRef="#ctx0" brushRef="#br0" timeOffset="19125.72">1747 1410</inkml:trace>
  <inkml:trace contextRef="#ctx0" brushRef="#br0" timeOffset="19938.62">1959 1428</inkml:trace>
  <inkml:trace contextRef="#ctx0" brushRef="#br0" timeOffset="20829.38">2012 1463</inkml:trace>
  <inkml:trace contextRef="#ctx0" brushRef="#br0" timeOffset="21642.22">1871 1551</inkml:trace>
  <inkml:trace contextRef="#ctx0" brushRef="#br0" timeOffset="22783.06">2118 1604</inkml:trace>
  <inkml:trace contextRef="#ctx0" brushRef="#br0" timeOffset="23720.69">2541 1657,'3'0,"1"0</inkml:trace>
  <inkml:trace contextRef="#ctx0" brushRef="#br0" timeOffset="24252.37">2806 1657,'3'0,"4"0,3 0,1 0</inkml:trace>
  <inkml:trace contextRef="#ctx0" brushRef="#br0" timeOffset="24877.31">3053 1622</inkml:trace>
  <inkml:trace contextRef="#ctx0" brushRef="#br0" timeOffset="25674.5">2312 1463</inkml:trace>
  <inkml:trace contextRef="#ctx0" brushRef="#br0" timeOffset="26452.1">2188 1357</inkml:trace>
  <inkml:trace contextRef="#ctx0" brushRef="#br0" timeOffset="27077">2276 1639</inkml:trace>
  <inkml:trace contextRef="#ctx0" brushRef="#br0" timeOffset="27827.71">2435 1392</inkml:trace>
  <inkml:trace contextRef="#ctx0" brushRef="#br0" timeOffset="28265.45">2612 1251,'3'0,"1"0</inkml:trace>
  <inkml:trace contextRef="#ctx0" brushRef="#br0" timeOffset="28905.97">2859 1163</inkml:trace>
  <inkml:trace contextRef="#ctx0" brushRef="#br0" timeOffset="29312.67">3070 1022</inkml:trace>
  <inkml:trace contextRef="#ctx0" brushRef="#br0" timeOffset="29906.29">3282 740</inkml:trace>
  <inkml:trace contextRef="#ctx0" brushRef="#br0" timeOffset="31000.18">3176 899</inkml:trace>
  <inkml:trace contextRef="#ctx0" brushRef="#br0" timeOffset="31735.03">3458 617</inkml:trace>
  <inkml:trace contextRef="#ctx0" brushRef="#br0" timeOffset="32485.22">3582 458</inkml:trace>
  <inkml:trace contextRef="#ctx0" brushRef="#br0" timeOffset="33078.83">3705 282</inkml:trace>
  <inkml:trace contextRef="#ctx0" brushRef="#br0" timeOffset="33516.55">3882 123,'6'0,"5"0,0 0</inkml:trace>
  <inkml:trace contextRef="#ctx0" brushRef="#br0" timeOffset="33922.82">4058 70,'3'0,"4"0,4-3,0-1</inkml:trace>
  <inkml:trace contextRef="#ctx0" brushRef="#br0" timeOffset="34298.03">4270 0,'6'0,"11"0,5 0,3 0,2 0,-3 0</inkml:trace>
  <inkml:trace contextRef="#ctx0" brushRef="#br0" timeOffset="34704.28">4534 0,'3'0,"0"0</inkml:trace>
  <inkml:trace contextRef="#ctx0" brushRef="#br0" timeOffset="35298.47">4781 53</inkml:trace>
  <inkml:trace contextRef="#ctx0" brushRef="#br0" timeOffset="36218">4799 318</inkml:trace>
  <inkml:trace contextRef="#ctx0" brushRef="#br0" timeOffset="36764.75">4816 529,'0'6,"-3"9,-1 0</inkml:trace>
  <inkml:trace contextRef="#ctx0" brushRef="#br0" timeOffset="37280.97">4658 741</inkml:trace>
  <inkml:trace contextRef="#ctx0" brushRef="#br0" timeOffset="37780.72">4481 847</inkml:trace>
  <inkml:trace contextRef="#ctx0" brushRef="#br0" timeOffset="38359.25">4323 935</inkml:trace>
  <inkml:trace contextRef="#ctx0" brushRef="#br0" timeOffset="38952.91">4111 1041,'-6'6,"-2"2</inkml:trace>
  <inkml:trace contextRef="#ctx0" brushRef="#br0" timeOffset="39843.81">3211 1482</inkml:trace>
  <inkml:trace contextRef="#ctx0" brushRef="#br0" timeOffset="40641.01">3546 1376</inkml:trace>
  <inkml:trace contextRef="#ctx0" brushRef="#br0" timeOffset="41266.25">3723 1270</inkml:trace>
  <inkml:trace contextRef="#ctx0" brushRef="#br0" timeOffset="41719.21">3952 1270,'3'0,"4"0,1 0</inkml:trace>
  <inkml:trace contextRef="#ctx0" brushRef="#br0" timeOffset="42407.03">4111 1147</inkml:trace>
  <inkml:trace contextRef="#ctx0" brushRef="#br0" timeOffset="43345.75">3229 1446</inkml:trace>
  <inkml:trace contextRef="#ctx0" brushRef="#br0" timeOffset="43876.94">2859 1446</inkml:trace>
  <inkml:trace contextRef="#ctx0" brushRef="#br0" timeOffset="44533.55">2735 1341</inkml:trace>
  <inkml:trace contextRef="#ctx0" brushRef="#br0" timeOffset="45596.17">3017 1235</inkml:trace>
  <inkml:trace contextRef="#ctx0" brushRef="#br0" timeOffset="45971.18">3458 1094</inkml:trace>
  <inkml:trace contextRef="#ctx0" brushRef="#br0" timeOffset="47029.81">3282 1147</inkml:trace>
  <inkml:trace contextRef="#ctx0" brushRef="#br0" timeOffset="47936.5">3511 811</inkml:trace>
  <inkml:trace contextRef="#ctx0" brushRef="#br0" timeOffset="48921.09">3670 900</inkml:trace>
  <inkml:trace contextRef="#ctx0" brushRef="#br0" timeOffset="49311.92">3705 1023,'3'0,"6"0,3 0</inkml:trace>
  <inkml:trace contextRef="#ctx0" brushRef="#br0" timeOffset="49733.74">3934 1023</inkml:trace>
  <inkml:trace contextRef="#ctx0" brushRef="#br0" timeOffset="50124.32">3934 864</inkml:trace>
  <inkml:trace contextRef="#ctx0" brushRef="#br0" timeOffset="50515.28">3864 529</inkml:trace>
  <inkml:trace contextRef="#ctx0" brushRef="#br0" timeOffset="51077.73">3740 512</inkml:trace>
  <inkml:trace contextRef="#ctx0" brushRef="#br0" timeOffset="51531.09">3882 423,'3'-3,"4"-6,0-3</inkml:trace>
  <inkml:trace contextRef="#ctx0" brushRef="#br0" timeOffset="51999.78">3987 247</inkml:trace>
  <inkml:trace contextRef="#ctx0" brushRef="#br0" timeOffset="52422.05">4234 141</inkml:trace>
  <inkml:trace contextRef="#ctx0" brushRef="#br0" timeOffset="52796.97">4340 14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2-28T22:21:39.512"/>
    </inkml:context>
    <inkml:brush xml:id="br0">
      <inkml:brushProperty name="width" value="0.05" units="cm"/>
      <inkml:brushProperty name="height" value="0.05" units="cm"/>
      <inkml:brushProperty name="color" value="#FF0000"/>
      <inkml:brushProperty name="ignorePressure" value="1"/>
    </inkml:brush>
  </inkml:definitions>
  <inkml:trace contextRef="#ctx0" brushRef="#br0">56 1847,'-1'1,"0"-1,0 0,1 1,-1-1,0 0,1 1,-1-1,0 1,1-1,-1 1,0 0,1-1,-1 1,1 0,-1-1,1 1,0 0,-1 0,1-1,0 1,-1 0,1 0,0 0,0-1,0 1,0 0,-1 1,-2 26,3-24,-1 6,2-17,6-42,29-70,-33 112,0-1,1 1,0-1,0 1,0 0,1 1,0-1,1 1,0 0,0 0,0 1,0-1,1 1,8-4,11-6,1 1,45-15,-15 6,-28 12,49-13,-15 6,-37 11,-1 1,1 1,50-3,81 8,-67 2,890-2,-951-2,-1-1,1-1,0-1,-1-2,37-13,-40 12,34-4,-37 9,0-2,30-10,-36 9,1 1,0 1,0 0,0 2,21-2,-8 1,-1-2,34-11,-23 6,-1-2,-1-2,0-2,-1-1,49-31,24-11,-41 21,-43 23,45-20,-59 30,0-1,-1 0,0-1,0 0,-1 0,1-1,12-14,4-8,26-34,-31 35,-12 18,1 0,17-14,-18 17,0-1,-1 0,0-1,11-14,80-124,-85 127,0 1,1 1,2 1,18-17,-13 13,38-46,-47 52,-1 0,2 1,0 0,34-25,75-37,-109 68,-2-1,1 0,16-17,-18 14,2 2,-1 0,17-10,3 3,1 1,1 2,1 2,37-10,-15 4,-38 12,1 0,-1 2,2 0,33-3,154 10,-179 1,-1 1,0 1,-1 2,0 1,0 1,0 1,-1 2,32 18,-52-26,0 1,0 0,-1 1,0-1,0 1,0 0,-1 1,1-1,-2 1,1 0,-1 0,0 1,0-1,-1 1,0 0,0 0,-1 0,0 0,-1 0,0 1,0-1,0 0,-2 13,2 1,5 34,1 10,-7-49,0 235,-1-244,0 0,-1 0,0 0,0 0,0-1,-1 1,0-1,-1 0,-8 13,-2-1,-32 34,31-37,1 0,-20 30,25-33,-1 0,0 0,-1-1,0 0,-20 15,-69 44,42-36,17-11,-39 31,55-38,0-1,-41 20,-11 5,37-19,-2-3,0-1,-86 24,-37 14,86-17,49-23,-40 15,-96 22,158-49,0 0,0 1,0 0,0 0,1 1,0 0,1 0,-10 11,6-6,-1 0,-14 10,-54 41,49-36,-62 38,80-57,-1-1,1 0,-1 0,0-2,-1 0,1 0,-1-1,1-1,-17 1,-211-3,106-1,110-1,-34-5,-11-1,46 5,0 0,0-2,-34-11,35 9,0 0,0 2,-41-3,-325 6,187 4,186-2,5-1,-1 1,1 0,-1 1,1 0,0 1,-1 0,1 1,0 0,-15 7,-31 21,-38 17,81-43,1-1,0 0,-1 0,0-1,-25 1,-98-4,-19 0,87 9,40-5,-42 2,48-5,-36 6,-16 1,-340-7,201-2,210 1,-1 0,0 0,0-1,0 1,0-1,0 0,1-1,-1 1,1-1,-9-4,12 5,-1 0,0-1,1 1,-1-1,1 1,-1-1,1 0,0 0,0 1,-1-1,1 0,1 0,-1 0,0 0,0 0,1 0,-1-1,1 1,0 0,-1 0,1 0,0 0,0-1,1 1,-1 0,1-3,4-23,11-35,-11 47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2-20T09:35:11.462"/>
    </inkml:context>
    <inkml:brush xml:id="br0">
      <inkml:brushProperty name="width" value="0.025" units="cm"/>
      <inkml:brushProperty name="height" value="0.025" units="cm"/>
      <inkml:brushProperty name="color" value="#F6630D"/>
      <inkml:brushProperty name="ignorePressure" value="1"/>
    </inkml:brush>
  </inkml:definitions>
  <inkml:trace contextRef="#ctx0" brushRef="#br0">125 1625,'40'-32,"-29"24,-1-1,13-11,94-90,-89 78,-20 22,1-1,0 1,0 1,18-14,-21 20,0 0,1 0,-1 1,11-4,10-3,12-6,1 1,1 2,0 1,49-5,-4 6,99 0,-62 9,104 3,-214-1,0 1,0 1,0 0,-1 0,17 8,58 31,-16-7,-30-14,-1 2,-1 1,46 39,10 5,-20-25,-25-15,70 51,20 12,-102-69,0 2,-1 1,-2 1,-1 2,56 59,-67-64,0-1,37 26,5 5,-36-27</inkml:trace>
  <inkml:trace contextRef="#ctx0" brushRef="#br0" timeOffset="1">143 1342,'1'0,"1"-1,-1 1,0-1,0 0,0 0,1 1,-1-1,0 0,0 0,0 0,0 0,-1 0,1 0,0 0,0-1,0 0,2-2,27-42,8-10,97-98,-77 90,122-147,-152 178,0 1,66-54,-45 50,60-32,-52 34,-40 26,1 0,-1 1,1 1,1 1,-1 0,28-2,-16 1,35-10,97-35,-64 7,-12 11,-60 22,0 1,1 1,0 1,0 1,56-5,252 11,-161 2,-144 0,-1 1,54 10,-66-8,1 0,-1 2,0 0,-1 1,30 16,6 7,0-2,95 35,-53-26,99 34,-89-33,-41-14,-17-7,177 70,-196-72,0 1,38 31,24 16,-33-32,-28-17,0 2,36 29,-48-34,-1 0,20 9,24 17,2 10,-11-7,1-1,104 57,-119-76,64 48,3 2,-32-25,-3 3,-1 2,-3 4,89 95,-28-5,-91-108,38 53,-56-67</inkml:trace>
  <inkml:trace contextRef="#ctx0" brushRef="#br0" timeOffset="2">1 1713,'25'0,"0"-1,-1-1,26-5,-9-2,0 2,1 2,0 2,44 1,-74 4,0 0,0 1,-1 0,1 0,0 1,-1 1,0 0,19 12,80 63,-104-76,201 172,-165-139,-3 0,46 57,-12 7,-61-83,-6-6,-15-17,-3-7</inkml:trace>
  <inkml:trace contextRef="#ctx0" brushRef="#br0" timeOffset="3">90 1607,'67'-3,"69"-12,58-3,-143 18,120 2,-154 1,1 0,-1 2,0 0,0 1,0 1,-1 0,30 19,-27-15,-1-1,2 0,-1-2,1 0,21 4,23 5,11 3,-66-18,-1 0,1 1,-1 0,0 0,0 1,0 0,0 1,0 0,7 6,10 10,26 29,0 0,-44-44,-1-1,-1 1,1 0,-1 0,0 1,0 0,-1 0,0 0,0 0,0 1,-1-1,0 1,1 8,0-4,0 0,1-1,11 21,8 20,-21-41</inkml:trace>
  <inkml:trace contextRef="#ctx0" brushRef="#br0" timeOffset="4">319 1607,'5'0,"-1"-1,0 0,1 0,-1 0,1 0,6-4,10-2,26-5,1 3,0 2,0 2,56 1,-33 4,-35-1,1 2,56 7,-54-2,-29-5,1 0,-1 1,0 0,0 1,0 0,0 1,0 0,0 0,15 10,2 5,-2 1,0 1,-2 1,29 33,-51-54,145 187,-126-160,-2 2,-1 0,-1 1,21 61,-31-71</inkml:trace>
  <inkml:trace contextRef="#ctx0" brushRef="#br0" timeOffset="5">125 1748,'0'0,"0"-1,1 0,-1 1,0-1,0 1,1-1,-1 0,1 1,-1-1,0 1,1-1,-1 1,1-1,-1 1,1-1,-1 1,1 0,0-1,-1 1,1 0,-1-1,1 1,0 0,-1 0,1 0,0 0,1-1,22-2,-20 3,259-3,-144 4,-110 0,0-1,1 1,-1 1,0 0,0 0,0 0,0 2,11 4,2 4,36 24,-37-22,100 55,-86-52,-1 2,63 47,-23-9,-45-37,-1 2,-2 1,38 41,-51-48</inkml:trace>
  <inkml:trace contextRef="#ctx0" brushRef="#br0" timeOffset="6">407 1642,'2'-2,"1"1,-1-1,1 0,0 1,0 0,-1 0,1-1,0 2,0-1,0 0,6 0,37-1,-30 2,404 0,-401 1,0 0,0 2,-1 0,1 1,0 0,24 11,-8 0,-1 1,41 27,-61-36,0 0,0-1,19 6,27 12,-50-18,0 0,-1 1,0 0,0 0,11 13,35 46,-33-35,25 48,-29-45,29 38,-18-36,-16-21</inkml:trace>
  <inkml:trace contextRef="#ctx0" brushRef="#br0" timeOffset="7">354 1413,'22'-1,"1"-2,-1 0,-1-2,35-11,2 0,0 5,1 3,-1 2,105 4,-63 1,68 3,-119 4,0 2,51 16,-26-6,164 47,-148-38,155 45,-234-67,-1 0,1 0,-1 1,0 0,-1 1,0 0,10 10,13 9,2-1,1-1,68 33,-57-32,-2 2,74 58,-67-46,68 39,-92-61,0 1,-1 1,43 41,-38-30</inkml:trace>
  <inkml:trace contextRef="#ctx0" brushRef="#br0" timeOffset="8">566 1272,'64'0,"348"11,-133-4,-235-7,6 4,1 2,-1 1,64 20,-104-25,271 56,-199-41,-57-11,0 0,0-2,32 2,-49-7,-1 1,1 0,0 1,0 0,-1 0,1 1,0 0,-1 0,0 1,1 0,-1 0,11 7,31 21,-29-20,0 1,-1 1,-1 1,0 0,21 22,-20-16,0-2,35 25,0 1,-26-21,1-1,52 30,-70-46,-1 0,0 0,-1 1,0 1,0 0,0 0,-1 1,0 0,-1 0,0 0,0 1,-1 0,-1 1,1-1,5 21,3 7,1-1,22 39,-21-49</inkml:trace>
  <inkml:trace contextRef="#ctx0" brushRef="#br0" timeOffset="9">513 1007,'2'2,"-1"-1,1 0,0 0,0 0,0 0,0 0,0 0,0 0,0-1,0 1,0-1,1 0,-1 1,0-1,0 0,0 0,1 0,-1-1,2 0,43-11,-42 10,63-23,-21 7,74-17,-87 26,1-1,42-20,-41 15,-21 11,0 0,1 0,-1 1,32-1,10-1,244-41,-211 32,0 4,132 3,-40 6,207 6,-338-2,-1 3,1 2,-1 3,-1 1,0 3,48 21,187 68,-67-28,-160-50,-1 2,81 57,-124-77,73 46,153 109,-137-84,-46-38,76 74,-122-105,0 1,0 1,-1-1,-1 1,0 1,0 0,-2 0,1 0,-2 1,0 0,7 27,-5-4,-1-4,2 0,11 32,-10-47,0-1,1 0,1 0,24 27,-12-15,-5-6</inkml:trace>
  <inkml:trace contextRef="#ctx0" brushRef="#br0" timeOffset="10">337 584,'50'1,"0"1,0 3,-1 2,75 20,-11 2,41 12,-78-14,0 3,81 46,-38-24,-52-25,231 109,40 9,-28-47,-194-65,-67-16,55 27,-57-23,60 19,-63-27,159 51,-164-49,-1 2,-1 2,42 27,16 20,39 25,-78-56,-1 1,-2 3,-2 3,65 65,-86-73,59 66,-71-79,-1-3</inkml:trace>
  <inkml:trace contextRef="#ctx0" brushRef="#br0" timeOffset="11">707 937,'48'0,"0"-2,0-3,0-1,93-26,49-29,-183 58,39-14,0 2,1 2,66-10,406-60,-359 58,-95 16,3 3,122 4,-97 4,1666-2,-1636 4,190 30,-130 0,22 4,-154-29,-1 3,0 2,-1 2,-1 3,77 40,211 149,-291-179,54 26,-79-44,-1 1,24 19,-25-18,-1-1,36 19,-17-12,63 45,-3-2,-72-46,-1 1,41 38,-14-10,42 29,-54-44</inkml:trace>
  <inkml:trace contextRef="#ctx0" brushRef="#br0" timeOffset="12">19 1290,'2'0,"0"-1,1 0,-1 0,0 0,0 0,0 0,0-1,0 1,0-1,-1 1,1-1,0 0,-1 1,1-1,1-3,3-2,25-26,2 1,1 2,1 1,65-40,167-102,18-10,205-81,-366 208,188-57,-249 94,-31 10,0-2,57-24,-53 16,0 3,1 1,42-9,119-15,-120 28,-35 4,46-10,2-4,185-15,-164 17,-76 10,51-3,348 8,-212 4,-206-2,179 5,-157-2,0 2,75 20,256 107,235 88,-583-211,0 0,-1 2,-1 0,33 24,38 22,6-12,49 27,-127-61,0 2,-1 0,0 1,-1 0,20 23,167 214,-185-228,1-1,1 0,0-2,44 32,-39-32,-1 0,-1 2,36 42,-46-49,1 1,0-2,1 0,25 16,-17-12,31 29,-33-28,0 0,2-1,27 16,-38-26,17 14,-1 2,-1 0,38 46,39 64,-2-2,-82-109</inkml:trace>
  <inkml:trace contextRef="#ctx0" brushRef="#br0" timeOffset="13">654 1007,'2'1,"0"0,0 0,1-1,-1 1,0-1,0 1,0-1,1 0,-1 0,0 0,0 0,1-1,3 0,29-11,-25 8,87-38,36-13,-119 51,0 0,0 1,0 0,1 1,14 0,74 4,-38 0,1429 0,-809-3,-202 26,-193 17,-266-36,0 2,40 18,2 2,161 70,-9 19,-209-112,120 71,51 27,-132-77,-2 2,71 56,74 81,-178-152,-1-4,0-1,0 1,1-2,0 0,1 0,17 5,-13-5,1 2,25 15,6 12,55 53,-69-57,-12-11</inkml:trace>
  <inkml:trace contextRef="#ctx0" brushRef="#br0" timeOffset="14">866 2665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2-28T22:21:22.976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1 65,'0'-3,"0"-3,0-5,0-3,0-2,0 2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D1AE72B-00ED-4B9D-93EF-C4E7987E0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1</TotalTime>
  <Pages>6</Pages>
  <Words>264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la Wickramasinghe</dc:creator>
  <cp:keywords/>
  <dc:description/>
  <cp:lastModifiedBy>P Wickramasinghe</cp:lastModifiedBy>
  <cp:revision>106</cp:revision>
  <dcterms:created xsi:type="dcterms:W3CDTF">2021-10-11T22:48:00Z</dcterms:created>
  <dcterms:modified xsi:type="dcterms:W3CDTF">2022-03-07T11:41:00Z</dcterms:modified>
</cp:coreProperties>
</file>